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3D761" w14:textId="77777777" w:rsidR="006A256B" w:rsidRDefault="00BD4A9C" w:rsidP="00C412B5">
      <w:pPr>
        <w:jc w:val="center"/>
        <w:rPr>
          <w:b/>
          <w:i/>
          <w:color w:val="000000"/>
          <w:sz w:val="32"/>
          <w:szCs w:val="32"/>
          <w:u w:val="single"/>
        </w:rPr>
      </w:pPr>
      <w:r w:rsidRPr="00FC52AB">
        <w:rPr>
          <w:b/>
          <w:i/>
          <w:color w:val="000000"/>
          <w:sz w:val="32"/>
          <w:szCs w:val="32"/>
          <w:u w:val="single"/>
        </w:rPr>
        <w:t>Lesson Plan</w:t>
      </w:r>
    </w:p>
    <w:p w14:paraId="2C2A5565" w14:textId="77777777" w:rsidR="006F0512" w:rsidRDefault="006F0512" w:rsidP="006A256B">
      <w:pPr>
        <w:jc w:val="right"/>
        <w:rPr>
          <w:b/>
          <w:i/>
          <w:color w:val="000000"/>
          <w:sz w:val="28"/>
          <w:szCs w:val="28"/>
        </w:rPr>
      </w:pPr>
    </w:p>
    <w:p w14:paraId="6F1ABD29" w14:textId="77777777" w:rsidR="006A256B" w:rsidRPr="006A256B" w:rsidRDefault="006A256B" w:rsidP="006A256B">
      <w:pPr>
        <w:jc w:val="right"/>
        <w:rPr>
          <w:b/>
          <w:i/>
          <w:color w:val="000000"/>
          <w:sz w:val="28"/>
          <w:szCs w:val="28"/>
        </w:rPr>
      </w:pPr>
    </w:p>
    <w:tbl>
      <w:tblPr>
        <w:tblpPr w:leftFromText="180" w:rightFromText="180" w:vertAnchor="page" w:horzAnchor="margin" w:tblpXSpec="center" w:tblpY="2924"/>
        <w:tblW w:w="10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8"/>
        <w:gridCol w:w="990"/>
        <w:gridCol w:w="990"/>
        <w:gridCol w:w="360"/>
        <w:gridCol w:w="1350"/>
        <w:gridCol w:w="666"/>
        <w:gridCol w:w="1404"/>
        <w:gridCol w:w="1890"/>
        <w:gridCol w:w="90"/>
        <w:gridCol w:w="2030"/>
      </w:tblGrid>
      <w:tr w:rsidR="00361476" w:rsidRPr="00C45E4E" w14:paraId="651C377A" w14:textId="77777777" w:rsidTr="00850136">
        <w:trPr>
          <w:jc w:val="center"/>
        </w:trPr>
        <w:tc>
          <w:tcPr>
            <w:tcW w:w="5184" w:type="dxa"/>
            <w:gridSpan w:val="6"/>
          </w:tcPr>
          <w:p w14:paraId="6FD7B3F2" w14:textId="77777777" w:rsidR="00361476" w:rsidRPr="006E5BAC" w:rsidRDefault="00361476" w:rsidP="00A2162C">
            <w:pPr>
              <w:spacing w:line="360" w:lineRule="auto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6E5BAC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5414" w:type="dxa"/>
            <w:gridSpan w:val="4"/>
          </w:tcPr>
          <w:p w14:paraId="411F340A" w14:textId="5D24ABE0" w:rsidR="00361476" w:rsidRPr="00C45E4E" w:rsidRDefault="00E443D5" w:rsidP="00A2162C">
            <w:pPr>
              <w:spacing w:line="360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SE </w:t>
            </w:r>
            <w:r w:rsidR="00E46D03">
              <w:rPr>
                <w:rFonts w:asciiTheme="minorHAnsi" w:hAnsiTheme="minorHAnsi"/>
                <w:color w:val="000000"/>
                <w:sz w:val="22"/>
                <w:szCs w:val="22"/>
              </w:rPr>
              <w:t>ECS</w:t>
            </w:r>
            <w:r w:rsidRPr="00C45E4E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,  Semester </w:t>
            </w:r>
            <w:r w:rsidR="00361476" w:rsidRPr="00C45E4E">
              <w:rPr>
                <w:rFonts w:asciiTheme="minorHAnsi" w:hAnsiTheme="minorHAnsi"/>
                <w:color w:val="000000"/>
                <w:sz w:val="22"/>
                <w:szCs w:val="22"/>
              </w:rPr>
              <w:t>I</w:t>
            </w:r>
            <w:r w:rsidR="008E57D1" w:rsidRPr="00C45E4E">
              <w:rPr>
                <w:rFonts w:asciiTheme="minorHAnsi" w:hAnsiTheme="minorHAnsi"/>
                <w:color w:val="000000"/>
                <w:sz w:val="22"/>
                <w:szCs w:val="22"/>
              </w:rPr>
              <w:t>V</w:t>
            </w:r>
          </w:p>
        </w:tc>
      </w:tr>
      <w:tr w:rsidR="00361476" w:rsidRPr="00C45E4E" w14:paraId="2EA2E6BE" w14:textId="77777777" w:rsidTr="00850136">
        <w:trPr>
          <w:trHeight w:val="218"/>
          <w:jc w:val="center"/>
        </w:trPr>
        <w:tc>
          <w:tcPr>
            <w:tcW w:w="5184" w:type="dxa"/>
            <w:gridSpan w:val="6"/>
          </w:tcPr>
          <w:p w14:paraId="068926FB" w14:textId="77777777" w:rsidR="00361476" w:rsidRPr="006E5BAC" w:rsidRDefault="00361476" w:rsidP="00A2162C">
            <w:pPr>
              <w:spacing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  <w:r w:rsidRPr="006E5BAC">
              <w:rPr>
                <w:rFonts w:asciiTheme="minorHAnsi" w:hAnsiTheme="minorHAnsi"/>
                <w:b/>
                <w:sz w:val="22"/>
                <w:szCs w:val="22"/>
              </w:rPr>
              <w:t xml:space="preserve">Academic Term </w:t>
            </w:r>
          </w:p>
        </w:tc>
        <w:tc>
          <w:tcPr>
            <w:tcW w:w="5414" w:type="dxa"/>
            <w:gridSpan w:val="4"/>
          </w:tcPr>
          <w:p w14:paraId="56A90EA0" w14:textId="278CB546" w:rsidR="00361476" w:rsidRPr="00C45E4E" w:rsidRDefault="00806026" w:rsidP="005370A1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January</w:t>
            </w:r>
            <w:r w:rsidR="00BF60F7" w:rsidRPr="00C45E4E">
              <w:rPr>
                <w:rFonts w:asciiTheme="minorHAnsi" w:hAnsiTheme="minorHAnsi"/>
                <w:sz w:val="22"/>
                <w:szCs w:val="22"/>
              </w:rPr>
              <w:t xml:space="preserve"> – May</w:t>
            </w:r>
            <w:r w:rsidR="00B16736">
              <w:rPr>
                <w:rFonts w:asciiTheme="minorHAnsi" w:hAnsiTheme="minorHAnsi"/>
                <w:sz w:val="22"/>
                <w:szCs w:val="22"/>
              </w:rPr>
              <w:t xml:space="preserve"> 202</w:t>
            </w:r>
            <w:r w:rsidR="00E46D03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</w:tr>
      <w:tr w:rsidR="00361476" w:rsidRPr="00C45E4E" w14:paraId="62E84CB4" w14:textId="77777777" w:rsidTr="00850136">
        <w:trPr>
          <w:trHeight w:val="218"/>
          <w:jc w:val="center"/>
        </w:trPr>
        <w:tc>
          <w:tcPr>
            <w:tcW w:w="5184" w:type="dxa"/>
            <w:gridSpan w:val="6"/>
          </w:tcPr>
          <w:p w14:paraId="3A7ADFF7" w14:textId="77777777" w:rsidR="00361476" w:rsidRPr="006E5BAC" w:rsidRDefault="00361476" w:rsidP="00A2162C">
            <w:pPr>
              <w:spacing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  <w:r w:rsidRPr="006E5BAC">
              <w:rPr>
                <w:rFonts w:asciiTheme="minorHAnsi" w:hAnsiTheme="minorHAnsi"/>
                <w:b/>
                <w:sz w:val="22"/>
                <w:szCs w:val="22"/>
              </w:rPr>
              <w:t>Subject</w:t>
            </w:r>
          </w:p>
        </w:tc>
        <w:tc>
          <w:tcPr>
            <w:tcW w:w="5414" w:type="dxa"/>
            <w:gridSpan w:val="4"/>
          </w:tcPr>
          <w:p w14:paraId="16EED183" w14:textId="5BFE7D08" w:rsidR="00361476" w:rsidRPr="00C45E4E" w:rsidRDefault="00BF60F7" w:rsidP="005370A1">
            <w:pPr>
              <w:spacing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Control</w:t>
            </w:r>
            <w:r w:rsidR="00E46D03">
              <w:rPr>
                <w:rFonts w:asciiTheme="minorHAnsi" w:hAnsiTheme="minorHAnsi"/>
                <w:b/>
                <w:sz w:val="22"/>
                <w:szCs w:val="22"/>
              </w:rPr>
              <w:t>s and Instrumentation</w:t>
            </w:r>
            <w:r w:rsidR="00252E9E" w:rsidRPr="00C45E4E">
              <w:rPr>
                <w:rFonts w:asciiTheme="minorHAnsi" w:hAnsiTheme="minorHAnsi"/>
                <w:b/>
                <w:sz w:val="22"/>
                <w:szCs w:val="22"/>
              </w:rPr>
              <w:t xml:space="preserve">  (</w:t>
            </w:r>
            <w:r w:rsidR="00654C65" w:rsidRPr="00C45E4E">
              <w:rPr>
                <w:rFonts w:asciiTheme="minorHAnsi" w:hAnsiTheme="minorHAnsi"/>
                <w:b/>
                <w:sz w:val="22"/>
                <w:szCs w:val="22"/>
              </w:rPr>
              <w:t>E</w:t>
            </w:r>
            <w:r w:rsidR="00E46D03">
              <w:rPr>
                <w:rFonts w:asciiTheme="minorHAnsi" w:hAnsiTheme="minorHAnsi"/>
                <w:b/>
                <w:sz w:val="22"/>
                <w:szCs w:val="22"/>
              </w:rPr>
              <w:t>CC 403</w:t>
            </w:r>
            <w:r w:rsidR="00252E9E" w:rsidRPr="00C45E4E">
              <w:rPr>
                <w:rFonts w:asciiTheme="minorHAnsi" w:hAnsiTheme="minorHAnsi"/>
                <w:b/>
                <w:sz w:val="22"/>
                <w:szCs w:val="22"/>
              </w:rPr>
              <w:t>)</w:t>
            </w:r>
          </w:p>
        </w:tc>
      </w:tr>
      <w:tr w:rsidR="00957C57" w:rsidRPr="00C45E4E" w14:paraId="625E8BF9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 w:val="restart"/>
          </w:tcPr>
          <w:p w14:paraId="04D3857D" w14:textId="77777777" w:rsidR="00957C57" w:rsidRPr="00C45E4E" w:rsidRDefault="00957C57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Periods (Hours) per week</w:t>
            </w:r>
          </w:p>
        </w:tc>
        <w:tc>
          <w:tcPr>
            <w:tcW w:w="3780" w:type="dxa"/>
            <w:gridSpan w:val="4"/>
          </w:tcPr>
          <w:p w14:paraId="41B4B5B2" w14:textId="77777777" w:rsidR="00957C57" w:rsidRPr="00C45E4E" w:rsidRDefault="00957C57" w:rsidP="00361476">
            <w:pPr>
              <w:spacing w:line="360" w:lineRule="auto"/>
              <w:jc w:val="right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Lecture</w:t>
            </w:r>
          </w:p>
        </w:tc>
        <w:tc>
          <w:tcPr>
            <w:tcW w:w="4010" w:type="dxa"/>
            <w:gridSpan w:val="3"/>
          </w:tcPr>
          <w:p w14:paraId="4CAB4AB9" w14:textId="683B6E7E" w:rsidR="00957C57" w:rsidRPr="006E5BAC" w:rsidRDefault="00E46D03" w:rsidP="003614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</w:tr>
      <w:tr w:rsidR="00957C57" w:rsidRPr="00C45E4E" w14:paraId="244B2069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/>
          </w:tcPr>
          <w:p w14:paraId="602CB775" w14:textId="77777777" w:rsidR="00957C57" w:rsidRPr="00C45E4E" w:rsidRDefault="00957C57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2E86E1D7" w14:textId="77777777" w:rsidR="00957C57" w:rsidRPr="00C45E4E" w:rsidRDefault="00957C57" w:rsidP="00361476">
            <w:pPr>
              <w:spacing w:line="360" w:lineRule="auto"/>
              <w:jc w:val="right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Practical</w:t>
            </w:r>
          </w:p>
        </w:tc>
        <w:tc>
          <w:tcPr>
            <w:tcW w:w="4010" w:type="dxa"/>
            <w:gridSpan w:val="3"/>
          </w:tcPr>
          <w:p w14:paraId="0792C2E3" w14:textId="77777777" w:rsidR="00957C57" w:rsidRPr="00C45E4E" w:rsidRDefault="00A60752" w:rsidP="00361476">
            <w:pPr>
              <w:spacing w:line="360" w:lineRule="auto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--</w:t>
            </w:r>
          </w:p>
        </w:tc>
      </w:tr>
      <w:tr w:rsidR="00957C57" w:rsidRPr="00C45E4E" w14:paraId="426E0EFA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/>
          </w:tcPr>
          <w:p w14:paraId="71271A7B" w14:textId="77777777" w:rsidR="00957C57" w:rsidRPr="00C45E4E" w:rsidRDefault="00957C57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042FE5AF" w14:textId="77777777" w:rsidR="00957C57" w:rsidRPr="00C45E4E" w:rsidRDefault="00957C57" w:rsidP="00361476">
            <w:pPr>
              <w:spacing w:line="360" w:lineRule="auto"/>
              <w:jc w:val="right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Tutorial</w:t>
            </w:r>
          </w:p>
        </w:tc>
        <w:tc>
          <w:tcPr>
            <w:tcW w:w="4010" w:type="dxa"/>
            <w:gridSpan w:val="3"/>
          </w:tcPr>
          <w:p w14:paraId="3C8B2DEF" w14:textId="77777777" w:rsidR="00957C57" w:rsidRPr="00C45E4E" w:rsidRDefault="00957C57" w:rsidP="00361476">
            <w:pPr>
              <w:spacing w:line="360" w:lineRule="auto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--</w:t>
            </w:r>
          </w:p>
        </w:tc>
      </w:tr>
      <w:tr w:rsidR="00D61761" w:rsidRPr="00C45E4E" w14:paraId="03C3A844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 w:val="restart"/>
          </w:tcPr>
          <w:p w14:paraId="13416EE8" w14:textId="77777777" w:rsidR="00D61761" w:rsidRPr="00C45E4E" w:rsidRDefault="00D61761" w:rsidP="00C64B9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Evaluation System</w:t>
            </w:r>
          </w:p>
        </w:tc>
        <w:tc>
          <w:tcPr>
            <w:tcW w:w="3780" w:type="dxa"/>
            <w:gridSpan w:val="4"/>
          </w:tcPr>
          <w:p w14:paraId="504864D7" w14:textId="77777777" w:rsidR="00D61761" w:rsidRPr="00C45E4E" w:rsidRDefault="00D61761" w:rsidP="00361476">
            <w:pPr>
              <w:spacing w:line="360" w:lineRule="auto"/>
              <w:jc w:val="right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1890" w:type="dxa"/>
          </w:tcPr>
          <w:p w14:paraId="04516C8B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Hours</w:t>
            </w:r>
          </w:p>
        </w:tc>
        <w:tc>
          <w:tcPr>
            <w:tcW w:w="2120" w:type="dxa"/>
            <w:gridSpan w:val="2"/>
          </w:tcPr>
          <w:p w14:paraId="42BDBB35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Marks</w:t>
            </w:r>
          </w:p>
        </w:tc>
      </w:tr>
      <w:tr w:rsidR="00D61761" w:rsidRPr="00C45E4E" w14:paraId="5B76A97D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/>
          </w:tcPr>
          <w:p w14:paraId="041ADB2D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1556EFBE" w14:textId="77777777" w:rsidR="00D61761" w:rsidRPr="00C45E4E" w:rsidRDefault="00D61761" w:rsidP="00361476">
            <w:pPr>
              <w:spacing w:line="360" w:lineRule="auto"/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Theory examination</w:t>
            </w:r>
          </w:p>
        </w:tc>
        <w:tc>
          <w:tcPr>
            <w:tcW w:w="1890" w:type="dxa"/>
          </w:tcPr>
          <w:p w14:paraId="43380DD0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2120" w:type="dxa"/>
            <w:gridSpan w:val="2"/>
          </w:tcPr>
          <w:p w14:paraId="5876AA78" w14:textId="77777777" w:rsidR="00D61761" w:rsidRPr="00C45E4E" w:rsidRDefault="00A60752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80</w:t>
            </w:r>
          </w:p>
        </w:tc>
      </w:tr>
      <w:tr w:rsidR="00D61761" w:rsidRPr="00C45E4E" w14:paraId="429F7B00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/>
          </w:tcPr>
          <w:p w14:paraId="72510FD3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2AD915AD" w14:textId="77777777" w:rsidR="00D61761" w:rsidRPr="00C45E4E" w:rsidRDefault="00D61761" w:rsidP="00361476">
            <w:pPr>
              <w:spacing w:line="360" w:lineRule="auto"/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Internal Assessment</w:t>
            </w:r>
          </w:p>
        </w:tc>
        <w:tc>
          <w:tcPr>
            <w:tcW w:w="1890" w:type="dxa"/>
          </w:tcPr>
          <w:p w14:paraId="652169C8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--</w:t>
            </w:r>
          </w:p>
        </w:tc>
        <w:tc>
          <w:tcPr>
            <w:tcW w:w="2120" w:type="dxa"/>
            <w:gridSpan w:val="2"/>
          </w:tcPr>
          <w:p w14:paraId="4DE418FD" w14:textId="77777777" w:rsidR="00D61761" w:rsidRPr="00C45E4E" w:rsidRDefault="00A60752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20</w:t>
            </w:r>
          </w:p>
        </w:tc>
      </w:tr>
      <w:tr w:rsidR="00D61761" w:rsidRPr="00C45E4E" w14:paraId="20AA5295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/>
          </w:tcPr>
          <w:p w14:paraId="7B3E87B6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28E953B8" w14:textId="77777777" w:rsidR="00D61761" w:rsidRPr="00C45E4E" w:rsidRDefault="00D61761" w:rsidP="00361476">
            <w:pPr>
              <w:spacing w:line="360" w:lineRule="auto"/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Practical Examination</w:t>
            </w:r>
          </w:p>
        </w:tc>
        <w:tc>
          <w:tcPr>
            <w:tcW w:w="1890" w:type="dxa"/>
          </w:tcPr>
          <w:p w14:paraId="1A3D8466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--</w:t>
            </w:r>
          </w:p>
        </w:tc>
        <w:tc>
          <w:tcPr>
            <w:tcW w:w="2120" w:type="dxa"/>
            <w:gridSpan w:val="2"/>
          </w:tcPr>
          <w:p w14:paraId="450D0CA1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--</w:t>
            </w:r>
          </w:p>
        </w:tc>
      </w:tr>
      <w:tr w:rsidR="00D61761" w:rsidRPr="00C45E4E" w14:paraId="0F927F87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/>
          </w:tcPr>
          <w:p w14:paraId="412EECA7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4039AA4B" w14:textId="77777777" w:rsidR="00D61761" w:rsidRPr="00C45E4E" w:rsidRDefault="00D61761" w:rsidP="00361476">
            <w:pPr>
              <w:spacing w:line="360" w:lineRule="auto"/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Oral Examination</w:t>
            </w:r>
          </w:p>
        </w:tc>
        <w:tc>
          <w:tcPr>
            <w:tcW w:w="1890" w:type="dxa"/>
          </w:tcPr>
          <w:p w14:paraId="7F46E119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--</w:t>
            </w:r>
          </w:p>
        </w:tc>
        <w:tc>
          <w:tcPr>
            <w:tcW w:w="2120" w:type="dxa"/>
            <w:gridSpan w:val="2"/>
          </w:tcPr>
          <w:p w14:paraId="5D3684D3" w14:textId="77777777" w:rsidR="00D61761" w:rsidRPr="00C45E4E" w:rsidRDefault="00A60752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--</w:t>
            </w:r>
          </w:p>
        </w:tc>
      </w:tr>
      <w:tr w:rsidR="00D61761" w:rsidRPr="00C45E4E" w14:paraId="6426A80E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/>
          </w:tcPr>
          <w:p w14:paraId="02330E9A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7BC3D207" w14:textId="77777777" w:rsidR="00D61761" w:rsidRPr="00C45E4E" w:rsidRDefault="00D61761" w:rsidP="00361476">
            <w:pPr>
              <w:spacing w:line="360" w:lineRule="auto"/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Term work</w:t>
            </w:r>
          </w:p>
        </w:tc>
        <w:tc>
          <w:tcPr>
            <w:tcW w:w="1890" w:type="dxa"/>
          </w:tcPr>
          <w:p w14:paraId="225D5D91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--</w:t>
            </w:r>
          </w:p>
        </w:tc>
        <w:tc>
          <w:tcPr>
            <w:tcW w:w="2120" w:type="dxa"/>
            <w:gridSpan w:val="2"/>
          </w:tcPr>
          <w:p w14:paraId="72DB5A5D" w14:textId="77777777" w:rsidR="00D61761" w:rsidRPr="00C45E4E" w:rsidRDefault="00A60752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--</w:t>
            </w:r>
          </w:p>
        </w:tc>
      </w:tr>
      <w:tr w:rsidR="00D61761" w:rsidRPr="00C45E4E" w14:paraId="3366E3A6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/>
          </w:tcPr>
          <w:p w14:paraId="3A0A0E1B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2ECC06AA" w14:textId="77777777" w:rsidR="00D61761" w:rsidRPr="00C45E4E" w:rsidRDefault="00D61761" w:rsidP="00361476">
            <w:pPr>
              <w:spacing w:line="360" w:lineRule="auto"/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Total</w:t>
            </w:r>
          </w:p>
        </w:tc>
        <w:tc>
          <w:tcPr>
            <w:tcW w:w="1890" w:type="dxa"/>
          </w:tcPr>
          <w:p w14:paraId="64286DF7" w14:textId="77777777" w:rsidR="00D61761" w:rsidRPr="00C45E4E" w:rsidRDefault="00D61761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--</w:t>
            </w:r>
          </w:p>
        </w:tc>
        <w:tc>
          <w:tcPr>
            <w:tcW w:w="2120" w:type="dxa"/>
            <w:gridSpan w:val="2"/>
          </w:tcPr>
          <w:p w14:paraId="7E0F7E22" w14:textId="77777777" w:rsidR="00D61761" w:rsidRPr="00C45E4E" w:rsidRDefault="00A60752" w:rsidP="003614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10</w:t>
            </w:r>
            <w:r w:rsidR="00D61761" w:rsidRPr="00C45E4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</w:tr>
      <w:tr w:rsidR="00D61761" w:rsidRPr="00C45E4E" w14:paraId="409120CD" w14:textId="77777777" w:rsidTr="00850136">
        <w:trPr>
          <w:trHeight w:val="218"/>
          <w:jc w:val="center"/>
        </w:trPr>
        <w:tc>
          <w:tcPr>
            <w:tcW w:w="10598" w:type="dxa"/>
            <w:gridSpan w:val="10"/>
          </w:tcPr>
          <w:p w14:paraId="0D38368B" w14:textId="77777777" w:rsidR="00D61761" w:rsidRPr="00C45E4E" w:rsidRDefault="00D61761" w:rsidP="00361476">
            <w:pPr>
              <w:spacing w:line="360" w:lineRule="auto"/>
              <w:rPr>
                <w:rFonts w:asciiTheme="minorHAnsi" w:hAnsiTheme="minorHAnsi"/>
                <w:i/>
                <w:sz w:val="22"/>
                <w:szCs w:val="22"/>
              </w:rPr>
            </w:pPr>
          </w:p>
        </w:tc>
      </w:tr>
      <w:tr w:rsidR="00957C57" w:rsidRPr="00C45E4E" w14:paraId="07617187" w14:textId="77777777" w:rsidTr="00850136">
        <w:trPr>
          <w:trHeight w:val="218"/>
          <w:jc w:val="center"/>
        </w:trPr>
        <w:tc>
          <w:tcPr>
            <w:tcW w:w="2808" w:type="dxa"/>
            <w:gridSpan w:val="3"/>
            <w:vMerge w:val="restart"/>
          </w:tcPr>
          <w:p w14:paraId="1AA43C0E" w14:textId="77777777" w:rsidR="00957C57" w:rsidRPr="00C45E4E" w:rsidRDefault="00957C57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Time Table</w:t>
            </w:r>
          </w:p>
        </w:tc>
        <w:tc>
          <w:tcPr>
            <w:tcW w:w="3780" w:type="dxa"/>
            <w:gridSpan w:val="4"/>
          </w:tcPr>
          <w:p w14:paraId="29A0A7EC" w14:textId="77777777" w:rsidR="00957C57" w:rsidRPr="00C45E4E" w:rsidRDefault="00957C57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Day</w:t>
            </w:r>
          </w:p>
        </w:tc>
        <w:tc>
          <w:tcPr>
            <w:tcW w:w="4010" w:type="dxa"/>
            <w:gridSpan w:val="3"/>
          </w:tcPr>
          <w:p w14:paraId="1356E37A" w14:textId="77777777" w:rsidR="00957C57" w:rsidRPr="00C45E4E" w:rsidRDefault="00957C57" w:rsidP="00361476">
            <w:pPr>
              <w:spacing w:line="360" w:lineRule="auto"/>
              <w:jc w:val="center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Time</w:t>
            </w:r>
          </w:p>
        </w:tc>
      </w:tr>
      <w:tr w:rsidR="005370A1" w:rsidRPr="00C45E4E" w14:paraId="4AE4CDF9" w14:textId="77777777" w:rsidTr="00850136">
        <w:trPr>
          <w:jc w:val="center"/>
        </w:trPr>
        <w:tc>
          <w:tcPr>
            <w:tcW w:w="2808" w:type="dxa"/>
            <w:gridSpan w:val="3"/>
            <w:vMerge/>
          </w:tcPr>
          <w:p w14:paraId="404CEFFB" w14:textId="77777777" w:rsidR="005370A1" w:rsidRPr="00C45E4E" w:rsidRDefault="005370A1" w:rsidP="005370A1">
            <w:pPr>
              <w:spacing w:line="360" w:lineRule="auto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629F42E7" w14:textId="77777777" w:rsidR="005370A1" w:rsidRPr="00C45E4E" w:rsidRDefault="005370A1" w:rsidP="005370A1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onday</w:t>
            </w:r>
          </w:p>
        </w:tc>
        <w:tc>
          <w:tcPr>
            <w:tcW w:w="4010" w:type="dxa"/>
            <w:gridSpan w:val="3"/>
          </w:tcPr>
          <w:p w14:paraId="12D68624" w14:textId="4FE2EB98" w:rsidR="005370A1" w:rsidRDefault="00E46D03" w:rsidP="00AE2CC3">
            <w:pPr>
              <w:jc w:val="center"/>
            </w:pPr>
            <w:r>
              <w:rPr>
                <w:rFonts w:asciiTheme="minorHAnsi" w:hAnsiTheme="minorHAnsi"/>
                <w:sz w:val="22"/>
                <w:szCs w:val="22"/>
              </w:rPr>
              <w:t>9.00 to 10.00 am</w:t>
            </w:r>
          </w:p>
        </w:tc>
      </w:tr>
      <w:tr w:rsidR="00E46D03" w:rsidRPr="00C45E4E" w14:paraId="49F0D428" w14:textId="77777777" w:rsidTr="00850136">
        <w:trPr>
          <w:jc w:val="center"/>
        </w:trPr>
        <w:tc>
          <w:tcPr>
            <w:tcW w:w="2808" w:type="dxa"/>
            <w:gridSpan w:val="3"/>
            <w:vMerge/>
          </w:tcPr>
          <w:p w14:paraId="46BE9A74" w14:textId="77777777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19383B8B" w14:textId="6709A3C2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Wednesday</w:t>
            </w:r>
          </w:p>
        </w:tc>
        <w:tc>
          <w:tcPr>
            <w:tcW w:w="4010" w:type="dxa"/>
            <w:gridSpan w:val="3"/>
          </w:tcPr>
          <w:p w14:paraId="1D511073" w14:textId="650D0FA5" w:rsidR="00E46D03" w:rsidRDefault="00E46D03" w:rsidP="00E46D03">
            <w:pPr>
              <w:jc w:val="center"/>
            </w:pPr>
            <w:r>
              <w:rPr>
                <w:rFonts w:asciiTheme="minorHAnsi" w:hAnsiTheme="minorHAnsi"/>
                <w:sz w:val="22"/>
                <w:szCs w:val="22"/>
              </w:rPr>
              <w:t>9.00 to 10.00 am</w:t>
            </w:r>
          </w:p>
        </w:tc>
      </w:tr>
      <w:tr w:rsidR="00E46D03" w:rsidRPr="00C45E4E" w14:paraId="79A955E5" w14:textId="77777777" w:rsidTr="00850136">
        <w:trPr>
          <w:jc w:val="center"/>
        </w:trPr>
        <w:tc>
          <w:tcPr>
            <w:tcW w:w="2808" w:type="dxa"/>
            <w:gridSpan w:val="3"/>
            <w:vMerge/>
          </w:tcPr>
          <w:p w14:paraId="0451AB15" w14:textId="77777777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  <w:tc>
          <w:tcPr>
            <w:tcW w:w="3780" w:type="dxa"/>
            <w:gridSpan w:val="4"/>
          </w:tcPr>
          <w:p w14:paraId="4C1CF0B0" w14:textId="77777777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 xml:space="preserve">Friday </w:t>
            </w:r>
          </w:p>
        </w:tc>
        <w:tc>
          <w:tcPr>
            <w:tcW w:w="4010" w:type="dxa"/>
            <w:gridSpan w:val="3"/>
          </w:tcPr>
          <w:p w14:paraId="0D4A624A" w14:textId="39DCC279" w:rsidR="00E46D03" w:rsidRDefault="00E46D03" w:rsidP="00E46D03">
            <w:pPr>
              <w:jc w:val="center"/>
            </w:pPr>
            <w:r>
              <w:rPr>
                <w:rFonts w:asciiTheme="minorHAnsi" w:hAnsiTheme="minorHAnsi"/>
                <w:sz w:val="22"/>
                <w:szCs w:val="22"/>
              </w:rPr>
              <w:t>9.00 to 10.00 am</w:t>
            </w:r>
          </w:p>
        </w:tc>
      </w:tr>
      <w:tr w:rsidR="005370A1" w:rsidRPr="00C45E4E" w14:paraId="747A7048" w14:textId="77777777" w:rsidTr="00850136">
        <w:trPr>
          <w:jc w:val="center"/>
        </w:trPr>
        <w:tc>
          <w:tcPr>
            <w:tcW w:w="10598" w:type="dxa"/>
            <w:gridSpan w:val="10"/>
          </w:tcPr>
          <w:p w14:paraId="7051280D" w14:textId="77777777" w:rsidR="005370A1" w:rsidRPr="006E5BAC" w:rsidRDefault="005370A1" w:rsidP="005370A1">
            <w:pPr>
              <w:spacing w:line="360" w:lineRule="auto"/>
              <w:rPr>
                <w:rFonts w:asciiTheme="minorHAnsi" w:hAnsiTheme="minorHAnsi"/>
                <w:b/>
                <w:i/>
                <w:sz w:val="28"/>
                <w:szCs w:val="28"/>
              </w:rPr>
            </w:pPr>
            <w:r w:rsidRPr="006E5BAC">
              <w:rPr>
                <w:rFonts w:asciiTheme="minorHAnsi" w:hAnsiTheme="minorHAnsi"/>
                <w:b/>
                <w:i/>
                <w:sz w:val="28"/>
                <w:szCs w:val="28"/>
              </w:rPr>
              <w:t>Course Content and Lesson plan</w:t>
            </w:r>
          </w:p>
        </w:tc>
      </w:tr>
      <w:tr w:rsidR="005370A1" w:rsidRPr="00C45E4E" w14:paraId="63872D6D" w14:textId="77777777" w:rsidTr="00850136">
        <w:trPr>
          <w:jc w:val="center"/>
        </w:trPr>
        <w:tc>
          <w:tcPr>
            <w:tcW w:w="10598" w:type="dxa"/>
            <w:gridSpan w:val="10"/>
          </w:tcPr>
          <w:p w14:paraId="18327A36" w14:textId="671E26E0" w:rsidR="005370A1" w:rsidRPr="00C45E4E" w:rsidRDefault="005370A1" w:rsidP="002E36C4">
            <w:pPr>
              <w:spacing w:line="360" w:lineRule="auto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Module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–</w:t>
            </w: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1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    </w:t>
            </w:r>
            <w:r w:rsidR="00E46D03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Control systems and </w:t>
            </w: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</w:t>
            </w:r>
            <w:r w:rsidR="002E36C4">
              <w:rPr>
                <w:rFonts w:asciiTheme="minorHAnsi" w:hAnsiTheme="minorHAnsi"/>
                <w:b/>
                <w:i/>
                <w:sz w:val="22"/>
                <w:szCs w:val="22"/>
              </w:rPr>
              <w:t>Models</w:t>
            </w: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</w:t>
            </w:r>
          </w:p>
        </w:tc>
      </w:tr>
      <w:tr w:rsidR="005370A1" w:rsidRPr="00C45E4E" w14:paraId="38CC0143" w14:textId="77777777" w:rsidTr="00850136">
        <w:trPr>
          <w:jc w:val="center"/>
        </w:trPr>
        <w:tc>
          <w:tcPr>
            <w:tcW w:w="828" w:type="dxa"/>
            <w:vMerge w:val="restart"/>
          </w:tcPr>
          <w:p w14:paraId="53E69732" w14:textId="77777777" w:rsidR="005370A1" w:rsidRPr="00C45E4E" w:rsidRDefault="005370A1" w:rsidP="005370A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Week</w:t>
            </w:r>
          </w:p>
        </w:tc>
        <w:tc>
          <w:tcPr>
            <w:tcW w:w="990" w:type="dxa"/>
            <w:vMerge w:val="restart"/>
          </w:tcPr>
          <w:p w14:paraId="504348E2" w14:textId="77777777" w:rsidR="005370A1" w:rsidRPr="00C45E4E" w:rsidRDefault="005370A1" w:rsidP="005370A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Lecture No.</w:t>
            </w:r>
          </w:p>
        </w:tc>
        <w:tc>
          <w:tcPr>
            <w:tcW w:w="2700" w:type="dxa"/>
            <w:gridSpan w:val="3"/>
          </w:tcPr>
          <w:p w14:paraId="404FD946" w14:textId="77777777" w:rsidR="005370A1" w:rsidRPr="00C45E4E" w:rsidRDefault="005370A1" w:rsidP="005370A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  <w:tc>
          <w:tcPr>
            <w:tcW w:w="4050" w:type="dxa"/>
            <w:gridSpan w:val="4"/>
            <w:vMerge w:val="restart"/>
          </w:tcPr>
          <w:p w14:paraId="524F1DBB" w14:textId="77777777" w:rsidR="005370A1" w:rsidRPr="00C45E4E" w:rsidRDefault="005370A1" w:rsidP="005370A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Topic</w:t>
            </w:r>
          </w:p>
        </w:tc>
        <w:tc>
          <w:tcPr>
            <w:tcW w:w="2030" w:type="dxa"/>
            <w:vMerge w:val="restart"/>
          </w:tcPr>
          <w:p w14:paraId="40347DD4" w14:textId="77777777" w:rsidR="005370A1" w:rsidRPr="00C45E4E" w:rsidRDefault="005370A1" w:rsidP="005370A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Remarks(If any)</w:t>
            </w:r>
          </w:p>
        </w:tc>
      </w:tr>
      <w:tr w:rsidR="005370A1" w:rsidRPr="00C45E4E" w14:paraId="1A7C6008" w14:textId="77777777" w:rsidTr="00850136">
        <w:trPr>
          <w:jc w:val="center"/>
        </w:trPr>
        <w:tc>
          <w:tcPr>
            <w:tcW w:w="828" w:type="dxa"/>
            <w:vMerge/>
          </w:tcPr>
          <w:p w14:paraId="0559399D" w14:textId="77777777" w:rsidR="005370A1" w:rsidRPr="00C45E4E" w:rsidRDefault="005370A1" w:rsidP="005370A1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  <w:vMerge/>
          </w:tcPr>
          <w:p w14:paraId="4B040072" w14:textId="77777777" w:rsidR="005370A1" w:rsidRPr="00C45E4E" w:rsidRDefault="005370A1" w:rsidP="005370A1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gridSpan w:val="2"/>
          </w:tcPr>
          <w:p w14:paraId="7391E908" w14:textId="77777777" w:rsidR="005370A1" w:rsidRPr="00C45E4E" w:rsidRDefault="005370A1" w:rsidP="005370A1">
            <w:pPr>
              <w:spacing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Planned</w:t>
            </w:r>
          </w:p>
        </w:tc>
        <w:tc>
          <w:tcPr>
            <w:tcW w:w="1350" w:type="dxa"/>
          </w:tcPr>
          <w:p w14:paraId="3FA5CD05" w14:textId="77777777" w:rsidR="005370A1" w:rsidRPr="00C45E4E" w:rsidRDefault="005370A1" w:rsidP="005370A1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Actual</w:t>
            </w:r>
          </w:p>
        </w:tc>
        <w:tc>
          <w:tcPr>
            <w:tcW w:w="4050" w:type="dxa"/>
            <w:gridSpan w:val="4"/>
            <w:vMerge/>
          </w:tcPr>
          <w:p w14:paraId="56B70F0F" w14:textId="77777777" w:rsidR="005370A1" w:rsidRPr="00C45E4E" w:rsidRDefault="005370A1" w:rsidP="005370A1">
            <w:pPr>
              <w:spacing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030" w:type="dxa"/>
            <w:vMerge/>
          </w:tcPr>
          <w:p w14:paraId="47C98EE9" w14:textId="77777777" w:rsidR="005370A1" w:rsidRPr="00C45E4E" w:rsidRDefault="005370A1" w:rsidP="005370A1">
            <w:pPr>
              <w:spacing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B16736" w:rsidRPr="00C45E4E" w14:paraId="75FFD626" w14:textId="77777777" w:rsidTr="00850136">
        <w:trPr>
          <w:jc w:val="center"/>
        </w:trPr>
        <w:tc>
          <w:tcPr>
            <w:tcW w:w="828" w:type="dxa"/>
            <w:vMerge w:val="restart"/>
          </w:tcPr>
          <w:p w14:paraId="307CCF26" w14:textId="7A062552" w:rsidR="00B16736" w:rsidRPr="00C45E4E" w:rsidRDefault="00B16736" w:rsidP="00B1673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3F23C025" w14:textId="77777777" w:rsidR="00B16736" w:rsidRPr="00C45E4E" w:rsidRDefault="00B16736" w:rsidP="00B1673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50" w:type="dxa"/>
            <w:gridSpan w:val="2"/>
          </w:tcPr>
          <w:p w14:paraId="598F0F07" w14:textId="06D0C957" w:rsidR="00B16736" w:rsidRPr="00C45E4E" w:rsidRDefault="00E46D03" w:rsidP="00B1673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25 – 01 – 21  </w:t>
            </w:r>
          </w:p>
        </w:tc>
        <w:tc>
          <w:tcPr>
            <w:tcW w:w="1350" w:type="dxa"/>
          </w:tcPr>
          <w:p w14:paraId="6040533C" w14:textId="4D76B33F" w:rsidR="00B16736" w:rsidRPr="00C45E4E" w:rsidRDefault="00B16736" w:rsidP="00B1673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1EC620E1" w14:textId="77777777" w:rsidR="00B16736" w:rsidRPr="00C45E4E" w:rsidRDefault="00B16736" w:rsidP="00B1673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 xml:space="preserve">Discussion  of syllabus and COs </w:t>
            </w:r>
          </w:p>
        </w:tc>
        <w:tc>
          <w:tcPr>
            <w:tcW w:w="2030" w:type="dxa"/>
            <w:vMerge w:val="restart"/>
          </w:tcPr>
          <w:p w14:paraId="31E829C9" w14:textId="77777777" w:rsidR="00B16736" w:rsidRDefault="00B16736" w:rsidP="00B1673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3297D9E3" w14:textId="77777777" w:rsidR="00B16736" w:rsidRDefault="00B16736" w:rsidP="00B1673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2C6D3E68" w14:textId="651D6F6D" w:rsidR="00B16736" w:rsidRPr="00C45E4E" w:rsidRDefault="00B16736" w:rsidP="00B97FC0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E46D03" w:rsidRPr="00C45E4E" w14:paraId="3CF10DEE" w14:textId="77777777" w:rsidTr="00850136">
        <w:trPr>
          <w:jc w:val="center"/>
        </w:trPr>
        <w:tc>
          <w:tcPr>
            <w:tcW w:w="828" w:type="dxa"/>
            <w:vMerge/>
          </w:tcPr>
          <w:p w14:paraId="72C75CBF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653E0FC8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50" w:type="dxa"/>
            <w:gridSpan w:val="2"/>
          </w:tcPr>
          <w:p w14:paraId="18F06A5D" w14:textId="189A0130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27 – 01 – 21  </w:t>
            </w:r>
          </w:p>
        </w:tc>
        <w:tc>
          <w:tcPr>
            <w:tcW w:w="1350" w:type="dxa"/>
          </w:tcPr>
          <w:p w14:paraId="5A2D2B2E" w14:textId="5DC74BF4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11DE62CC" w14:textId="77777777" w:rsidR="00E46D03" w:rsidRPr="00C45E4E" w:rsidRDefault="00E46D03" w:rsidP="00E46D03">
            <w:pPr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Open loop control system, close loop control system, examples of open loop closed loop systems</w:t>
            </w:r>
          </w:p>
        </w:tc>
        <w:tc>
          <w:tcPr>
            <w:tcW w:w="2030" w:type="dxa"/>
            <w:vMerge/>
          </w:tcPr>
          <w:p w14:paraId="1B80F2D8" w14:textId="77777777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E46D03" w:rsidRPr="00C45E4E" w14:paraId="5126A3CD" w14:textId="77777777" w:rsidTr="00776EC7">
        <w:trPr>
          <w:trHeight w:val="998"/>
          <w:jc w:val="center"/>
        </w:trPr>
        <w:tc>
          <w:tcPr>
            <w:tcW w:w="828" w:type="dxa"/>
            <w:vMerge/>
          </w:tcPr>
          <w:p w14:paraId="06B0258D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2E9D4DA4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350" w:type="dxa"/>
            <w:gridSpan w:val="2"/>
          </w:tcPr>
          <w:p w14:paraId="63B867FD" w14:textId="27E97FAE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29 – 01 – 21  </w:t>
            </w:r>
          </w:p>
        </w:tc>
        <w:tc>
          <w:tcPr>
            <w:tcW w:w="1350" w:type="dxa"/>
          </w:tcPr>
          <w:p w14:paraId="347A45D4" w14:textId="41B9C833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51D5A597" w14:textId="648D4079" w:rsidR="00E46D03" w:rsidRPr="00C45E4E" w:rsidRDefault="00E46D03" w:rsidP="00E46D0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ervomotors</w:t>
            </w:r>
          </w:p>
        </w:tc>
        <w:tc>
          <w:tcPr>
            <w:tcW w:w="2030" w:type="dxa"/>
            <w:vMerge/>
          </w:tcPr>
          <w:p w14:paraId="0C3E67F4" w14:textId="77777777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13AD6" w:rsidRPr="00C45E4E" w14:paraId="503B2ADA" w14:textId="77777777" w:rsidTr="00F24F22">
        <w:trPr>
          <w:jc w:val="center"/>
        </w:trPr>
        <w:tc>
          <w:tcPr>
            <w:tcW w:w="828" w:type="dxa"/>
            <w:vMerge w:val="restart"/>
          </w:tcPr>
          <w:p w14:paraId="5266D719" w14:textId="77777777" w:rsidR="00813AD6" w:rsidRPr="00C45E4E" w:rsidRDefault="00813AD6" w:rsidP="00813AD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Week</w:t>
            </w:r>
          </w:p>
        </w:tc>
        <w:tc>
          <w:tcPr>
            <w:tcW w:w="990" w:type="dxa"/>
            <w:vMerge w:val="restart"/>
          </w:tcPr>
          <w:p w14:paraId="4E56BBF0" w14:textId="77777777" w:rsidR="00813AD6" w:rsidRPr="00C45E4E" w:rsidRDefault="00813AD6" w:rsidP="00813AD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 xml:space="preserve">Lecture </w:t>
            </w:r>
            <w:r w:rsidRPr="00C45E4E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No.</w:t>
            </w:r>
          </w:p>
        </w:tc>
        <w:tc>
          <w:tcPr>
            <w:tcW w:w="2700" w:type="dxa"/>
            <w:gridSpan w:val="3"/>
          </w:tcPr>
          <w:p w14:paraId="7074C891" w14:textId="77777777" w:rsidR="00813AD6" w:rsidRPr="00C45E4E" w:rsidRDefault="00813AD6" w:rsidP="00813AD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Date</w:t>
            </w:r>
          </w:p>
        </w:tc>
        <w:tc>
          <w:tcPr>
            <w:tcW w:w="4050" w:type="dxa"/>
            <w:gridSpan w:val="4"/>
            <w:vMerge w:val="restart"/>
          </w:tcPr>
          <w:p w14:paraId="4B3F4F79" w14:textId="77777777" w:rsidR="00813AD6" w:rsidRPr="00C45E4E" w:rsidRDefault="00813AD6" w:rsidP="00813AD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Topic</w:t>
            </w:r>
          </w:p>
        </w:tc>
        <w:tc>
          <w:tcPr>
            <w:tcW w:w="2030" w:type="dxa"/>
            <w:vMerge w:val="restart"/>
          </w:tcPr>
          <w:p w14:paraId="56D8A4E8" w14:textId="77777777" w:rsidR="00813AD6" w:rsidRPr="00C45E4E" w:rsidRDefault="00813AD6" w:rsidP="00813AD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Remarks(If any)</w:t>
            </w:r>
          </w:p>
        </w:tc>
      </w:tr>
      <w:tr w:rsidR="00813AD6" w:rsidRPr="00C45E4E" w14:paraId="48D25568" w14:textId="77777777" w:rsidTr="00F24F22">
        <w:trPr>
          <w:jc w:val="center"/>
        </w:trPr>
        <w:tc>
          <w:tcPr>
            <w:tcW w:w="828" w:type="dxa"/>
            <w:vMerge/>
          </w:tcPr>
          <w:p w14:paraId="08E7CD7B" w14:textId="77777777" w:rsidR="00813AD6" w:rsidRPr="00C45E4E" w:rsidRDefault="00813AD6" w:rsidP="00813AD6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  <w:vMerge/>
          </w:tcPr>
          <w:p w14:paraId="3FC2AAD2" w14:textId="77777777" w:rsidR="00813AD6" w:rsidRPr="00C45E4E" w:rsidRDefault="00813AD6" w:rsidP="00813AD6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gridSpan w:val="2"/>
          </w:tcPr>
          <w:p w14:paraId="2A200A8A" w14:textId="77777777" w:rsidR="00813AD6" w:rsidRPr="00C45E4E" w:rsidRDefault="00813AD6" w:rsidP="00813AD6">
            <w:pPr>
              <w:spacing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Planned</w:t>
            </w:r>
          </w:p>
        </w:tc>
        <w:tc>
          <w:tcPr>
            <w:tcW w:w="1350" w:type="dxa"/>
          </w:tcPr>
          <w:p w14:paraId="2A411837" w14:textId="77777777" w:rsidR="00813AD6" w:rsidRPr="00C45E4E" w:rsidRDefault="00813AD6" w:rsidP="00813AD6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Actual</w:t>
            </w:r>
          </w:p>
        </w:tc>
        <w:tc>
          <w:tcPr>
            <w:tcW w:w="4050" w:type="dxa"/>
            <w:gridSpan w:val="4"/>
            <w:vMerge/>
          </w:tcPr>
          <w:p w14:paraId="1E4AC5C8" w14:textId="77777777" w:rsidR="00813AD6" w:rsidRPr="00C45E4E" w:rsidRDefault="00813AD6" w:rsidP="00813AD6">
            <w:pPr>
              <w:spacing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030" w:type="dxa"/>
            <w:vMerge/>
          </w:tcPr>
          <w:p w14:paraId="35924E4B" w14:textId="77777777" w:rsidR="00813AD6" w:rsidRPr="00C45E4E" w:rsidRDefault="00813AD6" w:rsidP="00813AD6">
            <w:pPr>
              <w:spacing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E46D03" w:rsidRPr="00C45E4E" w14:paraId="142C0CEC" w14:textId="77777777" w:rsidTr="00850136">
        <w:trPr>
          <w:jc w:val="center"/>
        </w:trPr>
        <w:tc>
          <w:tcPr>
            <w:tcW w:w="828" w:type="dxa"/>
            <w:vMerge w:val="restart"/>
          </w:tcPr>
          <w:p w14:paraId="48235F88" w14:textId="58D2AFC0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1014BBB3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1350" w:type="dxa"/>
            <w:gridSpan w:val="2"/>
          </w:tcPr>
          <w:p w14:paraId="06718CF6" w14:textId="69DB91C2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01 – 02 – 21  </w:t>
            </w:r>
          </w:p>
        </w:tc>
        <w:tc>
          <w:tcPr>
            <w:tcW w:w="1350" w:type="dxa"/>
          </w:tcPr>
          <w:p w14:paraId="4D395F0E" w14:textId="597077CB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2D0083F0" w14:textId="1EF5DADE" w:rsidR="00E46D03" w:rsidRPr="00C45E4E" w:rsidRDefault="00E46D03" w:rsidP="00E46D0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ervomotors</w:t>
            </w:r>
          </w:p>
        </w:tc>
        <w:tc>
          <w:tcPr>
            <w:tcW w:w="2030" w:type="dxa"/>
            <w:vMerge w:val="restart"/>
          </w:tcPr>
          <w:p w14:paraId="50C44230" w14:textId="19EF4A2F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E46D03" w:rsidRPr="00C45E4E" w14:paraId="0BD992F6" w14:textId="77777777" w:rsidTr="00850136">
        <w:trPr>
          <w:jc w:val="center"/>
        </w:trPr>
        <w:tc>
          <w:tcPr>
            <w:tcW w:w="828" w:type="dxa"/>
            <w:vMerge/>
          </w:tcPr>
          <w:p w14:paraId="78F87945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6F514D77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1350" w:type="dxa"/>
            <w:gridSpan w:val="2"/>
          </w:tcPr>
          <w:p w14:paraId="1D15C2BF" w14:textId="5B47F07B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03 – 02 – 21  </w:t>
            </w:r>
          </w:p>
        </w:tc>
        <w:tc>
          <w:tcPr>
            <w:tcW w:w="1350" w:type="dxa"/>
          </w:tcPr>
          <w:p w14:paraId="66DCDE3E" w14:textId="4AB09A36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4246EDF4" w14:textId="07A55690" w:rsidR="00E46D03" w:rsidRPr="00C45E4E" w:rsidRDefault="00E46D03" w:rsidP="00E46D03">
            <w:pPr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  <w:lang w:val="en-GB"/>
              </w:rPr>
              <w:t>Block reduction technique.</w:t>
            </w:r>
          </w:p>
        </w:tc>
        <w:tc>
          <w:tcPr>
            <w:tcW w:w="2030" w:type="dxa"/>
            <w:vMerge/>
          </w:tcPr>
          <w:p w14:paraId="36238607" w14:textId="77777777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E46D03" w:rsidRPr="00C45E4E" w14:paraId="4869C20E" w14:textId="77777777" w:rsidTr="00277FF1">
        <w:trPr>
          <w:trHeight w:val="422"/>
          <w:jc w:val="center"/>
        </w:trPr>
        <w:tc>
          <w:tcPr>
            <w:tcW w:w="828" w:type="dxa"/>
            <w:vMerge/>
          </w:tcPr>
          <w:p w14:paraId="34E7A7BB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361A8BE6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1350" w:type="dxa"/>
            <w:gridSpan w:val="2"/>
          </w:tcPr>
          <w:p w14:paraId="3375BDAA" w14:textId="7388AAF3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05 – 02 – 21  </w:t>
            </w:r>
          </w:p>
        </w:tc>
        <w:tc>
          <w:tcPr>
            <w:tcW w:w="1350" w:type="dxa"/>
          </w:tcPr>
          <w:p w14:paraId="46F9E4B2" w14:textId="7418DFEF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7BC75481" w14:textId="77777777" w:rsidR="00E46D03" w:rsidRPr="00C45E4E" w:rsidRDefault="00E46D03" w:rsidP="00E46D03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C45E4E">
              <w:rPr>
                <w:rFonts w:asciiTheme="minorHAnsi" w:hAnsiTheme="minorHAnsi"/>
                <w:sz w:val="22"/>
                <w:szCs w:val="22"/>
                <w:lang w:val="en-GB"/>
              </w:rPr>
              <w:t>Block reduction technique.</w:t>
            </w:r>
          </w:p>
        </w:tc>
        <w:tc>
          <w:tcPr>
            <w:tcW w:w="2030" w:type="dxa"/>
            <w:vMerge/>
          </w:tcPr>
          <w:p w14:paraId="2901E2E2" w14:textId="77777777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E46D03" w:rsidRPr="00C45E4E" w14:paraId="5AEC917A" w14:textId="77777777" w:rsidTr="00850136">
        <w:trPr>
          <w:jc w:val="center"/>
        </w:trPr>
        <w:tc>
          <w:tcPr>
            <w:tcW w:w="828" w:type="dxa"/>
            <w:vMerge w:val="restart"/>
          </w:tcPr>
          <w:p w14:paraId="1C4677A4" w14:textId="25AD476C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56689F46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  <w:tc>
          <w:tcPr>
            <w:tcW w:w="1350" w:type="dxa"/>
            <w:gridSpan w:val="2"/>
          </w:tcPr>
          <w:p w14:paraId="06B33253" w14:textId="42E644B5" w:rsidR="00E46D03" w:rsidRDefault="00E46D03" w:rsidP="00E46D03">
            <w:r>
              <w:rPr>
                <w:rFonts w:asciiTheme="minorHAnsi" w:hAnsiTheme="minorHAnsi"/>
                <w:sz w:val="22"/>
                <w:szCs w:val="22"/>
              </w:rPr>
              <w:t xml:space="preserve">08 – 02 – 21  </w:t>
            </w:r>
          </w:p>
        </w:tc>
        <w:tc>
          <w:tcPr>
            <w:tcW w:w="1350" w:type="dxa"/>
          </w:tcPr>
          <w:p w14:paraId="239E513A" w14:textId="7953B740" w:rsidR="00E46D03" w:rsidRDefault="00E46D03" w:rsidP="00E46D03"/>
        </w:tc>
        <w:tc>
          <w:tcPr>
            <w:tcW w:w="4050" w:type="dxa"/>
            <w:gridSpan w:val="4"/>
          </w:tcPr>
          <w:p w14:paraId="0B9EE4F5" w14:textId="2B60311D" w:rsidR="00E46D03" w:rsidRPr="00C45E4E" w:rsidRDefault="00E46D03" w:rsidP="00E46D03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Signal flow graph, Masons gain formula, problems based on SFG.</w:t>
            </w:r>
          </w:p>
        </w:tc>
        <w:tc>
          <w:tcPr>
            <w:tcW w:w="2030" w:type="dxa"/>
          </w:tcPr>
          <w:p w14:paraId="69C23809" w14:textId="77777777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E46D03" w:rsidRPr="00C45E4E" w14:paraId="4479A551" w14:textId="77777777" w:rsidTr="00850136">
        <w:trPr>
          <w:jc w:val="center"/>
        </w:trPr>
        <w:tc>
          <w:tcPr>
            <w:tcW w:w="828" w:type="dxa"/>
            <w:vMerge/>
          </w:tcPr>
          <w:p w14:paraId="4095D7DA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4F869A90" w14:textId="77777777" w:rsidR="00E46D03" w:rsidRPr="00C45E4E" w:rsidRDefault="00E46D03" w:rsidP="00E46D03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  <w:tc>
          <w:tcPr>
            <w:tcW w:w="1350" w:type="dxa"/>
            <w:gridSpan w:val="2"/>
          </w:tcPr>
          <w:p w14:paraId="79E47461" w14:textId="0070943D" w:rsidR="00E46D03" w:rsidRDefault="00E46D03" w:rsidP="00E46D03">
            <w:r>
              <w:rPr>
                <w:rFonts w:asciiTheme="minorHAnsi" w:hAnsiTheme="minorHAnsi"/>
                <w:sz w:val="22"/>
                <w:szCs w:val="22"/>
              </w:rPr>
              <w:t xml:space="preserve">10 – 02 – 21  </w:t>
            </w:r>
          </w:p>
        </w:tc>
        <w:tc>
          <w:tcPr>
            <w:tcW w:w="1350" w:type="dxa"/>
          </w:tcPr>
          <w:p w14:paraId="4C51A6EC" w14:textId="1BAA13F4" w:rsidR="00E46D03" w:rsidRDefault="00E46D03" w:rsidP="00E46D03"/>
        </w:tc>
        <w:tc>
          <w:tcPr>
            <w:tcW w:w="4050" w:type="dxa"/>
            <w:gridSpan w:val="4"/>
          </w:tcPr>
          <w:p w14:paraId="737D84F9" w14:textId="77777777" w:rsidR="00E46D03" w:rsidRPr="00C45E4E" w:rsidRDefault="00E46D03" w:rsidP="00E46D03">
            <w:pPr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Signal flow graph, Masons gain formula, problems based on SFG.</w:t>
            </w:r>
          </w:p>
        </w:tc>
        <w:tc>
          <w:tcPr>
            <w:tcW w:w="2030" w:type="dxa"/>
          </w:tcPr>
          <w:p w14:paraId="782BD9D5" w14:textId="77777777" w:rsidR="00E46D03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ssignment 1, </w:t>
            </w:r>
          </w:p>
          <w:p w14:paraId="31632B1C" w14:textId="1D6CF626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Quiz 1</w:t>
            </w:r>
          </w:p>
        </w:tc>
      </w:tr>
      <w:tr w:rsidR="00E46D03" w:rsidRPr="00C45E4E" w14:paraId="7C30E902" w14:textId="77777777" w:rsidTr="00C00EA4">
        <w:trPr>
          <w:jc w:val="center"/>
        </w:trPr>
        <w:tc>
          <w:tcPr>
            <w:tcW w:w="10598" w:type="dxa"/>
            <w:gridSpan w:val="10"/>
          </w:tcPr>
          <w:p w14:paraId="3C50A0AD" w14:textId="78D9A7BF" w:rsidR="00E46D03" w:rsidRPr="00C45E4E" w:rsidRDefault="00E46D03" w:rsidP="00E46D03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Module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-</w:t>
            </w: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2 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  Time Response Analysis</w:t>
            </w:r>
            <w:r w:rsidR="00610BAA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and Stability analysis</w:t>
            </w:r>
          </w:p>
        </w:tc>
      </w:tr>
      <w:tr w:rsidR="00610BAA" w:rsidRPr="00C45E4E" w14:paraId="0F1074E3" w14:textId="77777777" w:rsidTr="00850136">
        <w:trPr>
          <w:jc w:val="center"/>
        </w:trPr>
        <w:tc>
          <w:tcPr>
            <w:tcW w:w="828" w:type="dxa"/>
          </w:tcPr>
          <w:p w14:paraId="7B67DB99" w14:textId="2E9AD5AA" w:rsidR="00610BAA" w:rsidRPr="00C45E4E" w:rsidRDefault="00610BAA" w:rsidP="00610BAA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5A606FBF" w14:textId="37906DFB" w:rsidR="00610BAA" w:rsidRPr="00C45E4E" w:rsidRDefault="00610BAA" w:rsidP="00610BAA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</w:t>
            </w:r>
          </w:p>
        </w:tc>
        <w:tc>
          <w:tcPr>
            <w:tcW w:w="1350" w:type="dxa"/>
            <w:gridSpan w:val="2"/>
          </w:tcPr>
          <w:p w14:paraId="40ABD345" w14:textId="0E55E312" w:rsidR="00610BAA" w:rsidRDefault="00610BAA" w:rsidP="00610BAA">
            <w:r>
              <w:rPr>
                <w:rFonts w:asciiTheme="minorHAnsi" w:hAnsiTheme="minorHAnsi"/>
                <w:sz w:val="22"/>
                <w:szCs w:val="22"/>
              </w:rPr>
              <w:t>12</w:t>
            </w:r>
            <w:r w:rsidRPr="00FC2F97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2</w:t>
            </w:r>
            <w:r w:rsidRPr="00FC2F97">
              <w:rPr>
                <w:rFonts w:asciiTheme="minorHAnsi" w:hAnsiTheme="minorHAnsi"/>
                <w:sz w:val="22"/>
                <w:szCs w:val="22"/>
              </w:rPr>
              <w:t xml:space="preserve"> – 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Pr="00FC2F9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1AD4D297" w14:textId="488114A9" w:rsidR="00610BAA" w:rsidRDefault="00610BAA" w:rsidP="00610BAA"/>
        </w:tc>
        <w:tc>
          <w:tcPr>
            <w:tcW w:w="4050" w:type="dxa"/>
            <w:gridSpan w:val="4"/>
          </w:tcPr>
          <w:p w14:paraId="719F9A22" w14:textId="1B5EDB5D" w:rsidR="00610BAA" w:rsidRPr="00C45E4E" w:rsidRDefault="00610BAA" w:rsidP="00610BAA">
            <w:pPr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Type of a system, Steady state error analysis</w:t>
            </w:r>
          </w:p>
        </w:tc>
        <w:tc>
          <w:tcPr>
            <w:tcW w:w="2030" w:type="dxa"/>
          </w:tcPr>
          <w:p w14:paraId="12E8FBCC" w14:textId="77777777" w:rsidR="00610BAA" w:rsidRPr="00C45E4E" w:rsidRDefault="00610BAA" w:rsidP="00610BA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10BAA" w:rsidRPr="00C45E4E" w14:paraId="5D5C3DF3" w14:textId="77777777" w:rsidTr="00850136">
        <w:trPr>
          <w:jc w:val="center"/>
        </w:trPr>
        <w:tc>
          <w:tcPr>
            <w:tcW w:w="828" w:type="dxa"/>
            <w:vMerge w:val="restart"/>
          </w:tcPr>
          <w:p w14:paraId="72D67C35" w14:textId="77777777" w:rsidR="00610BAA" w:rsidRPr="00C45E4E" w:rsidRDefault="00610BAA" w:rsidP="00610BAA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2967F358" w14:textId="6707A349" w:rsidR="00610BAA" w:rsidRPr="00C45E4E" w:rsidRDefault="00610BAA" w:rsidP="00610BAA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</w:t>
            </w:r>
          </w:p>
        </w:tc>
        <w:tc>
          <w:tcPr>
            <w:tcW w:w="1350" w:type="dxa"/>
            <w:gridSpan w:val="2"/>
          </w:tcPr>
          <w:p w14:paraId="13EF34A3" w14:textId="0A20E78C" w:rsidR="00610BAA" w:rsidRDefault="00610BAA" w:rsidP="00610BAA">
            <w:r>
              <w:rPr>
                <w:rFonts w:asciiTheme="minorHAnsi" w:hAnsiTheme="minorHAnsi"/>
                <w:sz w:val="22"/>
                <w:szCs w:val="22"/>
              </w:rPr>
              <w:t>15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2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AC3177F" w14:textId="1B026E3D" w:rsidR="00610BAA" w:rsidRDefault="00610BAA" w:rsidP="00610BAA"/>
        </w:tc>
        <w:tc>
          <w:tcPr>
            <w:tcW w:w="4050" w:type="dxa"/>
            <w:gridSpan w:val="4"/>
          </w:tcPr>
          <w:p w14:paraId="09694B84" w14:textId="71A16E1A" w:rsidR="00610BAA" w:rsidRPr="00C45E4E" w:rsidRDefault="00610BAA" w:rsidP="00610BAA">
            <w:pPr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Transient Analysis of second order system for step input. Time domain specifications of systems.</w:t>
            </w:r>
          </w:p>
        </w:tc>
        <w:tc>
          <w:tcPr>
            <w:tcW w:w="2030" w:type="dxa"/>
          </w:tcPr>
          <w:p w14:paraId="2782BB68" w14:textId="77777777" w:rsidR="00610BAA" w:rsidRPr="00C45E4E" w:rsidRDefault="00610BAA" w:rsidP="00610BA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10BAA" w:rsidRPr="00C45E4E" w14:paraId="73847EFA" w14:textId="77777777" w:rsidTr="00850136">
        <w:trPr>
          <w:jc w:val="center"/>
        </w:trPr>
        <w:tc>
          <w:tcPr>
            <w:tcW w:w="828" w:type="dxa"/>
            <w:vMerge/>
          </w:tcPr>
          <w:p w14:paraId="36C183D2" w14:textId="77777777" w:rsidR="00610BAA" w:rsidRPr="00C45E4E" w:rsidRDefault="00610BAA" w:rsidP="00610BAA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38EAE263" w14:textId="25B9B6EA" w:rsidR="00610BAA" w:rsidRPr="00C45E4E" w:rsidRDefault="00610BAA" w:rsidP="00610BAA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</w:t>
            </w:r>
          </w:p>
        </w:tc>
        <w:tc>
          <w:tcPr>
            <w:tcW w:w="1350" w:type="dxa"/>
            <w:gridSpan w:val="2"/>
          </w:tcPr>
          <w:p w14:paraId="25FBB44D" w14:textId="76B99474" w:rsidR="00610BAA" w:rsidRDefault="00610BAA" w:rsidP="00610BAA">
            <w:r>
              <w:rPr>
                <w:rFonts w:asciiTheme="minorHAnsi" w:hAnsiTheme="minorHAnsi"/>
                <w:sz w:val="22"/>
                <w:szCs w:val="22"/>
              </w:rPr>
              <w:t>17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2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4440BAA0" w14:textId="474BE1A4" w:rsidR="00610BAA" w:rsidRDefault="00610BAA" w:rsidP="00610BAA"/>
        </w:tc>
        <w:tc>
          <w:tcPr>
            <w:tcW w:w="4050" w:type="dxa"/>
            <w:gridSpan w:val="4"/>
          </w:tcPr>
          <w:p w14:paraId="02445F00" w14:textId="5E6C2E34" w:rsidR="00610BAA" w:rsidRPr="00C45E4E" w:rsidRDefault="00610BAA" w:rsidP="00610BAA">
            <w:pPr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Transient Analysis of second order system for step input. Time domain specifications of systems.</w:t>
            </w:r>
          </w:p>
        </w:tc>
        <w:tc>
          <w:tcPr>
            <w:tcW w:w="2030" w:type="dxa"/>
          </w:tcPr>
          <w:p w14:paraId="13FD326F" w14:textId="77777777" w:rsidR="00610BAA" w:rsidRPr="00C45E4E" w:rsidRDefault="00610BAA" w:rsidP="00610BA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761AD" w:rsidRPr="00C45E4E" w14:paraId="6A5A13B4" w14:textId="77777777" w:rsidTr="00277FF1">
        <w:trPr>
          <w:trHeight w:val="935"/>
          <w:jc w:val="center"/>
        </w:trPr>
        <w:tc>
          <w:tcPr>
            <w:tcW w:w="828" w:type="dxa"/>
            <w:vMerge/>
          </w:tcPr>
          <w:p w14:paraId="3D082592" w14:textId="77777777" w:rsidR="007761AD" w:rsidRPr="00C45E4E" w:rsidRDefault="007761AD" w:rsidP="007761AD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7C96297A" w14:textId="1B9F0898" w:rsidR="007761AD" w:rsidRPr="00C45E4E" w:rsidRDefault="007761AD" w:rsidP="007761AD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</w:t>
            </w:r>
          </w:p>
        </w:tc>
        <w:tc>
          <w:tcPr>
            <w:tcW w:w="1350" w:type="dxa"/>
            <w:gridSpan w:val="2"/>
          </w:tcPr>
          <w:p w14:paraId="27C22C8D" w14:textId="56C71666" w:rsidR="007761AD" w:rsidRDefault="007761AD" w:rsidP="007761AD">
            <w:r>
              <w:rPr>
                <w:rFonts w:asciiTheme="minorHAnsi" w:hAnsiTheme="minorHAnsi"/>
                <w:sz w:val="22"/>
                <w:szCs w:val="22"/>
              </w:rPr>
              <w:t>19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2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F33E12E" w14:textId="451C355B" w:rsidR="007761AD" w:rsidRDefault="007761AD" w:rsidP="007761AD"/>
        </w:tc>
        <w:tc>
          <w:tcPr>
            <w:tcW w:w="4050" w:type="dxa"/>
            <w:gridSpan w:val="4"/>
          </w:tcPr>
          <w:p w14:paraId="6452983F" w14:textId="1DFB51B2" w:rsidR="007761AD" w:rsidRPr="00C45E4E" w:rsidRDefault="007761AD" w:rsidP="007761AD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Transient Analysis of second order system for step input. Time domain specifications of systems.</w:t>
            </w:r>
          </w:p>
        </w:tc>
        <w:tc>
          <w:tcPr>
            <w:tcW w:w="2030" w:type="dxa"/>
          </w:tcPr>
          <w:p w14:paraId="0BF06F53" w14:textId="77777777" w:rsidR="007761AD" w:rsidRDefault="007761AD" w:rsidP="007761AD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ssignment 2</w:t>
            </w:r>
          </w:p>
          <w:p w14:paraId="4FA7905D" w14:textId="1FBC1D75" w:rsidR="007761AD" w:rsidRPr="00C45E4E" w:rsidRDefault="007761AD" w:rsidP="007761AD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Quiz 2</w:t>
            </w:r>
          </w:p>
        </w:tc>
      </w:tr>
      <w:tr w:rsidR="00527184" w:rsidRPr="00C45E4E" w14:paraId="3C5A7EC3" w14:textId="77777777" w:rsidTr="00850136">
        <w:trPr>
          <w:jc w:val="center"/>
        </w:trPr>
        <w:tc>
          <w:tcPr>
            <w:tcW w:w="828" w:type="dxa"/>
            <w:vMerge w:val="restart"/>
          </w:tcPr>
          <w:p w14:paraId="1A48F806" w14:textId="0503B367" w:rsidR="00527184" w:rsidRPr="00C45E4E" w:rsidRDefault="00527184" w:rsidP="00527184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7C5FBE3D" w14:textId="787A3947" w:rsidR="00527184" w:rsidRPr="00C45E4E" w:rsidRDefault="00527184" w:rsidP="00527184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3</w:t>
            </w:r>
          </w:p>
        </w:tc>
        <w:tc>
          <w:tcPr>
            <w:tcW w:w="1350" w:type="dxa"/>
            <w:gridSpan w:val="2"/>
          </w:tcPr>
          <w:p w14:paraId="001235FB" w14:textId="5167D161" w:rsidR="00527184" w:rsidRDefault="00527184" w:rsidP="00527184">
            <w:r>
              <w:rPr>
                <w:rFonts w:asciiTheme="minorHAnsi" w:hAnsiTheme="minorHAnsi"/>
                <w:sz w:val="22"/>
                <w:szCs w:val="22"/>
              </w:rPr>
              <w:t>01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3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5AD8F8F" w14:textId="6637C9A9" w:rsidR="00527184" w:rsidRDefault="00527184" w:rsidP="00527184"/>
        </w:tc>
        <w:tc>
          <w:tcPr>
            <w:tcW w:w="4050" w:type="dxa"/>
            <w:gridSpan w:val="4"/>
          </w:tcPr>
          <w:p w14:paraId="7E6955AF" w14:textId="3B8328CB" w:rsidR="00527184" w:rsidRPr="00C45E4E" w:rsidRDefault="00527184" w:rsidP="00527184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 xml:space="preserve">Concept of stability, stability analysis using Routh’s stability criterion. </w:t>
            </w:r>
          </w:p>
        </w:tc>
        <w:tc>
          <w:tcPr>
            <w:tcW w:w="2030" w:type="dxa"/>
          </w:tcPr>
          <w:p w14:paraId="2A092844" w14:textId="77777777" w:rsidR="00527184" w:rsidRPr="00C45E4E" w:rsidRDefault="00527184" w:rsidP="00527184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27184" w:rsidRPr="00C45E4E" w14:paraId="3129927F" w14:textId="77777777" w:rsidTr="00850136">
        <w:trPr>
          <w:jc w:val="center"/>
        </w:trPr>
        <w:tc>
          <w:tcPr>
            <w:tcW w:w="828" w:type="dxa"/>
            <w:vMerge/>
          </w:tcPr>
          <w:p w14:paraId="76B1D172" w14:textId="5208EC00" w:rsidR="00527184" w:rsidRPr="00C45E4E" w:rsidRDefault="00527184" w:rsidP="00527184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1EBCF788" w14:textId="504BFD47" w:rsidR="00527184" w:rsidRPr="00C45E4E" w:rsidRDefault="00527184" w:rsidP="00527184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4</w:t>
            </w:r>
          </w:p>
        </w:tc>
        <w:tc>
          <w:tcPr>
            <w:tcW w:w="1350" w:type="dxa"/>
            <w:gridSpan w:val="2"/>
          </w:tcPr>
          <w:p w14:paraId="5270CC49" w14:textId="05454CC4" w:rsidR="00527184" w:rsidRDefault="00527184" w:rsidP="00527184">
            <w:r>
              <w:rPr>
                <w:rFonts w:asciiTheme="minorHAnsi" w:hAnsiTheme="minorHAnsi"/>
                <w:sz w:val="22"/>
                <w:szCs w:val="22"/>
              </w:rPr>
              <w:t>03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3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4C59E8FB" w14:textId="05403DED" w:rsidR="00527184" w:rsidRDefault="00527184" w:rsidP="00527184"/>
        </w:tc>
        <w:tc>
          <w:tcPr>
            <w:tcW w:w="4050" w:type="dxa"/>
            <w:gridSpan w:val="4"/>
          </w:tcPr>
          <w:p w14:paraId="304BC492" w14:textId="78FF2101" w:rsidR="00527184" w:rsidRPr="00C45E4E" w:rsidRDefault="00527184" w:rsidP="00527184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Root locus concept, Rules for constructing root locus.</w:t>
            </w:r>
          </w:p>
        </w:tc>
        <w:tc>
          <w:tcPr>
            <w:tcW w:w="2030" w:type="dxa"/>
          </w:tcPr>
          <w:p w14:paraId="65C0D148" w14:textId="77777777" w:rsidR="00527184" w:rsidRPr="00C45E4E" w:rsidRDefault="00527184" w:rsidP="00527184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27184" w:rsidRPr="00C45E4E" w14:paraId="5817AFAD" w14:textId="77777777" w:rsidTr="00C92058">
        <w:trPr>
          <w:trHeight w:val="386"/>
          <w:jc w:val="center"/>
        </w:trPr>
        <w:tc>
          <w:tcPr>
            <w:tcW w:w="828" w:type="dxa"/>
            <w:vMerge/>
          </w:tcPr>
          <w:p w14:paraId="22E5D5B9" w14:textId="77777777" w:rsidR="00527184" w:rsidRPr="00C45E4E" w:rsidRDefault="00527184" w:rsidP="00527184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6644EDE6" w14:textId="5B151F56" w:rsidR="00527184" w:rsidRPr="00C45E4E" w:rsidRDefault="00527184" w:rsidP="00527184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5</w:t>
            </w:r>
          </w:p>
        </w:tc>
        <w:tc>
          <w:tcPr>
            <w:tcW w:w="1350" w:type="dxa"/>
            <w:gridSpan w:val="2"/>
          </w:tcPr>
          <w:p w14:paraId="7D678CA2" w14:textId="39F34B9F" w:rsidR="00527184" w:rsidRDefault="00527184" w:rsidP="00527184">
            <w:r>
              <w:rPr>
                <w:rFonts w:asciiTheme="minorHAnsi" w:hAnsiTheme="minorHAnsi"/>
                <w:sz w:val="22"/>
                <w:szCs w:val="22"/>
              </w:rPr>
              <w:t>05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3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– 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Pr="00D07B7B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088B1B44" w14:textId="0C94654C" w:rsidR="00527184" w:rsidRDefault="00527184" w:rsidP="00527184"/>
        </w:tc>
        <w:tc>
          <w:tcPr>
            <w:tcW w:w="4050" w:type="dxa"/>
            <w:gridSpan w:val="4"/>
          </w:tcPr>
          <w:p w14:paraId="5BA1AF48" w14:textId="5C2D0F94" w:rsidR="00527184" w:rsidRPr="00C45E4E" w:rsidRDefault="00527184" w:rsidP="00527184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Root locus analysis of control systems</w:t>
            </w:r>
          </w:p>
        </w:tc>
        <w:tc>
          <w:tcPr>
            <w:tcW w:w="2030" w:type="dxa"/>
          </w:tcPr>
          <w:p w14:paraId="646FBBCC" w14:textId="77777777" w:rsidR="00527184" w:rsidRDefault="00527184" w:rsidP="00527184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ssignment 3</w:t>
            </w:r>
          </w:p>
          <w:p w14:paraId="64CE441B" w14:textId="67B1D546" w:rsidR="00527184" w:rsidRPr="00C45E4E" w:rsidRDefault="00527184" w:rsidP="00527184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Quiz 3</w:t>
            </w:r>
          </w:p>
        </w:tc>
      </w:tr>
      <w:tr w:rsidR="007761AD" w:rsidRPr="00C45E4E" w14:paraId="172DF709" w14:textId="77777777" w:rsidTr="00850136">
        <w:trPr>
          <w:jc w:val="center"/>
        </w:trPr>
        <w:tc>
          <w:tcPr>
            <w:tcW w:w="10598" w:type="dxa"/>
            <w:gridSpan w:val="10"/>
          </w:tcPr>
          <w:p w14:paraId="34A41E5F" w14:textId="1E243943" w:rsidR="007761AD" w:rsidRPr="00C45E4E" w:rsidRDefault="007761AD" w:rsidP="007761AD">
            <w:pPr>
              <w:spacing w:line="360" w:lineRule="auto"/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Module 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– 3     </w:t>
            </w: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Stability analysis in frequency domain</w:t>
            </w:r>
          </w:p>
        </w:tc>
      </w:tr>
      <w:tr w:rsidR="007761AD" w:rsidRPr="00C45E4E" w14:paraId="6AA102F6" w14:textId="77777777" w:rsidTr="00850136">
        <w:trPr>
          <w:trHeight w:val="255"/>
          <w:jc w:val="center"/>
        </w:trPr>
        <w:tc>
          <w:tcPr>
            <w:tcW w:w="828" w:type="dxa"/>
            <w:vMerge w:val="restart"/>
          </w:tcPr>
          <w:p w14:paraId="596AC38C" w14:textId="77777777" w:rsidR="007761AD" w:rsidRPr="00C45E4E" w:rsidRDefault="007761AD" w:rsidP="007761A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Week</w:t>
            </w:r>
          </w:p>
        </w:tc>
        <w:tc>
          <w:tcPr>
            <w:tcW w:w="990" w:type="dxa"/>
            <w:vMerge w:val="restart"/>
          </w:tcPr>
          <w:p w14:paraId="6FDCC34C" w14:textId="77777777" w:rsidR="007761AD" w:rsidRPr="00C45E4E" w:rsidRDefault="007761AD" w:rsidP="007761A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Lecture No.</w:t>
            </w:r>
          </w:p>
        </w:tc>
        <w:tc>
          <w:tcPr>
            <w:tcW w:w="2700" w:type="dxa"/>
            <w:gridSpan w:val="3"/>
          </w:tcPr>
          <w:p w14:paraId="033D3AF7" w14:textId="77777777" w:rsidR="007761AD" w:rsidRPr="00C45E4E" w:rsidRDefault="007761AD" w:rsidP="007761AD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  <w:tc>
          <w:tcPr>
            <w:tcW w:w="4050" w:type="dxa"/>
            <w:gridSpan w:val="4"/>
            <w:vMerge w:val="restart"/>
          </w:tcPr>
          <w:p w14:paraId="5F0BCF0D" w14:textId="77777777" w:rsidR="007761AD" w:rsidRPr="00C45E4E" w:rsidRDefault="007761AD" w:rsidP="007761A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Topics</w:t>
            </w:r>
          </w:p>
        </w:tc>
        <w:tc>
          <w:tcPr>
            <w:tcW w:w="2030" w:type="dxa"/>
            <w:vMerge w:val="restart"/>
          </w:tcPr>
          <w:p w14:paraId="6312FDD7" w14:textId="77777777" w:rsidR="007761AD" w:rsidRPr="00C45E4E" w:rsidRDefault="007761AD" w:rsidP="007761AD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Remarks (If Any)</w:t>
            </w:r>
          </w:p>
        </w:tc>
      </w:tr>
      <w:tr w:rsidR="007761AD" w:rsidRPr="00C45E4E" w14:paraId="646F083B" w14:textId="77777777" w:rsidTr="00850136">
        <w:trPr>
          <w:trHeight w:val="255"/>
          <w:jc w:val="center"/>
        </w:trPr>
        <w:tc>
          <w:tcPr>
            <w:tcW w:w="828" w:type="dxa"/>
            <w:vMerge/>
          </w:tcPr>
          <w:p w14:paraId="3DFB79C0" w14:textId="77777777" w:rsidR="007761AD" w:rsidRPr="00C45E4E" w:rsidRDefault="007761AD" w:rsidP="007761A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  <w:vMerge/>
          </w:tcPr>
          <w:p w14:paraId="737A812E" w14:textId="77777777" w:rsidR="007761AD" w:rsidRPr="00C45E4E" w:rsidRDefault="007761AD" w:rsidP="007761A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  <w:gridSpan w:val="2"/>
          </w:tcPr>
          <w:p w14:paraId="3DBAB806" w14:textId="77777777" w:rsidR="007761AD" w:rsidRPr="00C45E4E" w:rsidRDefault="007761AD" w:rsidP="007761AD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Planned</w:t>
            </w:r>
          </w:p>
        </w:tc>
        <w:tc>
          <w:tcPr>
            <w:tcW w:w="1350" w:type="dxa"/>
          </w:tcPr>
          <w:p w14:paraId="3F3290D3" w14:textId="77777777" w:rsidR="007761AD" w:rsidRPr="00C45E4E" w:rsidRDefault="007761AD" w:rsidP="007761AD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sz w:val="22"/>
                <w:szCs w:val="22"/>
              </w:rPr>
              <w:t>Actual</w:t>
            </w:r>
          </w:p>
        </w:tc>
        <w:tc>
          <w:tcPr>
            <w:tcW w:w="4050" w:type="dxa"/>
            <w:gridSpan w:val="4"/>
            <w:vMerge/>
          </w:tcPr>
          <w:p w14:paraId="11EAD5E8" w14:textId="77777777" w:rsidR="007761AD" w:rsidRPr="00C45E4E" w:rsidRDefault="007761AD" w:rsidP="007761AD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030" w:type="dxa"/>
            <w:vMerge/>
          </w:tcPr>
          <w:p w14:paraId="791CE44B" w14:textId="77777777" w:rsidR="007761AD" w:rsidRPr="00C45E4E" w:rsidRDefault="007761AD" w:rsidP="007761AD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0007E" w:rsidRPr="00C45E4E" w14:paraId="6ADF4687" w14:textId="77777777" w:rsidTr="0036304A">
        <w:trPr>
          <w:trHeight w:val="890"/>
          <w:jc w:val="center"/>
        </w:trPr>
        <w:tc>
          <w:tcPr>
            <w:tcW w:w="828" w:type="dxa"/>
            <w:vMerge w:val="restart"/>
          </w:tcPr>
          <w:p w14:paraId="32757846" w14:textId="69646EAC" w:rsidR="0070007E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5F93F6C3" w14:textId="6F7F21A1" w:rsidR="0070007E" w:rsidRPr="003A2D4B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6</w:t>
            </w:r>
          </w:p>
        </w:tc>
        <w:tc>
          <w:tcPr>
            <w:tcW w:w="1350" w:type="dxa"/>
            <w:gridSpan w:val="2"/>
          </w:tcPr>
          <w:p w14:paraId="4A6E6ECE" w14:textId="6650B00C" w:rsidR="0070007E" w:rsidRDefault="0070007E" w:rsidP="0070007E">
            <w:r>
              <w:rPr>
                <w:rFonts w:asciiTheme="minorHAnsi" w:hAnsiTheme="minorHAnsi"/>
                <w:sz w:val="22"/>
                <w:szCs w:val="22"/>
              </w:rPr>
              <w:t>22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3 – 21  </w:t>
            </w:r>
          </w:p>
        </w:tc>
        <w:tc>
          <w:tcPr>
            <w:tcW w:w="1350" w:type="dxa"/>
          </w:tcPr>
          <w:p w14:paraId="099DB81F" w14:textId="244197D3" w:rsidR="0070007E" w:rsidRDefault="0070007E" w:rsidP="0070007E"/>
        </w:tc>
        <w:tc>
          <w:tcPr>
            <w:tcW w:w="4050" w:type="dxa"/>
            <w:gridSpan w:val="4"/>
          </w:tcPr>
          <w:p w14:paraId="02AD243A" w14:textId="77777777" w:rsidR="0070007E" w:rsidRPr="00C45E4E" w:rsidRDefault="0070007E" w:rsidP="0070007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Frequency domain specifications. Relationship between time and frequency domain specification of system.</w:t>
            </w:r>
          </w:p>
        </w:tc>
        <w:tc>
          <w:tcPr>
            <w:tcW w:w="2030" w:type="dxa"/>
          </w:tcPr>
          <w:p w14:paraId="475389EE" w14:textId="77777777" w:rsidR="0070007E" w:rsidRPr="00C45E4E" w:rsidRDefault="0070007E" w:rsidP="0070007E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0007E" w:rsidRPr="00C45E4E" w14:paraId="41FE64FC" w14:textId="77777777" w:rsidTr="00850136">
        <w:trPr>
          <w:jc w:val="center"/>
        </w:trPr>
        <w:tc>
          <w:tcPr>
            <w:tcW w:w="828" w:type="dxa"/>
            <w:vMerge/>
          </w:tcPr>
          <w:p w14:paraId="12A19C70" w14:textId="77777777" w:rsidR="0070007E" w:rsidRPr="00C45E4E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5CFB1DAC" w14:textId="462085C6" w:rsidR="0070007E" w:rsidRPr="003A2D4B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7</w:t>
            </w:r>
          </w:p>
        </w:tc>
        <w:tc>
          <w:tcPr>
            <w:tcW w:w="1350" w:type="dxa"/>
            <w:gridSpan w:val="2"/>
          </w:tcPr>
          <w:p w14:paraId="28AE3709" w14:textId="407EA855" w:rsidR="0070007E" w:rsidRDefault="0070007E" w:rsidP="0070007E">
            <w:r>
              <w:rPr>
                <w:rFonts w:asciiTheme="minorHAnsi" w:hAnsiTheme="minorHAnsi"/>
                <w:sz w:val="22"/>
                <w:szCs w:val="22"/>
              </w:rPr>
              <w:t>24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3 – 21  </w:t>
            </w:r>
          </w:p>
        </w:tc>
        <w:tc>
          <w:tcPr>
            <w:tcW w:w="1350" w:type="dxa"/>
          </w:tcPr>
          <w:p w14:paraId="3E822F28" w14:textId="036A46D5" w:rsidR="0070007E" w:rsidRDefault="0070007E" w:rsidP="0070007E"/>
        </w:tc>
        <w:tc>
          <w:tcPr>
            <w:tcW w:w="4050" w:type="dxa"/>
            <w:gridSpan w:val="4"/>
          </w:tcPr>
          <w:p w14:paraId="2357F809" w14:textId="77777777" w:rsidR="0070007E" w:rsidRPr="00C45E4E" w:rsidRDefault="0070007E" w:rsidP="0070007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Bode plots, gain margin phase margin, stability analysis based on Bode plot.</w:t>
            </w:r>
          </w:p>
        </w:tc>
        <w:tc>
          <w:tcPr>
            <w:tcW w:w="2030" w:type="dxa"/>
          </w:tcPr>
          <w:p w14:paraId="00D33755" w14:textId="77777777" w:rsidR="0070007E" w:rsidRPr="00C45E4E" w:rsidRDefault="0070007E" w:rsidP="0070007E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0007E" w:rsidRPr="00C45E4E" w14:paraId="6059A317" w14:textId="77777777" w:rsidTr="00850136">
        <w:trPr>
          <w:jc w:val="center"/>
        </w:trPr>
        <w:tc>
          <w:tcPr>
            <w:tcW w:w="828" w:type="dxa"/>
            <w:vMerge/>
          </w:tcPr>
          <w:p w14:paraId="5774FEB9" w14:textId="23B24696" w:rsidR="0070007E" w:rsidRPr="00C45E4E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3E5CE915" w14:textId="147347FE" w:rsidR="0070007E" w:rsidRPr="003A2D4B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8</w:t>
            </w:r>
          </w:p>
        </w:tc>
        <w:tc>
          <w:tcPr>
            <w:tcW w:w="1350" w:type="dxa"/>
            <w:gridSpan w:val="2"/>
          </w:tcPr>
          <w:p w14:paraId="0D66975C" w14:textId="560C94E7" w:rsidR="0070007E" w:rsidRDefault="0070007E" w:rsidP="0070007E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3 – 21  </w:t>
            </w:r>
          </w:p>
        </w:tc>
        <w:tc>
          <w:tcPr>
            <w:tcW w:w="1350" w:type="dxa"/>
          </w:tcPr>
          <w:p w14:paraId="33C957E6" w14:textId="77777777" w:rsidR="0070007E" w:rsidRDefault="0070007E" w:rsidP="0070007E"/>
        </w:tc>
        <w:tc>
          <w:tcPr>
            <w:tcW w:w="4050" w:type="dxa"/>
            <w:gridSpan w:val="4"/>
          </w:tcPr>
          <w:p w14:paraId="4E3DE43A" w14:textId="0DEEF824" w:rsidR="0070007E" w:rsidRPr="00C45E4E" w:rsidRDefault="0070007E" w:rsidP="0070007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Stability analysis using bode plot.</w:t>
            </w:r>
          </w:p>
        </w:tc>
        <w:tc>
          <w:tcPr>
            <w:tcW w:w="2030" w:type="dxa"/>
          </w:tcPr>
          <w:p w14:paraId="37695E76" w14:textId="7D8A9285" w:rsidR="0070007E" w:rsidRPr="00C45E4E" w:rsidRDefault="0070007E" w:rsidP="0070007E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152EC" w:rsidRPr="00C45E4E" w14:paraId="6616685A" w14:textId="77777777" w:rsidTr="00850136">
        <w:trPr>
          <w:trHeight w:val="353"/>
          <w:jc w:val="center"/>
        </w:trPr>
        <w:tc>
          <w:tcPr>
            <w:tcW w:w="828" w:type="dxa"/>
            <w:vMerge w:val="restart"/>
          </w:tcPr>
          <w:p w14:paraId="52E94803" w14:textId="4CF6AEC0" w:rsidR="005152EC" w:rsidRPr="00C45E4E" w:rsidRDefault="005152EC" w:rsidP="005152EC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5A7C8689" w14:textId="5311DBCE" w:rsidR="005152EC" w:rsidRPr="00C45E4E" w:rsidRDefault="005152EC" w:rsidP="005152EC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9</w:t>
            </w:r>
          </w:p>
        </w:tc>
        <w:tc>
          <w:tcPr>
            <w:tcW w:w="1350" w:type="dxa"/>
            <w:gridSpan w:val="2"/>
          </w:tcPr>
          <w:p w14:paraId="764221BD" w14:textId="33C6B6ED" w:rsidR="005152EC" w:rsidRDefault="0070007E" w:rsidP="005152EC">
            <w:r>
              <w:rPr>
                <w:rFonts w:asciiTheme="minorHAnsi" w:hAnsiTheme="minorHAnsi"/>
                <w:sz w:val="22"/>
                <w:szCs w:val="22"/>
              </w:rPr>
              <w:t>31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3 – 21  </w:t>
            </w:r>
          </w:p>
        </w:tc>
        <w:tc>
          <w:tcPr>
            <w:tcW w:w="1350" w:type="dxa"/>
          </w:tcPr>
          <w:p w14:paraId="6215460C" w14:textId="74E0CB31" w:rsidR="005152EC" w:rsidRDefault="005152EC" w:rsidP="005152EC"/>
        </w:tc>
        <w:tc>
          <w:tcPr>
            <w:tcW w:w="4050" w:type="dxa"/>
            <w:gridSpan w:val="4"/>
          </w:tcPr>
          <w:p w14:paraId="652D13E6" w14:textId="3DAA7A42" w:rsidR="005152EC" w:rsidRPr="00C45E4E" w:rsidRDefault="005152EC" w:rsidP="005152EC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Polar plot.</w:t>
            </w:r>
          </w:p>
        </w:tc>
        <w:tc>
          <w:tcPr>
            <w:tcW w:w="2030" w:type="dxa"/>
          </w:tcPr>
          <w:p w14:paraId="0D613AB8" w14:textId="77777777" w:rsidR="005152EC" w:rsidRPr="00C45E4E" w:rsidRDefault="005152EC" w:rsidP="005152EC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0007E" w:rsidRPr="00C45E4E" w14:paraId="292147AE" w14:textId="77777777" w:rsidTr="00850136">
        <w:trPr>
          <w:trHeight w:val="353"/>
          <w:jc w:val="center"/>
        </w:trPr>
        <w:tc>
          <w:tcPr>
            <w:tcW w:w="828" w:type="dxa"/>
            <w:vMerge/>
          </w:tcPr>
          <w:p w14:paraId="04AE37CA" w14:textId="77777777" w:rsidR="0070007E" w:rsidRPr="00C45E4E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2A9EF3DC" w14:textId="479EA065" w:rsidR="0070007E" w:rsidRPr="00C45E4E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</w:t>
            </w:r>
          </w:p>
        </w:tc>
        <w:tc>
          <w:tcPr>
            <w:tcW w:w="1350" w:type="dxa"/>
            <w:gridSpan w:val="2"/>
          </w:tcPr>
          <w:p w14:paraId="2EFE1098" w14:textId="551EC1C4" w:rsidR="0070007E" w:rsidRDefault="0070007E" w:rsidP="0070007E">
            <w:r>
              <w:rPr>
                <w:rFonts w:asciiTheme="minorHAnsi" w:hAnsiTheme="minorHAnsi"/>
                <w:sz w:val="22"/>
                <w:szCs w:val="22"/>
              </w:rPr>
              <w:t>12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>– 0</w:t>
            </w: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63CF709B" w14:textId="6EE01A5F" w:rsidR="0070007E" w:rsidRDefault="0070007E" w:rsidP="0070007E"/>
        </w:tc>
        <w:tc>
          <w:tcPr>
            <w:tcW w:w="4050" w:type="dxa"/>
            <w:gridSpan w:val="4"/>
          </w:tcPr>
          <w:p w14:paraId="281FDEE6" w14:textId="5020FB5C" w:rsidR="0070007E" w:rsidRPr="00C45E4E" w:rsidRDefault="0070007E" w:rsidP="0070007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sz w:val="22"/>
                <w:szCs w:val="22"/>
              </w:rPr>
              <w:t>Nyquist stability criterion, Nyquist plot.</w:t>
            </w:r>
          </w:p>
        </w:tc>
        <w:tc>
          <w:tcPr>
            <w:tcW w:w="2030" w:type="dxa"/>
          </w:tcPr>
          <w:p w14:paraId="3A508ECC" w14:textId="77777777" w:rsidR="0070007E" w:rsidRDefault="0070007E" w:rsidP="0070007E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ssignment 4</w:t>
            </w:r>
          </w:p>
          <w:p w14:paraId="69B6E94E" w14:textId="51B179B3" w:rsidR="0070007E" w:rsidRPr="00C45E4E" w:rsidRDefault="0070007E" w:rsidP="0070007E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Quiz 4</w:t>
            </w:r>
          </w:p>
        </w:tc>
      </w:tr>
      <w:tr w:rsidR="0070007E" w:rsidRPr="00C45E4E" w14:paraId="23BDD0F4" w14:textId="77777777" w:rsidTr="00850136">
        <w:trPr>
          <w:trHeight w:val="353"/>
          <w:jc w:val="center"/>
        </w:trPr>
        <w:tc>
          <w:tcPr>
            <w:tcW w:w="828" w:type="dxa"/>
            <w:vMerge/>
          </w:tcPr>
          <w:p w14:paraId="7CC798BA" w14:textId="77777777" w:rsidR="0070007E" w:rsidRPr="00C45E4E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103B1275" w14:textId="52626A75" w:rsidR="0070007E" w:rsidRDefault="0070007E" w:rsidP="0070007E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1</w:t>
            </w:r>
          </w:p>
        </w:tc>
        <w:tc>
          <w:tcPr>
            <w:tcW w:w="1350" w:type="dxa"/>
            <w:gridSpan w:val="2"/>
          </w:tcPr>
          <w:p w14:paraId="453FC1C9" w14:textId="17FC5393" w:rsidR="0070007E" w:rsidRDefault="0070007E" w:rsidP="0070007E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6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39FA0719" w14:textId="2660AD38" w:rsidR="0070007E" w:rsidRDefault="0070007E" w:rsidP="0070007E"/>
        </w:tc>
        <w:tc>
          <w:tcPr>
            <w:tcW w:w="4050" w:type="dxa"/>
            <w:gridSpan w:val="4"/>
          </w:tcPr>
          <w:p w14:paraId="47EF2412" w14:textId="70DB7CC0" w:rsidR="0070007E" w:rsidRPr="00C45E4E" w:rsidRDefault="0070007E" w:rsidP="0070007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dvances in control systems</w:t>
            </w:r>
          </w:p>
        </w:tc>
        <w:tc>
          <w:tcPr>
            <w:tcW w:w="2030" w:type="dxa"/>
          </w:tcPr>
          <w:p w14:paraId="3C47A626" w14:textId="77777777" w:rsidR="0070007E" w:rsidRPr="00C45E4E" w:rsidRDefault="0070007E" w:rsidP="0070007E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AE4376" w:rsidRPr="00C45E4E" w14:paraId="018FDEEF" w14:textId="77777777" w:rsidTr="00DF1AD9">
        <w:trPr>
          <w:trHeight w:val="353"/>
          <w:jc w:val="center"/>
        </w:trPr>
        <w:tc>
          <w:tcPr>
            <w:tcW w:w="10598" w:type="dxa"/>
            <w:gridSpan w:val="10"/>
          </w:tcPr>
          <w:p w14:paraId="4EF0A8FD" w14:textId="0B30180B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Module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–4     Sensors  and   Transducers </w:t>
            </w:r>
          </w:p>
        </w:tc>
      </w:tr>
      <w:tr w:rsidR="00AE4376" w:rsidRPr="00C45E4E" w14:paraId="095901C1" w14:textId="77777777" w:rsidTr="00850136">
        <w:trPr>
          <w:jc w:val="center"/>
        </w:trPr>
        <w:tc>
          <w:tcPr>
            <w:tcW w:w="828" w:type="dxa"/>
          </w:tcPr>
          <w:p w14:paraId="4405EF9D" w14:textId="0B1F3D8F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32C6451C" w14:textId="0C838C2B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2</w:t>
            </w:r>
          </w:p>
        </w:tc>
        <w:tc>
          <w:tcPr>
            <w:tcW w:w="1350" w:type="dxa"/>
            <w:gridSpan w:val="2"/>
          </w:tcPr>
          <w:p w14:paraId="7B560C4C" w14:textId="461ED9F0" w:rsidR="00AE4376" w:rsidRDefault="00AE4376" w:rsidP="00AE4376">
            <w:r>
              <w:rPr>
                <w:rFonts w:asciiTheme="minorHAnsi" w:hAnsiTheme="minorHAnsi"/>
                <w:sz w:val="22"/>
                <w:szCs w:val="22"/>
              </w:rPr>
              <w:t>19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2F22CA9A" w14:textId="65E1F6D0" w:rsidR="00AE4376" w:rsidRDefault="00AE4376" w:rsidP="00AE4376"/>
        </w:tc>
        <w:tc>
          <w:tcPr>
            <w:tcW w:w="4050" w:type="dxa"/>
            <w:gridSpan w:val="4"/>
          </w:tcPr>
          <w:p w14:paraId="64C34DAF" w14:textId="1990E8B3" w:rsidR="00AE4376" w:rsidRPr="00C45E4E" w:rsidRDefault="00AE4376" w:rsidP="00AE4376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ensors and Transducers</w:t>
            </w:r>
          </w:p>
        </w:tc>
        <w:tc>
          <w:tcPr>
            <w:tcW w:w="2030" w:type="dxa"/>
          </w:tcPr>
          <w:p w14:paraId="33882750" w14:textId="77777777" w:rsidR="00AE4376" w:rsidRPr="00C45E4E" w:rsidRDefault="00AE4376" w:rsidP="00AE4376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AE4376" w:rsidRPr="00C45E4E" w14:paraId="3352CE17" w14:textId="77777777" w:rsidTr="00850136">
        <w:trPr>
          <w:jc w:val="center"/>
        </w:trPr>
        <w:tc>
          <w:tcPr>
            <w:tcW w:w="828" w:type="dxa"/>
            <w:vMerge w:val="restart"/>
          </w:tcPr>
          <w:p w14:paraId="6AC3120B" w14:textId="488956CA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58982EB3" w14:textId="3BFB24CE" w:rsidR="00AE4376" w:rsidRPr="00C45E4E" w:rsidRDefault="00AE4376" w:rsidP="00AE4376">
            <w:pPr>
              <w:tabs>
                <w:tab w:val="left" w:pos="255"/>
                <w:tab w:val="center" w:pos="387"/>
              </w:tabs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ab/>
              <w:t>23</w:t>
            </w:r>
          </w:p>
        </w:tc>
        <w:tc>
          <w:tcPr>
            <w:tcW w:w="1350" w:type="dxa"/>
            <w:gridSpan w:val="2"/>
          </w:tcPr>
          <w:p w14:paraId="614468C9" w14:textId="28382AA1" w:rsidR="00AE4376" w:rsidRDefault="00AE4376" w:rsidP="00AE4376">
            <w:r>
              <w:rPr>
                <w:rFonts w:asciiTheme="minorHAnsi" w:hAnsiTheme="minorHAnsi"/>
                <w:sz w:val="22"/>
                <w:szCs w:val="22"/>
              </w:rPr>
              <w:t>23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1874C61B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52E0C08A" w14:textId="1A509315" w:rsidR="00AE4376" w:rsidRPr="00C45E4E" w:rsidRDefault="00AE4376" w:rsidP="00AE437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isplacement Transducers,  Pressure Transducers</w:t>
            </w:r>
          </w:p>
        </w:tc>
        <w:tc>
          <w:tcPr>
            <w:tcW w:w="2030" w:type="dxa"/>
          </w:tcPr>
          <w:p w14:paraId="134759F5" w14:textId="4933101F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AE4376" w:rsidRPr="00C45E4E" w14:paraId="14CEDA62" w14:textId="77777777" w:rsidTr="00850136">
        <w:trPr>
          <w:jc w:val="center"/>
        </w:trPr>
        <w:tc>
          <w:tcPr>
            <w:tcW w:w="828" w:type="dxa"/>
            <w:vMerge/>
          </w:tcPr>
          <w:p w14:paraId="2BEB78A7" w14:textId="77777777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038069E6" w14:textId="0CCDDEDF" w:rsidR="00AE4376" w:rsidRDefault="00AE4376" w:rsidP="00AE4376">
            <w:pPr>
              <w:tabs>
                <w:tab w:val="left" w:pos="255"/>
                <w:tab w:val="center" w:pos="387"/>
              </w:tabs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</w:t>
            </w:r>
          </w:p>
        </w:tc>
        <w:tc>
          <w:tcPr>
            <w:tcW w:w="1350" w:type="dxa"/>
            <w:gridSpan w:val="2"/>
          </w:tcPr>
          <w:p w14:paraId="706B5E1D" w14:textId="2D35446F" w:rsidR="00AE4376" w:rsidRDefault="00AE4376" w:rsidP="00AE437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62067C43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2DDA0EC0" w14:textId="61A36F07" w:rsidR="00AE4376" w:rsidRPr="00C45E4E" w:rsidRDefault="00AE4376" w:rsidP="00AE4376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emperature sensors</w:t>
            </w:r>
          </w:p>
        </w:tc>
        <w:tc>
          <w:tcPr>
            <w:tcW w:w="2030" w:type="dxa"/>
          </w:tcPr>
          <w:p w14:paraId="2174B19F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AE4376" w:rsidRPr="00C45E4E" w14:paraId="433E6451" w14:textId="77777777" w:rsidTr="00C961D0">
        <w:trPr>
          <w:jc w:val="center"/>
        </w:trPr>
        <w:tc>
          <w:tcPr>
            <w:tcW w:w="10598" w:type="dxa"/>
            <w:gridSpan w:val="10"/>
          </w:tcPr>
          <w:p w14:paraId="16DD4F78" w14:textId="76392461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Module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– 5    Signal Conditioning</w:t>
            </w:r>
          </w:p>
        </w:tc>
      </w:tr>
      <w:tr w:rsidR="00AE4376" w:rsidRPr="00C45E4E" w14:paraId="6EBF083F" w14:textId="77777777" w:rsidTr="00850136">
        <w:trPr>
          <w:jc w:val="center"/>
        </w:trPr>
        <w:tc>
          <w:tcPr>
            <w:tcW w:w="828" w:type="dxa"/>
            <w:vMerge w:val="restart"/>
          </w:tcPr>
          <w:p w14:paraId="6ED3F72E" w14:textId="57D353EE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54BE847D" w14:textId="547F0275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</w:t>
            </w:r>
          </w:p>
        </w:tc>
        <w:tc>
          <w:tcPr>
            <w:tcW w:w="1350" w:type="dxa"/>
            <w:gridSpan w:val="2"/>
          </w:tcPr>
          <w:p w14:paraId="2BED9517" w14:textId="6F8F15F0" w:rsidR="00AE4376" w:rsidRDefault="00AE4376" w:rsidP="00AE4376">
            <w:r>
              <w:rPr>
                <w:rFonts w:asciiTheme="minorHAnsi" w:hAnsiTheme="minorHAnsi"/>
                <w:sz w:val="22"/>
                <w:szCs w:val="22"/>
              </w:rPr>
              <w:t>28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547D597D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67DEEAD9" w14:textId="67943156" w:rsidR="00AE4376" w:rsidRPr="00C45E4E" w:rsidRDefault="00AE4376" w:rsidP="00AE437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nstrumentation Systems, DAS, Data Logger</w:t>
            </w:r>
          </w:p>
        </w:tc>
        <w:tc>
          <w:tcPr>
            <w:tcW w:w="2030" w:type="dxa"/>
          </w:tcPr>
          <w:p w14:paraId="6DE469E2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AE4376" w:rsidRPr="00C45E4E" w14:paraId="420A52EE" w14:textId="77777777" w:rsidTr="00850136">
        <w:trPr>
          <w:jc w:val="center"/>
        </w:trPr>
        <w:tc>
          <w:tcPr>
            <w:tcW w:w="828" w:type="dxa"/>
            <w:vMerge/>
          </w:tcPr>
          <w:p w14:paraId="46D093E0" w14:textId="77777777" w:rsidR="00AE4376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4AC5D49D" w14:textId="119D30BF" w:rsidR="00AE4376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</w:t>
            </w:r>
          </w:p>
        </w:tc>
        <w:tc>
          <w:tcPr>
            <w:tcW w:w="1350" w:type="dxa"/>
            <w:gridSpan w:val="2"/>
          </w:tcPr>
          <w:p w14:paraId="227A5584" w14:textId="5F497A31" w:rsidR="00AE4376" w:rsidRDefault="00AE4376" w:rsidP="00AE437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4A2F718F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1924552A" w14:textId="3B35A069" w:rsidR="00AE4376" w:rsidRPr="00C45E4E" w:rsidRDefault="00AE4376" w:rsidP="00AE437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CADA</w:t>
            </w:r>
          </w:p>
        </w:tc>
        <w:tc>
          <w:tcPr>
            <w:tcW w:w="2030" w:type="dxa"/>
          </w:tcPr>
          <w:p w14:paraId="21E3FA69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AE4376" w:rsidRPr="00C45E4E" w14:paraId="242BDC9C" w14:textId="77777777" w:rsidTr="00850136">
        <w:trPr>
          <w:jc w:val="center"/>
        </w:trPr>
        <w:tc>
          <w:tcPr>
            <w:tcW w:w="828" w:type="dxa"/>
            <w:vMerge/>
          </w:tcPr>
          <w:p w14:paraId="31AC508C" w14:textId="77777777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3A9AE7D9" w14:textId="4F790474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</w:t>
            </w:r>
          </w:p>
        </w:tc>
        <w:tc>
          <w:tcPr>
            <w:tcW w:w="1350" w:type="dxa"/>
            <w:gridSpan w:val="2"/>
          </w:tcPr>
          <w:p w14:paraId="63BD3344" w14:textId="04C79EA9" w:rsidR="00AE4376" w:rsidRDefault="00AE4376" w:rsidP="00AE4376">
            <w:r>
              <w:rPr>
                <w:rFonts w:asciiTheme="minorHAnsi" w:hAnsiTheme="minorHAnsi"/>
                <w:sz w:val="22"/>
                <w:szCs w:val="22"/>
              </w:rPr>
              <w:t>03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5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6C64A3D2" w14:textId="77777777" w:rsidR="00AE4376" w:rsidRDefault="00AE4376" w:rsidP="00AE4376"/>
        </w:tc>
        <w:tc>
          <w:tcPr>
            <w:tcW w:w="4050" w:type="dxa"/>
            <w:gridSpan w:val="4"/>
          </w:tcPr>
          <w:p w14:paraId="6BEDB39C" w14:textId="1357B2C4" w:rsidR="00AE4376" w:rsidRPr="00C45E4E" w:rsidRDefault="00AE4376" w:rsidP="00AE437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ibre Optic Instrumentation</w:t>
            </w:r>
          </w:p>
        </w:tc>
        <w:tc>
          <w:tcPr>
            <w:tcW w:w="2030" w:type="dxa"/>
          </w:tcPr>
          <w:p w14:paraId="73770A5C" w14:textId="77777777" w:rsidR="00AE4376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ssignment 5</w:t>
            </w:r>
          </w:p>
          <w:p w14:paraId="19105F7C" w14:textId="38D55C31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Quiz 5</w:t>
            </w:r>
          </w:p>
        </w:tc>
      </w:tr>
      <w:tr w:rsidR="00AE4376" w:rsidRPr="00C45E4E" w14:paraId="34579B17" w14:textId="77777777" w:rsidTr="00AD5D03">
        <w:trPr>
          <w:jc w:val="center"/>
        </w:trPr>
        <w:tc>
          <w:tcPr>
            <w:tcW w:w="10598" w:type="dxa"/>
            <w:gridSpan w:val="10"/>
          </w:tcPr>
          <w:p w14:paraId="6786AAE9" w14:textId="5AA9A342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C45E4E">
              <w:rPr>
                <w:rFonts w:asciiTheme="minorHAnsi" w:hAnsiTheme="minorHAnsi"/>
                <w:b/>
                <w:i/>
                <w:sz w:val="22"/>
                <w:szCs w:val="22"/>
              </w:rPr>
              <w:t>Module</w:t>
            </w: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 xml:space="preserve"> –6   Communication Standards</w:t>
            </w:r>
          </w:p>
        </w:tc>
      </w:tr>
      <w:tr w:rsidR="00AE4376" w:rsidRPr="00C45E4E" w14:paraId="5EE89735" w14:textId="77777777" w:rsidTr="00850136">
        <w:trPr>
          <w:jc w:val="center"/>
        </w:trPr>
        <w:tc>
          <w:tcPr>
            <w:tcW w:w="828" w:type="dxa"/>
          </w:tcPr>
          <w:p w14:paraId="76AF2762" w14:textId="4AF513D7" w:rsidR="00AE4376" w:rsidRPr="00AE61F6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3886C42D" w14:textId="67C376EF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</w:t>
            </w:r>
          </w:p>
        </w:tc>
        <w:tc>
          <w:tcPr>
            <w:tcW w:w="1350" w:type="dxa"/>
            <w:gridSpan w:val="2"/>
          </w:tcPr>
          <w:p w14:paraId="2520C9A4" w14:textId="53E7E9B4" w:rsidR="00AE4376" w:rsidRDefault="00AE4376" w:rsidP="00AE4376">
            <w:r>
              <w:rPr>
                <w:rFonts w:asciiTheme="minorHAnsi" w:hAnsiTheme="minorHAnsi"/>
                <w:sz w:val="22"/>
                <w:szCs w:val="22"/>
              </w:rPr>
              <w:t>05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5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75E46381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55CA3E47" w14:textId="6D6EDBED" w:rsidR="00AE4376" w:rsidRPr="00C45E4E" w:rsidRDefault="00AE4376" w:rsidP="00AE4376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elemetry</w:t>
            </w:r>
          </w:p>
        </w:tc>
        <w:tc>
          <w:tcPr>
            <w:tcW w:w="2030" w:type="dxa"/>
          </w:tcPr>
          <w:p w14:paraId="4AC411B8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AE4376" w:rsidRPr="00C45E4E" w14:paraId="0AF58F9B" w14:textId="77777777" w:rsidTr="00850136">
        <w:trPr>
          <w:jc w:val="center"/>
        </w:trPr>
        <w:tc>
          <w:tcPr>
            <w:tcW w:w="828" w:type="dxa"/>
            <w:vMerge w:val="restart"/>
          </w:tcPr>
          <w:p w14:paraId="6E458BAC" w14:textId="3706EAA2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7D0C3666" w14:textId="06CDC61D" w:rsidR="00AE4376" w:rsidRPr="00C45E4E" w:rsidRDefault="00AE4376" w:rsidP="00AE4376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9</w:t>
            </w:r>
          </w:p>
        </w:tc>
        <w:tc>
          <w:tcPr>
            <w:tcW w:w="1350" w:type="dxa"/>
            <w:gridSpan w:val="2"/>
          </w:tcPr>
          <w:p w14:paraId="588FDD11" w14:textId="0E4E1E8B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07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5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2220B250" w14:textId="77777777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5B65786F" w14:textId="6887D037" w:rsidR="00AE4376" w:rsidRPr="00C45E4E" w:rsidRDefault="00AE4376" w:rsidP="00AE4376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ultiplexing,  Instrument Interfacing</w:t>
            </w:r>
          </w:p>
        </w:tc>
        <w:tc>
          <w:tcPr>
            <w:tcW w:w="2030" w:type="dxa"/>
          </w:tcPr>
          <w:p w14:paraId="5ECA1E34" w14:textId="0A65E582" w:rsidR="00AE4376" w:rsidRPr="00C45E4E" w:rsidRDefault="00AE4376" w:rsidP="00AE437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47DA5" w:rsidRPr="00C45E4E" w14:paraId="655F2BE5" w14:textId="77777777" w:rsidTr="00850136">
        <w:trPr>
          <w:jc w:val="center"/>
        </w:trPr>
        <w:tc>
          <w:tcPr>
            <w:tcW w:w="828" w:type="dxa"/>
            <w:vMerge/>
          </w:tcPr>
          <w:p w14:paraId="0992D134" w14:textId="77777777" w:rsidR="00047DA5" w:rsidRPr="00C45E4E" w:rsidRDefault="00047DA5" w:rsidP="00047DA5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60706B97" w14:textId="7454FBCD" w:rsidR="00047DA5" w:rsidRPr="00C45E4E" w:rsidRDefault="00047DA5" w:rsidP="00047DA5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</w:t>
            </w:r>
          </w:p>
        </w:tc>
        <w:tc>
          <w:tcPr>
            <w:tcW w:w="1350" w:type="dxa"/>
            <w:gridSpan w:val="2"/>
          </w:tcPr>
          <w:p w14:paraId="53DC666E" w14:textId="18BD8B8C" w:rsidR="00047DA5" w:rsidRPr="00C45E4E" w:rsidRDefault="00047DA5" w:rsidP="00047DA5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0</w:t>
            </w:r>
            <w:r>
              <w:rPr>
                <w:rFonts w:asciiTheme="minorHAnsi" w:hAnsiTheme="minorHAnsi"/>
                <w:sz w:val="22"/>
                <w:szCs w:val="22"/>
              </w:rPr>
              <w:t>5</w:t>
            </w:r>
            <w:r w:rsidRPr="00A75CA4">
              <w:rPr>
                <w:rFonts w:asciiTheme="minorHAnsi" w:hAnsiTheme="minorHAnsi"/>
                <w:sz w:val="22"/>
                <w:szCs w:val="22"/>
              </w:rPr>
              <w:t xml:space="preserve"> – 21  </w:t>
            </w:r>
          </w:p>
        </w:tc>
        <w:tc>
          <w:tcPr>
            <w:tcW w:w="1350" w:type="dxa"/>
          </w:tcPr>
          <w:p w14:paraId="49527D5A" w14:textId="77777777" w:rsidR="00047DA5" w:rsidRPr="00C45E4E" w:rsidRDefault="00047DA5" w:rsidP="00047DA5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7C9FB50A" w14:textId="2F15C1A0" w:rsidR="00047DA5" w:rsidRPr="00C45E4E" w:rsidRDefault="00047DA5" w:rsidP="00047DA5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ommunication Standards and Protocols</w:t>
            </w:r>
          </w:p>
        </w:tc>
        <w:tc>
          <w:tcPr>
            <w:tcW w:w="2030" w:type="dxa"/>
          </w:tcPr>
          <w:p w14:paraId="15F14E8D" w14:textId="5FBC5A97" w:rsidR="00047DA5" w:rsidRPr="00C45E4E" w:rsidRDefault="00047DA5" w:rsidP="00047DA5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ssignment No. 6</w:t>
            </w:r>
          </w:p>
        </w:tc>
      </w:tr>
      <w:tr w:rsidR="00047DA5" w:rsidRPr="00C45E4E" w14:paraId="2CAD23C0" w14:textId="77777777" w:rsidTr="00850136">
        <w:trPr>
          <w:jc w:val="center"/>
        </w:trPr>
        <w:tc>
          <w:tcPr>
            <w:tcW w:w="828" w:type="dxa"/>
            <w:vMerge/>
          </w:tcPr>
          <w:p w14:paraId="0F23E4A2" w14:textId="77777777" w:rsidR="00047DA5" w:rsidRDefault="00047DA5" w:rsidP="00047DA5">
            <w:pPr>
              <w:spacing w:line="36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90" w:type="dxa"/>
          </w:tcPr>
          <w:p w14:paraId="6F06D8AA" w14:textId="717C732E" w:rsidR="00047DA5" w:rsidRDefault="00047DA5" w:rsidP="00047DA5">
            <w:pPr>
              <w:spacing w:line="36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50" w:type="dxa"/>
            <w:gridSpan w:val="2"/>
          </w:tcPr>
          <w:p w14:paraId="74B2EC56" w14:textId="503DAA76" w:rsidR="00047DA5" w:rsidRDefault="00047DA5" w:rsidP="00047DA5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50" w:type="dxa"/>
          </w:tcPr>
          <w:p w14:paraId="0F21A5BE" w14:textId="77777777" w:rsidR="00047DA5" w:rsidRPr="00C45E4E" w:rsidRDefault="00047DA5" w:rsidP="00047DA5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50" w:type="dxa"/>
            <w:gridSpan w:val="4"/>
          </w:tcPr>
          <w:p w14:paraId="18E01F4D" w14:textId="70B1D670" w:rsidR="00047DA5" w:rsidRDefault="00047DA5" w:rsidP="00047DA5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030" w:type="dxa"/>
          </w:tcPr>
          <w:p w14:paraId="691D8611" w14:textId="77777777" w:rsidR="00047DA5" w:rsidRPr="00C45E4E" w:rsidRDefault="00047DA5" w:rsidP="00047DA5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47DA5" w:rsidRPr="00C45E4E" w14:paraId="2A3F150E" w14:textId="77777777" w:rsidTr="00850136">
        <w:trPr>
          <w:jc w:val="center"/>
        </w:trPr>
        <w:tc>
          <w:tcPr>
            <w:tcW w:w="10598" w:type="dxa"/>
            <w:gridSpan w:val="10"/>
          </w:tcPr>
          <w:p w14:paraId="094153F8" w14:textId="77777777" w:rsidR="00047DA5" w:rsidRPr="00C45E4E" w:rsidRDefault="00047DA5" w:rsidP="00047DA5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72E84AFB" w14:textId="19744358" w:rsidR="00A3236D" w:rsidRDefault="00A3236D" w:rsidP="009F274F">
      <w:pPr>
        <w:jc w:val="both"/>
        <w:rPr>
          <w:rFonts w:ascii="Calibri" w:hAnsi="Calibri"/>
          <w:b/>
        </w:rPr>
      </w:pPr>
    </w:p>
    <w:p w14:paraId="1C4849E2" w14:textId="77777777" w:rsidR="00AE4376" w:rsidRDefault="00AE4376" w:rsidP="009F274F">
      <w:pPr>
        <w:jc w:val="both"/>
        <w:rPr>
          <w:rFonts w:ascii="Calibri" w:hAnsi="Calibri"/>
          <w:b/>
        </w:rPr>
      </w:pPr>
    </w:p>
    <w:p w14:paraId="56E54F0F" w14:textId="5A1857AC" w:rsidR="006D2E8E" w:rsidRPr="00E062C1" w:rsidRDefault="006D2E8E" w:rsidP="009F274F">
      <w:pPr>
        <w:jc w:val="both"/>
        <w:rPr>
          <w:rFonts w:ascii="Calibri" w:hAnsi="Calibri"/>
          <w:b/>
        </w:rPr>
      </w:pPr>
      <w:r w:rsidRPr="00E062C1">
        <w:rPr>
          <w:rFonts w:ascii="Calibri" w:hAnsi="Calibri"/>
          <w:b/>
        </w:rPr>
        <w:t>Text Books:</w:t>
      </w:r>
    </w:p>
    <w:p w14:paraId="262BE796" w14:textId="4CD3C693" w:rsidR="006D2E8E" w:rsidRPr="009A11E0" w:rsidRDefault="001B6CCA" w:rsidP="009F274F">
      <w:pPr>
        <w:autoSpaceDE w:val="0"/>
        <w:autoSpaceDN w:val="0"/>
        <w:adjustRightInd w:val="0"/>
        <w:ind w:left="360" w:hanging="360"/>
        <w:jc w:val="both"/>
        <w:rPr>
          <w:rFonts w:eastAsia="Batang"/>
          <w:color w:val="000000"/>
          <w:lang w:val="en-GB" w:eastAsia="ko-KR"/>
        </w:rPr>
      </w:pPr>
      <w:r>
        <w:rPr>
          <w:rFonts w:eastAsia="Batang"/>
          <w:color w:val="000000"/>
          <w:lang w:val="en-GB" w:eastAsia="ko-KR"/>
        </w:rPr>
        <w:t>1</w:t>
      </w:r>
      <w:r w:rsidR="000A4C1E">
        <w:rPr>
          <w:rFonts w:eastAsia="Batang"/>
          <w:color w:val="000000"/>
          <w:lang w:val="en-GB" w:eastAsia="ko-KR"/>
        </w:rPr>
        <w:t xml:space="preserve">.  </w:t>
      </w:r>
      <w:r w:rsidR="006D2E8E" w:rsidRPr="009A11E0">
        <w:rPr>
          <w:rFonts w:eastAsia="Batang"/>
          <w:color w:val="000000"/>
          <w:lang w:val="en-GB" w:eastAsia="ko-KR"/>
        </w:rPr>
        <w:t xml:space="preserve">I. J. Nagrath, M. Gopal, Control Systems Engineering, New Age International, Fifth Edition, 2012. </w:t>
      </w:r>
    </w:p>
    <w:p w14:paraId="2C43F8A2" w14:textId="5C87A216" w:rsidR="006D2E8E" w:rsidRDefault="001B6CCA" w:rsidP="009F274F">
      <w:pPr>
        <w:autoSpaceDE w:val="0"/>
        <w:autoSpaceDN w:val="0"/>
        <w:adjustRightInd w:val="0"/>
        <w:ind w:left="360" w:hanging="360"/>
        <w:jc w:val="both"/>
        <w:rPr>
          <w:rFonts w:eastAsia="Batang"/>
          <w:color w:val="000000"/>
          <w:lang w:val="en-GB" w:eastAsia="ko-KR"/>
        </w:rPr>
      </w:pPr>
      <w:r>
        <w:rPr>
          <w:rFonts w:eastAsia="Batang"/>
          <w:color w:val="000000"/>
          <w:lang w:val="en-GB" w:eastAsia="ko-KR"/>
        </w:rPr>
        <w:t>2</w:t>
      </w:r>
      <w:r w:rsidR="00DB2F61">
        <w:rPr>
          <w:rFonts w:eastAsia="Batang"/>
          <w:color w:val="000000"/>
          <w:lang w:val="en-GB" w:eastAsia="ko-KR"/>
        </w:rPr>
        <w:t xml:space="preserve">. </w:t>
      </w:r>
      <w:r w:rsidR="006D2E8E" w:rsidRPr="009A11E0">
        <w:rPr>
          <w:rFonts w:eastAsia="Batang"/>
          <w:color w:val="000000"/>
          <w:lang w:val="en-GB" w:eastAsia="ko-KR"/>
        </w:rPr>
        <w:t xml:space="preserve"> </w:t>
      </w:r>
      <w:r w:rsidR="007D48B9">
        <w:rPr>
          <w:rFonts w:eastAsia="Batang"/>
          <w:color w:val="000000"/>
          <w:lang w:val="en-GB" w:eastAsia="ko-KR"/>
        </w:rPr>
        <w:t xml:space="preserve"> </w:t>
      </w:r>
      <w:r>
        <w:rPr>
          <w:rFonts w:eastAsia="Batang"/>
          <w:color w:val="000000"/>
          <w:lang w:val="en-GB" w:eastAsia="ko-KR"/>
        </w:rPr>
        <w:t>B S Manke – Linear Control systems</w:t>
      </w:r>
    </w:p>
    <w:p w14:paraId="5A620021" w14:textId="6155D59A" w:rsidR="001B6CCA" w:rsidRDefault="001B6CCA" w:rsidP="009F274F">
      <w:pPr>
        <w:autoSpaceDE w:val="0"/>
        <w:autoSpaceDN w:val="0"/>
        <w:adjustRightInd w:val="0"/>
        <w:ind w:left="360" w:hanging="360"/>
        <w:jc w:val="both"/>
        <w:rPr>
          <w:rFonts w:eastAsia="Batang"/>
          <w:color w:val="000000"/>
          <w:lang w:val="en-GB" w:eastAsia="ko-KR"/>
        </w:rPr>
      </w:pPr>
      <w:r>
        <w:rPr>
          <w:rFonts w:eastAsia="Batang"/>
          <w:color w:val="000000"/>
          <w:lang w:val="en-GB" w:eastAsia="ko-KR"/>
        </w:rPr>
        <w:t>3. D Patranabis – Principles of Industrial Automation</w:t>
      </w:r>
    </w:p>
    <w:p w14:paraId="34F07141" w14:textId="0C055D6E" w:rsidR="001B6CCA" w:rsidRDefault="001B6CCA" w:rsidP="009F274F">
      <w:pPr>
        <w:autoSpaceDE w:val="0"/>
        <w:autoSpaceDN w:val="0"/>
        <w:adjustRightInd w:val="0"/>
        <w:ind w:left="360" w:hanging="360"/>
        <w:jc w:val="both"/>
        <w:rPr>
          <w:rFonts w:eastAsia="Batang"/>
          <w:color w:val="000000"/>
          <w:lang w:val="en-GB" w:eastAsia="ko-KR"/>
        </w:rPr>
      </w:pPr>
      <w:r>
        <w:rPr>
          <w:rFonts w:eastAsia="Batang"/>
          <w:color w:val="000000"/>
          <w:lang w:val="en-GB" w:eastAsia="ko-KR"/>
        </w:rPr>
        <w:t>4. A K Sawhney – Electrical and Electronic Measurement and Instrumentation</w:t>
      </w:r>
    </w:p>
    <w:p w14:paraId="44DDF537" w14:textId="388984CE" w:rsidR="001B6CCA" w:rsidRPr="005059E5" w:rsidRDefault="001B6CCA" w:rsidP="009F274F">
      <w:pPr>
        <w:autoSpaceDE w:val="0"/>
        <w:autoSpaceDN w:val="0"/>
        <w:adjustRightInd w:val="0"/>
        <w:ind w:left="360" w:hanging="360"/>
        <w:jc w:val="both"/>
      </w:pPr>
      <w:r>
        <w:rPr>
          <w:rFonts w:eastAsia="Batang"/>
          <w:color w:val="000000"/>
          <w:lang w:val="en-GB" w:eastAsia="ko-KR"/>
        </w:rPr>
        <w:t>5. H S Kalsi – Electronic Instrumentation</w:t>
      </w:r>
    </w:p>
    <w:p w14:paraId="46A61DF1" w14:textId="22CDCADE" w:rsidR="00F24846" w:rsidRDefault="00F24846" w:rsidP="001A22EB">
      <w:pPr>
        <w:rPr>
          <w:b/>
          <w:color w:val="000000"/>
        </w:rPr>
      </w:pPr>
    </w:p>
    <w:p w14:paraId="4BEC601E" w14:textId="35F3CFA1" w:rsidR="001B6CCA" w:rsidRDefault="001B6CCA" w:rsidP="001A22EB">
      <w:pPr>
        <w:rPr>
          <w:b/>
          <w:color w:val="000000"/>
        </w:rPr>
      </w:pPr>
      <w:r>
        <w:rPr>
          <w:b/>
          <w:color w:val="000000"/>
        </w:rPr>
        <w:t>Refence Books</w:t>
      </w:r>
    </w:p>
    <w:p w14:paraId="22134AD7" w14:textId="0292E313" w:rsidR="001B6CCA" w:rsidRPr="001B6CCA" w:rsidRDefault="001B6CCA" w:rsidP="001B6CCA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color w:val="303030"/>
        </w:rPr>
      </w:pPr>
      <w:r w:rsidRPr="001B6CCA">
        <w:rPr>
          <w:color w:val="000000"/>
        </w:rPr>
        <w:t xml:space="preserve">K. Ogata, Modern Control Engineering, </w:t>
      </w:r>
      <w:r w:rsidRPr="001B6CCA">
        <w:rPr>
          <w:color w:val="303030"/>
        </w:rPr>
        <w:t>Pearson Education India, Fifth Edition, 2015.</w:t>
      </w:r>
    </w:p>
    <w:p w14:paraId="5B2A5886" w14:textId="71BF267B" w:rsidR="001B6CCA" w:rsidRPr="001B6CCA" w:rsidRDefault="001B6CCA" w:rsidP="001B6CCA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rFonts w:eastAsia="Batang"/>
          <w:color w:val="000000"/>
          <w:lang w:val="en-GB" w:eastAsia="ko-KR"/>
        </w:rPr>
      </w:pPr>
      <w:r>
        <w:rPr>
          <w:color w:val="000000"/>
        </w:rPr>
        <w:t>Norman S Nise – Control system Engineering</w:t>
      </w:r>
    </w:p>
    <w:p w14:paraId="4D3425CF" w14:textId="4BD37F65" w:rsidR="001B6CCA" w:rsidRPr="001B6CCA" w:rsidRDefault="001B6CCA" w:rsidP="001B6CCA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rFonts w:eastAsia="Batang"/>
          <w:color w:val="000000"/>
          <w:lang w:val="en-GB" w:eastAsia="ko-KR"/>
        </w:rPr>
      </w:pPr>
      <w:r>
        <w:rPr>
          <w:color w:val="000000"/>
        </w:rPr>
        <w:t>B C Kuo – Automatic Control systems</w:t>
      </w:r>
    </w:p>
    <w:p w14:paraId="0BCB2FDE" w14:textId="33E777EA" w:rsidR="001B6CCA" w:rsidRPr="001B6CCA" w:rsidRDefault="001B6CCA" w:rsidP="001B6CCA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rFonts w:eastAsia="Batang"/>
          <w:color w:val="000000"/>
          <w:lang w:val="en-GB" w:eastAsia="ko-KR"/>
        </w:rPr>
      </w:pPr>
      <w:r>
        <w:rPr>
          <w:color w:val="000000"/>
        </w:rPr>
        <w:t>C S Rangan and G R sharma – Instrumentation Devices and Systems</w:t>
      </w:r>
    </w:p>
    <w:p w14:paraId="65712828" w14:textId="77777777" w:rsidR="001B6CCA" w:rsidRDefault="001B6CCA" w:rsidP="001A22EB">
      <w:pPr>
        <w:rPr>
          <w:b/>
          <w:color w:val="000000"/>
        </w:rPr>
      </w:pPr>
    </w:p>
    <w:p w14:paraId="6DD77E24" w14:textId="24D000AB" w:rsidR="00F24846" w:rsidRDefault="00F24846" w:rsidP="001A22EB">
      <w:pPr>
        <w:rPr>
          <w:b/>
          <w:color w:val="000000"/>
        </w:rPr>
      </w:pPr>
    </w:p>
    <w:p w14:paraId="7F0F11E0" w14:textId="77777777" w:rsidR="006532A1" w:rsidRPr="00564032" w:rsidRDefault="006532A1" w:rsidP="00361476">
      <w:pPr>
        <w:rPr>
          <w:b/>
          <w:bCs/>
          <w:color w:val="000000"/>
        </w:rPr>
      </w:pPr>
      <w:r w:rsidRPr="00564032">
        <w:rPr>
          <w:b/>
          <w:bCs/>
          <w:color w:val="000000"/>
        </w:rPr>
        <w:t xml:space="preserve">Internal Assessment: </w:t>
      </w:r>
      <w:r w:rsidR="00564032" w:rsidRPr="00564032">
        <w:rPr>
          <w:b/>
          <w:bCs/>
          <w:color w:val="000000"/>
        </w:rPr>
        <w:t>(IA):</w:t>
      </w:r>
    </w:p>
    <w:p w14:paraId="002DC6AC" w14:textId="761C446B" w:rsidR="00564032" w:rsidRDefault="00564032" w:rsidP="00361476">
      <w:pPr>
        <w:rPr>
          <w:bCs/>
          <w:color w:val="000000"/>
        </w:rPr>
      </w:pPr>
      <w:r w:rsidRPr="00564032">
        <w:rPr>
          <w:bCs/>
          <w:color w:val="000000"/>
        </w:rPr>
        <w:t>Two</w:t>
      </w:r>
      <w:r>
        <w:rPr>
          <w:bCs/>
          <w:color w:val="000000"/>
        </w:rPr>
        <w:t xml:space="preserve"> tests must be conducted which should cover </w:t>
      </w:r>
      <w:r w:rsidR="001D0DAA">
        <w:rPr>
          <w:bCs/>
          <w:color w:val="000000"/>
        </w:rPr>
        <w:t>at least</w:t>
      </w:r>
      <w:r>
        <w:rPr>
          <w:bCs/>
          <w:color w:val="000000"/>
        </w:rPr>
        <w:t xml:space="preserve"> 80% of the syllabus. The average marks of both the test will be considered as final IA marks.</w:t>
      </w:r>
    </w:p>
    <w:p w14:paraId="772B778B" w14:textId="77777777" w:rsidR="00564032" w:rsidRDefault="00564032" w:rsidP="00361476">
      <w:pPr>
        <w:rPr>
          <w:bCs/>
          <w:color w:val="000000"/>
        </w:rPr>
      </w:pPr>
    </w:p>
    <w:p w14:paraId="5995FF24" w14:textId="77777777" w:rsidR="00564032" w:rsidRDefault="00564032" w:rsidP="00361476">
      <w:pPr>
        <w:rPr>
          <w:b/>
          <w:bCs/>
          <w:color w:val="000000"/>
        </w:rPr>
      </w:pPr>
      <w:r w:rsidRPr="00564032">
        <w:rPr>
          <w:b/>
          <w:bCs/>
          <w:color w:val="000000"/>
        </w:rPr>
        <w:lastRenderedPageBreak/>
        <w:t>End Semester Examination:</w:t>
      </w:r>
    </w:p>
    <w:p w14:paraId="6A69E2AA" w14:textId="77777777" w:rsidR="00564032" w:rsidRDefault="00DA20E4" w:rsidP="00DA20E4">
      <w:pPr>
        <w:numPr>
          <w:ilvl w:val="0"/>
          <w:numId w:val="22"/>
        </w:numPr>
        <w:rPr>
          <w:bCs/>
          <w:color w:val="000000"/>
        </w:rPr>
      </w:pPr>
      <w:r>
        <w:rPr>
          <w:bCs/>
          <w:color w:val="000000"/>
        </w:rPr>
        <w:t>Question paper will comprise of 6 questions, each carrying 20 marks.</w:t>
      </w:r>
    </w:p>
    <w:p w14:paraId="7B2984BF" w14:textId="77777777" w:rsidR="00DA20E4" w:rsidRDefault="00DA20E4" w:rsidP="00DA20E4">
      <w:pPr>
        <w:numPr>
          <w:ilvl w:val="0"/>
          <w:numId w:val="22"/>
        </w:numPr>
        <w:rPr>
          <w:bCs/>
          <w:color w:val="000000"/>
        </w:rPr>
      </w:pPr>
      <w:r>
        <w:rPr>
          <w:bCs/>
          <w:color w:val="000000"/>
        </w:rPr>
        <w:t>The students need to solve total 4 questions.</w:t>
      </w:r>
    </w:p>
    <w:p w14:paraId="02D6904C" w14:textId="77777777" w:rsidR="00DA20E4" w:rsidRDefault="00396925" w:rsidP="00DA20E4">
      <w:pPr>
        <w:numPr>
          <w:ilvl w:val="0"/>
          <w:numId w:val="22"/>
        </w:numPr>
        <w:rPr>
          <w:bCs/>
          <w:color w:val="000000"/>
        </w:rPr>
      </w:pPr>
      <w:r>
        <w:rPr>
          <w:bCs/>
          <w:color w:val="000000"/>
        </w:rPr>
        <w:t>Question No. 1 will be compulsory and based on entire syllabus.</w:t>
      </w:r>
    </w:p>
    <w:p w14:paraId="7C6A5F4A" w14:textId="77777777" w:rsidR="00396925" w:rsidRDefault="00396925" w:rsidP="00DA20E4">
      <w:pPr>
        <w:numPr>
          <w:ilvl w:val="0"/>
          <w:numId w:val="22"/>
        </w:numPr>
        <w:rPr>
          <w:bCs/>
          <w:color w:val="000000"/>
        </w:rPr>
      </w:pPr>
      <w:r>
        <w:rPr>
          <w:bCs/>
          <w:color w:val="000000"/>
        </w:rPr>
        <w:t>Remaining question (Q.2 to Q.6) will be set from all the modules.</w:t>
      </w:r>
    </w:p>
    <w:p w14:paraId="17D6961E" w14:textId="3C8E0382" w:rsidR="00396925" w:rsidRDefault="00396925" w:rsidP="00A3236D">
      <w:pPr>
        <w:rPr>
          <w:bCs/>
          <w:color w:val="000000"/>
        </w:rPr>
      </w:pPr>
    </w:p>
    <w:p w14:paraId="3590053D" w14:textId="77777777" w:rsidR="00A3236D" w:rsidRDefault="00A3236D" w:rsidP="00A3236D">
      <w:pPr>
        <w:ind w:left="720"/>
        <w:rPr>
          <w:bCs/>
          <w:color w:val="000000"/>
        </w:rPr>
      </w:pPr>
    </w:p>
    <w:tbl>
      <w:tblPr>
        <w:tblW w:w="939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872"/>
        <w:gridCol w:w="5518"/>
      </w:tblGrid>
      <w:tr w:rsidR="00484A5C" w14:paraId="557C0721" w14:textId="77777777" w:rsidTr="00A3236D"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CC399B" w14:textId="6CA13770" w:rsidR="00484A5C" w:rsidRDefault="00484A5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Cs/>
                <w:color w:val="000000"/>
              </w:rPr>
              <w:br w:type="page"/>
            </w:r>
            <w:r>
              <w:rPr>
                <w:b/>
              </w:rPr>
              <w:t>Submitted By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ADC8D" w14:textId="77777777" w:rsidR="00484A5C" w:rsidRDefault="00484A5C">
            <w:pPr>
              <w:jc w:val="center"/>
              <w:rPr>
                <w:b/>
              </w:rPr>
            </w:pPr>
            <w:r>
              <w:rPr>
                <w:b/>
              </w:rPr>
              <w:t>Approved By</w:t>
            </w:r>
          </w:p>
        </w:tc>
      </w:tr>
      <w:tr w:rsidR="00484A5C" w14:paraId="03E355B3" w14:textId="77777777" w:rsidTr="00A3236D"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A6B23" w14:textId="77777777" w:rsidR="00484A5C" w:rsidRDefault="00484A5C">
            <w:pPr>
              <w:jc w:val="center"/>
            </w:pP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CD1A5" w14:textId="77777777" w:rsidR="00484A5C" w:rsidRDefault="00484A5C">
            <w:pPr>
              <w:jc w:val="center"/>
            </w:pPr>
          </w:p>
        </w:tc>
      </w:tr>
      <w:tr w:rsidR="00484A5C" w14:paraId="44D23824" w14:textId="77777777" w:rsidTr="00A3236D"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5B74B1" w14:textId="77777777" w:rsidR="00484A5C" w:rsidRDefault="00484A5C" w:rsidP="00D15C58">
            <w:r>
              <w:t>Prof. Narayanan Kallingal</w:t>
            </w: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988926" w14:textId="77777777" w:rsidR="00484A5C" w:rsidRDefault="00484A5C" w:rsidP="00484A5C">
            <w:r>
              <w:t>i) Prof. Narayanan Kallingal       Sign:</w:t>
            </w:r>
          </w:p>
        </w:tc>
      </w:tr>
      <w:tr w:rsidR="00484A5C" w14:paraId="7ACE4484" w14:textId="77777777" w:rsidTr="00A3236D"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0A5E7" w14:textId="77777777" w:rsidR="00484A5C" w:rsidRDefault="00484A5C">
            <w:pPr>
              <w:jc w:val="center"/>
            </w:pP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96D2E" w14:textId="77777777" w:rsidR="00484A5C" w:rsidRDefault="00484A5C">
            <w:pPr>
              <w:jc w:val="center"/>
            </w:pPr>
          </w:p>
        </w:tc>
      </w:tr>
      <w:tr w:rsidR="00484A5C" w14:paraId="701A85D9" w14:textId="77777777" w:rsidTr="00A3236D"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276EBE" w14:textId="77777777" w:rsidR="00484A5C" w:rsidRDefault="00484A5C" w:rsidP="00D15C58">
            <w:r>
              <w:t>Sign:</w:t>
            </w: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D0535A" w14:textId="77777777" w:rsidR="00484A5C" w:rsidRDefault="00484A5C" w:rsidP="00DE2619">
            <w:r>
              <w:t xml:space="preserve">ii) Prof. </w:t>
            </w:r>
            <w:r w:rsidR="00467B4A">
              <w:t xml:space="preserve">D V Bhoir     </w:t>
            </w:r>
            <w:r>
              <w:t xml:space="preserve">        </w:t>
            </w:r>
            <w:r w:rsidR="00A15FDF">
              <w:t xml:space="preserve">         </w:t>
            </w:r>
            <w:r>
              <w:t>Sign:</w:t>
            </w:r>
          </w:p>
        </w:tc>
      </w:tr>
      <w:tr w:rsidR="00484A5C" w14:paraId="0AC95DA8" w14:textId="77777777" w:rsidTr="00A3236D"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DD416" w14:textId="77777777" w:rsidR="00484A5C" w:rsidRDefault="00484A5C">
            <w:pPr>
              <w:jc w:val="center"/>
            </w:pP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E2C62" w14:textId="77777777" w:rsidR="00484A5C" w:rsidRDefault="00484A5C">
            <w:pPr>
              <w:jc w:val="center"/>
            </w:pPr>
          </w:p>
        </w:tc>
      </w:tr>
      <w:tr w:rsidR="00484A5C" w14:paraId="6D35C323" w14:textId="77777777" w:rsidTr="00A3236D">
        <w:trPr>
          <w:trHeight w:val="341"/>
        </w:trPr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1AB664" w14:textId="77777777" w:rsidR="00484A5C" w:rsidRDefault="00484A5C">
            <w:pPr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D41BA8" w14:textId="77777777" w:rsidR="00484A5C" w:rsidRDefault="00484A5C" w:rsidP="00484A5C">
            <w:pPr>
              <w:tabs>
                <w:tab w:val="center" w:pos="2650"/>
              </w:tabs>
            </w:pPr>
            <w:r>
              <w:t>iii) Prof. Shilpa Patil</w:t>
            </w:r>
            <w:r>
              <w:tab/>
              <w:t xml:space="preserve">                   Sign:</w:t>
            </w:r>
          </w:p>
        </w:tc>
      </w:tr>
      <w:tr w:rsidR="00484A5C" w14:paraId="09974E45" w14:textId="77777777" w:rsidTr="00A3236D">
        <w:trPr>
          <w:trHeight w:val="341"/>
        </w:trPr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BFE04" w14:textId="77777777" w:rsidR="00484A5C" w:rsidRDefault="00484A5C">
            <w:pPr>
              <w:jc w:val="center"/>
            </w:pP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9CB34D" w14:textId="77777777" w:rsidR="00484A5C" w:rsidRDefault="00484A5C" w:rsidP="00484A5C">
            <w:pPr>
              <w:tabs>
                <w:tab w:val="center" w:pos="2650"/>
              </w:tabs>
            </w:pPr>
            <w:r>
              <w:t>iv) Prof. Monica Khanore          Sign:</w:t>
            </w:r>
          </w:p>
        </w:tc>
      </w:tr>
      <w:tr w:rsidR="00484A5C" w14:paraId="32717469" w14:textId="77777777" w:rsidTr="00A3236D"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25083" w14:textId="77777777" w:rsidR="00484A5C" w:rsidRDefault="00484A5C">
            <w:pPr>
              <w:jc w:val="center"/>
            </w:pP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761D8" w14:textId="77777777" w:rsidR="00484A5C" w:rsidRDefault="00484A5C">
            <w:pPr>
              <w:jc w:val="center"/>
            </w:pPr>
          </w:p>
        </w:tc>
      </w:tr>
      <w:tr w:rsidR="00484A5C" w14:paraId="32937BB6" w14:textId="77777777" w:rsidTr="00A3236D"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8BAAEC" w14:textId="1CA2E1A9" w:rsidR="00484A5C" w:rsidRDefault="00484A5C" w:rsidP="00467B4A">
            <w:pPr>
              <w:jc w:val="center"/>
              <w:rPr>
                <w:b/>
              </w:rPr>
            </w:pPr>
            <w:r>
              <w:rPr>
                <w:b/>
              </w:rPr>
              <w:t>Da</w:t>
            </w:r>
            <w:r w:rsidR="00467B4A">
              <w:rPr>
                <w:b/>
              </w:rPr>
              <w:t>te of Submission:  2</w:t>
            </w:r>
            <w:r w:rsidR="000E724B">
              <w:rPr>
                <w:b/>
              </w:rPr>
              <w:t>2</w:t>
            </w:r>
            <w:r w:rsidR="00467B4A">
              <w:rPr>
                <w:b/>
              </w:rPr>
              <w:t xml:space="preserve"> – 0</w:t>
            </w:r>
            <w:r w:rsidR="00361A1F">
              <w:rPr>
                <w:b/>
              </w:rPr>
              <w:t>2</w:t>
            </w:r>
            <w:r w:rsidR="00467B4A">
              <w:rPr>
                <w:b/>
              </w:rPr>
              <w:t xml:space="preserve"> – 202</w:t>
            </w:r>
            <w:r w:rsidR="00361A1F">
              <w:rPr>
                <w:b/>
              </w:rPr>
              <w:t>1</w:t>
            </w:r>
            <w:r>
              <w:rPr>
                <w:b/>
              </w:rPr>
              <w:t xml:space="preserve"> </w:t>
            </w:r>
          </w:p>
        </w:tc>
        <w:tc>
          <w:tcPr>
            <w:tcW w:w="5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290437" w14:textId="77777777" w:rsidR="00484A5C" w:rsidRDefault="00484A5C" w:rsidP="00484A5C">
            <w:pPr>
              <w:rPr>
                <w:b/>
              </w:rPr>
            </w:pPr>
            <w:r>
              <w:rPr>
                <w:b/>
              </w:rPr>
              <w:t>Date of Approval:</w:t>
            </w:r>
          </w:p>
        </w:tc>
      </w:tr>
      <w:tr w:rsidR="00484A5C" w14:paraId="48727044" w14:textId="77777777" w:rsidTr="00A3236D">
        <w:tc>
          <w:tcPr>
            <w:tcW w:w="93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DC4C4" w14:textId="77777777" w:rsidR="00484A5C" w:rsidRDefault="00484A5C">
            <w:pPr>
              <w:ind w:left="4965"/>
              <w:jc w:val="center"/>
            </w:pPr>
          </w:p>
        </w:tc>
      </w:tr>
      <w:tr w:rsidR="00484A5C" w14:paraId="4A3612CF" w14:textId="77777777" w:rsidTr="00A3236D">
        <w:tc>
          <w:tcPr>
            <w:tcW w:w="93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49AB1B" w14:textId="77777777" w:rsidR="00484A5C" w:rsidRDefault="00484A5C">
            <w:pPr>
              <w:jc w:val="center"/>
              <w:rPr>
                <w:b/>
              </w:rPr>
            </w:pPr>
            <w:r>
              <w:rPr>
                <w:b/>
              </w:rPr>
              <w:t>Remarks by PAC (if any)</w:t>
            </w:r>
          </w:p>
        </w:tc>
      </w:tr>
      <w:tr w:rsidR="00484A5C" w14:paraId="1B82EE8C" w14:textId="77777777" w:rsidTr="00A3236D">
        <w:tc>
          <w:tcPr>
            <w:tcW w:w="93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C6D89" w14:textId="77777777" w:rsidR="00484A5C" w:rsidRDefault="00484A5C">
            <w:pPr>
              <w:jc w:val="center"/>
            </w:pPr>
          </w:p>
        </w:tc>
      </w:tr>
      <w:tr w:rsidR="00484A5C" w14:paraId="4ECBE4F6" w14:textId="77777777" w:rsidTr="00A3236D">
        <w:tc>
          <w:tcPr>
            <w:tcW w:w="93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6392B" w14:textId="77777777" w:rsidR="00484A5C" w:rsidRDefault="00484A5C">
            <w:pPr>
              <w:jc w:val="center"/>
            </w:pPr>
          </w:p>
        </w:tc>
      </w:tr>
    </w:tbl>
    <w:p w14:paraId="7F1B9000" w14:textId="77777777" w:rsidR="006532A1" w:rsidRDefault="006532A1" w:rsidP="00361476">
      <w:pPr>
        <w:rPr>
          <w:b/>
          <w:bCs/>
          <w:color w:val="000000"/>
        </w:rPr>
      </w:pPr>
    </w:p>
    <w:p w14:paraId="5F7039A6" w14:textId="77777777" w:rsidR="006532A1" w:rsidRDefault="006532A1" w:rsidP="00361476">
      <w:pPr>
        <w:rPr>
          <w:b/>
          <w:bCs/>
          <w:color w:val="000000"/>
        </w:rPr>
      </w:pPr>
    </w:p>
    <w:sectPr w:rsidR="006532A1" w:rsidSect="00361476">
      <w:footerReference w:type="default" r:id="rId7"/>
      <w:pgSz w:w="12240" w:h="15840"/>
      <w:pgMar w:top="1440" w:right="108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17BEEA" w14:textId="77777777" w:rsidR="00C61FF4" w:rsidRDefault="00C61FF4" w:rsidP="003409F9">
      <w:r>
        <w:separator/>
      </w:r>
    </w:p>
  </w:endnote>
  <w:endnote w:type="continuationSeparator" w:id="0">
    <w:p w14:paraId="59015B0D" w14:textId="77777777" w:rsidR="00C61FF4" w:rsidRDefault="00C61FF4" w:rsidP="00340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Nimbus Roman No9 L">
    <w:charset w:val="00"/>
    <w:family w:val="roman"/>
    <w:pitch w:val="variable"/>
  </w:font>
  <w:font w:name="Nimbus Sans L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23DD0" w14:textId="77777777" w:rsidR="00165412" w:rsidRDefault="00165412">
    <w:pPr>
      <w:pStyle w:val="Footer"/>
      <w:jc w:val="right"/>
    </w:pPr>
    <w:r>
      <w:t xml:space="preserve">Page | </w:t>
    </w:r>
    <w:r w:rsidR="00441617">
      <w:fldChar w:fldCharType="begin"/>
    </w:r>
    <w:r w:rsidR="00441617">
      <w:instrText xml:space="preserve"> PAGE   \* MERGEFORMAT </w:instrText>
    </w:r>
    <w:r w:rsidR="00441617">
      <w:fldChar w:fldCharType="separate"/>
    </w:r>
    <w:r w:rsidR="00293134">
      <w:rPr>
        <w:noProof/>
      </w:rPr>
      <w:t>5</w:t>
    </w:r>
    <w:r w:rsidR="00441617">
      <w:rPr>
        <w:noProof/>
      </w:rPr>
      <w:fldChar w:fldCharType="end"/>
    </w:r>
    <w:r>
      <w:t xml:space="preserve"> </w:t>
    </w:r>
  </w:p>
  <w:p w14:paraId="469A354B" w14:textId="77777777" w:rsidR="00165412" w:rsidRDefault="001654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16C1A6" w14:textId="77777777" w:rsidR="00C61FF4" w:rsidRDefault="00C61FF4" w:rsidP="003409F9">
      <w:r>
        <w:separator/>
      </w:r>
    </w:p>
  </w:footnote>
  <w:footnote w:type="continuationSeparator" w:id="0">
    <w:p w14:paraId="1ED83080" w14:textId="77777777" w:rsidR="00C61FF4" w:rsidRDefault="00C61FF4" w:rsidP="003409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D2E01"/>
    <w:multiLevelType w:val="singleLevel"/>
    <w:tmpl w:val="50C0359E"/>
    <w:lvl w:ilvl="0">
      <w:start w:val="1"/>
      <w:numFmt w:val="lowerRoman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101D4AC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566"/>
        </w:tabs>
        <w:ind w:left="566" w:hanging="283"/>
      </w:pPr>
    </w:lvl>
    <w:lvl w:ilvl="1">
      <w:start w:val="1"/>
      <w:numFmt w:val="decimal"/>
      <w:lvlText w:val="%2."/>
      <w:lvlJc w:val="left"/>
      <w:pPr>
        <w:tabs>
          <w:tab w:val="num" w:pos="850"/>
        </w:tabs>
        <w:ind w:left="850" w:hanging="283"/>
      </w:pPr>
    </w:lvl>
    <w:lvl w:ilvl="2">
      <w:start w:val="1"/>
      <w:numFmt w:val="decimal"/>
      <w:lvlText w:val="%3."/>
      <w:lvlJc w:val="left"/>
      <w:pPr>
        <w:tabs>
          <w:tab w:val="num" w:pos="1133"/>
        </w:tabs>
        <w:ind w:left="1133" w:hanging="283"/>
      </w:pPr>
    </w:lvl>
    <w:lvl w:ilvl="3">
      <w:start w:val="1"/>
      <w:numFmt w:val="decimal"/>
      <w:lvlText w:val="%4."/>
      <w:lvlJc w:val="left"/>
      <w:pPr>
        <w:tabs>
          <w:tab w:val="num" w:pos="1417"/>
        </w:tabs>
        <w:ind w:left="1417" w:hanging="283"/>
      </w:pPr>
    </w:lvl>
    <w:lvl w:ilvl="4">
      <w:start w:val="1"/>
      <w:numFmt w:val="decimal"/>
      <w:lvlText w:val="%5."/>
      <w:lvlJc w:val="left"/>
      <w:pPr>
        <w:tabs>
          <w:tab w:val="num" w:pos="1700"/>
        </w:tabs>
        <w:ind w:left="1700" w:hanging="283"/>
      </w:pPr>
    </w:lvl>
    <w:lvl w:ilvl="5">
      <w:start w:val="1"/>
      <w:numFmt w:val="decimal"/>
      <w:lvlText w:val="%6."/>
      <w:lvlJc w:val="left"/>
      <w:pPr>
        <w:tabs>
          <w:tab w:val="num" w:pos="1984"/>
        </w:tabs>
        <w:ind w:left="1984" w:hanging="283"/>
      </w:pPr>
    </w:lvl>
    <w:lvl w:ilvl="6">
      <w:start w:val="1"/>
      <w:numFmt w:val="decimal"/>
      <w:lvlText w:val="%7."/>
      <w:lvlJc w:val="left"/>
      <w:pPr>
        <w:tabs>
          <w:tab w:val="num" w:pos="2267"/>
        </w:tabs>
        <w:ind w:left="2267" w:hanging="283"/>
      </w:pPr>
    </w:lvl>
    <w:lvl w:ilvl="7">
      <w:start w:val="1"/>
      <w:numFmt w:val="decimal"/>
      <w:lvlText w:val="%8."/>
      <w:lvlJc w:val="left"/>
      <w:pPr>
        <w:tabs>
          <w:tab w:val="num" w:pos="2551"/>
        </w:tabs>
        <w:ind w:left="2551" w:hanging="283"/>
      </w:pPr>
    </w:lvl>
    <w:lvl w:ilvl="8">
      <w:start w:val="1"/>
      <w:numFmt w:val="decimal"/>
      <w:lvlText w:val="%9."/>
      <w:lvlJc w:val="left"/>
      <w:pPr>
        <w:tabs>
          <w:tab w:val="num" w:pos="2834"/>
        </w:tabs>
        <w:ind w:left="2834" w:hanging="283"/>
      </w:pPr>
    </w:lvl>
  </w:abstractNum>
  <w:abstractNum w:abstractNumId="2" w15:restartNumberingAfterBreak="0">
    <w:nsid w:val="11AC3517"/>
    <w:multiLevelType w:val="multilevel"/>
    <w:tmpl w:val="06BEE32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55F0D3D"/>
    <w:multiLevelType w:val="hybridMultilevel"/>
    <w:tmpl w:val="88B614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D6BEC"/>
    <w:multiLevelType w:val="singleLevel"/>
    <w:tmpl w:val="50C0359E"/>
    <w:lvl w:ilvl="0">
      <w:start w:val="1"/>
      <w:numFmt w:val="lowerRoman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5" w15:restartNumberingAfterBreak="0">
    <w:nsid w:val="16A44BB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728026F"/>
    <w:multiLevelType w:val="hybridMultilevel"/>
    <w:tmpl w:val="0596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1C7BD5"/>
    <w:multiLevelType w:val="hybridMultilevel"/>
    <w:tmpl w:val="D076E4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9E1"/>
    <w:multiLevelType w:val="singleLevel"/>
    <w:tmpl w:val="50C0359E"/>
    <w:lvl w:ilvl="0">
      <w:start w:val="1"/>
      <w:numFmt w:val="lowerRoman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2AE5607F"/>
    <w:multiLevelType w:val="hybridMultilevel"/>
    <w:tmpl w:val="704EC0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3CEC74E0"/>
    <w:multiLevelType w:val="hybridMultilevel"/>
    <w:tmpl w:val="062C04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B0101"/>
    <w:multiLevelType w:val="hybridMultilevel"/>
    <w:tmpl w:val="176A8DAE"/>
    <w:lvl w:ilvl="0" w:tplc="A4BADE48">
      <w:start w:val="1"/>
      <w:numFmt w:val="decimal"/>
      <w:lvlText w:val="%1."/>
      <w:lvlJc w:val="left"/>
      <w:pPr>
        <w:ind w:left="720" w:hanging="360"/>
      </w:pPr>
      <w:rPr>
        <w:sz w:val="23"/>
      </w:r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086CC7"/>
    <w:multiLevelType w:val="hybridMultilevel"/>
    <w:tmpl w:val="3EE8B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1A36C9"/>
    <w:multiLevelType w:val="hybridMultilevel"/>
    <w:tmpl w:val="0596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1D14EF"/>
    <w:multiLevelType w:val="hybridMultilevel"/>
    <w:tmpl w:val="D5606036"/>
    <w:lvl w:ilvl="0" w:tplc="A036BAB2">
      <w:start w:val="1"/>
      <w:numFmt w:val="decimal"/>
      <w:lvlText w:val="%1."/>
      <w:lvlJc w:val="left"/>
      <w:pPr>
        <w:ind w:left="720" w:hanging="360"/>
      </w:pPr>
      <w:rPr>
        <w:rFonts w:eastAsia="Batang" w:hint="default"/>
        <w:color w:val="000000"/>
        <w:sz w:val="23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7B20F5"/>
    <w:multiLevelType w:val="hybridMultilevel"/>
    <w:tmpl w:val="0596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F84068"/>
    <w:multiLevelType w:val="hybridMultilevel"/>
    <w:tmpl w:val="0596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C25D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283"/>
      </w:p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283"/>
      </w:pPr>
    </w:lvl>
    <w:lvl w:ilvl="2">
      <w:start w:val="1"/>
      <w:numFmt w:val="decimal"/>
      <w:lvlText w:val="%3."/>
      <w:lvlJc w:val="left"/>
      <w:pPr>
        <w:tabs>
          <w:tab w:val="num" w:pos="1134"/>
        </w:tabs>
        <w:ind w:left="1134" w:hanging="283"/>
      </w:pPr>
    </w:lvl>
    <w:lvl w:ilvl="3">
      <w:start w:val="1"/>
      <w:numFmt w:val="decimal"/>
      <w:lvlText w:val="%4."/>
      <w:lvlJc w:val="left"/>
      <w:pPr>
        <w:tabs>
          <w:tab w:val="num" w:pos="1418"/>
        </w:tabs>
        <w:ind w:left="1418" w:hanging="283"/>
      </w:pPr>
    </w:lvl>
    <w:lvl w:ilvl="4">
      <w:start w:val="1"/>
      <w:numFmt w:val="decimal"/>
      <w:lvlText w:val="%5."/>
      <w:lvlJc w:val="left"/>
      <w:pPr>
        <w:tabs>
          <w:tab w:val="num" w:pos="1701"/>
        </w:tabs>
        <w:ind w:left="1701" w:hanging="283"/>
      </w:pPr>
    </w:lvl>
    <w:lvl w:ilvl="5">
      <w:start w:val="1"/>
      <w:numFmt w:val="decimal"/>
      <w:lvlText w:val="%6."/>
      <w:lvlJc w:val="left"/>
      <w:pPr>
        <w:tabs>
          <w:tab w:val="num" w:pos="1985"/>
        </w:tabs>
        <w:ind w:left="1985" w:hanging="283"/>
      </w:pPr>
    </w:lvl>
    <w:lvl w:ilvl="6">
      <w:start w:val="1"/>
      <w:numFmt w:val="decimal"/>
      <w:lvlText w:val="%7."/>
      <w:lvlJc w:val="left"/>
      <w:pPr>
        <w:tabs>
          <w:tab w:val="num" w:pos="2268"/>
        </w:tabs>
        <w:ind w:left="2268" w:hanging="283"/>
      </w:pPr>
    </w:lvl>
    <w:lvl w:ilvl="7">
      <w:start w:val="1"/>
      <w:numFmt w:val="decimal"/>
      <w:lvlText w:val="%8."/>
      <w:lvlJc w:val="left"/>
      <w:pPr>
        <w:tabs>
          <w:tab w:val="num" w:pos="2552"/>
        </w:tabs>
        <w:ind w:left="2552" w:hanging="283"/>
      </w:pPr>
    </w:lvl>
    <w:lvl w:ilvl="8">
      <w:start w:val="1"/>
      <w:numFmt w:val="decimal"/>
      <w:lvlText w:val="%9."/>
      <w:lvlJc w:val="left"/>
      <w:pPr>
        <w:tabs>
          <w:tab w:val="num" w:pos="2835"/>
        </w:tabs>
        <w:ind w:left="2835" w:hanging="283"/>
      </w:pPr>
    </w:lvl>
  </w:abstractNum>
  <w:abstractNum w:abstractNumId="18" w15:restartNumberingAfterBreak="0">
    <w:nsid w:val="72160171"/>
    <w:multiLevelType w:val="hybridMultilevel"/>
    <w:tmpl w:val="09F2C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1F5AC1"/>
    <w:multiLevelType w:val="multilevel"/>
    <w:tmpl w:val="0B980A6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76FC061F"/>
    <w:multiLevelType w:val="singleLevel"/>
    <w:tmpl w:val="0F929A68"/>
    <w:lvl w:ilvl="0">
      <w:start w:val="1"/>
      <w:numFmt w:val="low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1" w15:restartNumberingAfterBreak="0">
    <w:nsid w:val="77456BAA"/>
    <w:multiLevelType w:val="hybridMultilevel"/>
    <w:tmpl w:val="0596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020047"/>
    <w:multiLevelType w:val="multilevel"/>
    <w:tmpl w:val="BD9CA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7"/>
  </w:num>
  <w:num w:numId="2">
    <w:abstractNumId w:val="1"/>
  </w:num>
  <w:num w:numId="3">
    <w:abstractNumId w:val="22"/>
  </w:num>
  <w:num w:numId="4">
    <w:abstractNumId w:val="5"/>
  </w:num>
  <w:num w:numId="5">
    <w:abstractNumId w:val="16"/>
  </w:num>
  <w:num w:numId="6">
    <w:abstractNumId w:val="15"/>
  </w:num>
  <w:num w:numId="7">
    <w:abstractNumId w:val="13"/>
  </w:num>
  <w:num w:numId="8">
    <w:abstractNumId w:val="21"/>
  </w:num>
  <w:num w:numId="9">
    <w:abstractNumId w:val="6"/>
  </w:num>
  <w:num w:numId="10">
    <w:abstractNumId w:val="2"/>
  </w:num>
  <w:num w:numId="11">
    <w:abstractNumId w:val="7"/>
  </w:num>
  <w:num w:numId="12">
    <w:abstractNumId w:val="9"/>
  </w:num>
  <w:num w:numId="13">
    <w:abstractNumId w:val="10"/>
  </w:num>
  <w:num w:numId="14">
    <w:abstractNumId w:val="20"/>
  </w:num>
  <w:num w:numId="15">
    <w:abstractNumId w:val="12"/>
  </w:num>
  <w:num w:numId="16">
    <w:abstractNumId w:val="0"/>
  </w:num>
  <w:num w:numId="17">
    <w:abstractNumId w:val="8"/>
  </w:num>
  <w:num w:numId="18">
    <w:abstractNumId w:val="4"/>
  </w:num>
  <w:num w:numId="19">
    <w:abstractNumId w:val="18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</w:num>
  <w:num w:numId="23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trA0MLM0NAfSZko6SsGpxcWZ+XkgBSa1AOz4CU0sAAAA"/>
  </w:docVars>
  <w:rsids>
    <w:rsidRoot w:val="00BD4A9C"/>
    <w:rsid w:val="00011B0B"/>
    <w:rsid w:val="00013582"/>
    <w:rsid w:val="00016C5D"/>
    <w:rsid w:val="00016DE0"/>
    <w:rsid w:val="000217FD"/>
    <w:rsid w:val="000273DE"/>
    <w:rsid w:val="00030631"/>
    <w:rsid w:val="00031347"/>
    <w:rsid w:val="00031A45"/>
    <w:rsid w:val="000358F4"/>
    <w:rsid w:val="00045F2B"/>
    <w:rsid w:val="00047DA5"/>
    <w:rsid w:val="000501F2"/>
    <w:rsid w:val="00050DBE"/>
    <w:rsid w:val="00050EBB"/>
    <w:rsid w:val="00057F36"/>
    <w:rsid w:val="00060393"/>
    <w:rsid w:val="00064157"/>
    <w:rsid w:val="00065CAC"/>
    <w:rsid w:val="00066FFA"/>
    <w:rsid w:val="0007002B"/>
    <w:rsid w:val="00076668"/>
    <w:rsid w:val="00081325"/>
    <w:rsid w:val="00084782"/>
    <w:rsid w:val="00086AB1"/>
    <w:rsid w:val="00090561"/>
    <w:rsid w:val="00093FD2"/>
    <w:rsid w:val="00095350"/>
    <w:rsid w:val="00095909"/>
    <w:rsid w:val="00095FF5"/>
    <w:rsid w:val="000974F5"/>
    <w:rsid w:val="000A4C1E"/>
    <w:rsid w:val="000B2C4E"/>
    <w:rsid w:val="000B4D5B"/>
    <w:rsid w:val="000B661C"/>
    <w:rsid w:val="000B735A"/>
    <w:rsid w:val="000C2EFA"/>
    <w:rsid w:val="000C6E78"/>
    <w:rsid w:val="000D58B4"/>
    <w:rsid w:val="000E1FE6"/>
    <w:rsid w:val="000E4D1E"/>
    <w:rsid w:val="000E724B"/>
    <w:rsid w:val="000F0E4F"/>
    <w:rsid w:val="000F0F88"/>
    <w:rsid w:val="000F6B22"/>
    <w:rsid w:val="0010460F"/>
    <w:rsid w:val="00104EE1"/>
    <w:rsid w:val="0011609A"/>
    <w:rsid w:val="00122780"/>
    <w:rsid w:val="001228A0"/>
    <w:rsid w:val="00124292"/>
    <w:rsid w:val="00137033"/>
    <w:rsid w:val="00146BB3"/>
    <w:rsid w:val="00147B1B"/>
    <w:rsid w:val="00153293"/>
    <w:rsid w:val="001547E8"/>
    <w:rsid w:val="00165412"/>
    <w:rsid w:val="0017562C"/>
    <w:rsid w:val="00175BED"/>
    <w:rsid w:val="001838E5"/>
    <w:rsid w:val="00184247"/>
    <w:rsid w:val="00194DFC"/>
    <w:rsid w:val="001959EA"/>
    <w:rsid w:val="00197F64"/>
    <w:rsid w:val="001A1600"/>
    <w:rsid w:val="001A1F06"/>
    <w:rsid w:val="001A22EB"/>
    <w:rsid w:val="001A4BA7"/>
    <w:rsid w:val="001B1569"/>
    <w:rsid w:val="001B6CCA"/>
    <w:rsid w:val="001D0DAA"/>
    <w:rsid w:val="001D2788"/>
    <w:rsid w:val="001D2C70"/>
    <w:rsid w:val="001D6B93"/>
    <w:rsid w:val="001E2356"/>
    <w:rsid w:val="001F2A5D"/>
    <w:rsid w:val="001F441D"/>
    <w:rsid w:val="001F4C1E"/>
    <w:rsid w:val="001F5828"/>
    <w:rsid w:val="001F76A9"/>
    <w:rsid w:val="00207D4D"/>
    <w:rsid w:val="00212323"/>
    <w:rsid w:val="00214520"/>
    <w:rsid w:val="00214DB2"/>
    <w:rsid w:val="00214E53"/>
    <w:rsid w:val="00234206"/>
    <w:rsid w:val="002348BA"/>
    <w:rsid w:val="0023688E"/>
    <w:rsid w:val="002369F3"/>
    <w:rsid w:val="00241981"/>
    <w:rsid w:val="00241D47"/>
    <w:rsid w:val="00241DF0"/>
    <w:rsid w:val="002434F5"/>
    <w:rsid w:val="002439A4"/>
    <w:rsid w:val="00245228"/>
    <w:rsid w:val="0024674B"/>
    <w:rsid w:val="00252A2C"/>
    <w:rsid w:val="00252E9E"/>
    <w:rsid w:val="00254DA9"/>
    <w:rsid w:val="00255CA5"/>
    <w:rsid w:val="00260C31"/>
    <w:rsid w:val="002615FC"/>
    <w:rsid w:val="00263562"/>
    <w:rsid w:val="00271310"/>
    <w:rsid w:val="0027460D"/>
    <w:rsid w:val="00277345"/>
    <w:rsid w:val="00277FF1"/>
    <w:rsid w:val="00282DE3"/>
    <w:rsid w:val="002835E6"/>
    <w:rsid w:val="0029089B"/>
    <w:rsid w:val="00293134"/>
    <w:rsid w:val="002A0772"/>
    <w:rsid w:val="002A3B83"/>
    <w:rsid w:val="002A5EFE"/>
    <w:rsid w:val="002A6CB0"/>
    <w:rsid w:val="002B3E9D"/>
    <w:rsid w:val="002B448C"/>
    <w:rsid w:val="002B7A82"/>
    <w:rsid w:val="002C051D"/>
    <w:rsid w:val="002C32D4"/>
    <w:rsid w:val="002C3550"/>
    <w:rsid w:val="002D4A14"/>
    <w:rsid w:val="002D5EDE"/>
    <w:rsid w:val="002E36C4"/>
    <w:rsid w:val="002E4B43"/>
    <w:rsid w:val="002E7FF6"/>
    <w:rsid w:val="002F19CC"/>
    <w:rsid w:val="002F4BAC"/>
    <w:rsid w:val="002F555E"/>
    <w:rsid w:val="00301FA9"/>
    <w:rsid w:val="00307DA4"/>
    <w:rsid w:val="00311A16"/>
    <w:rsid w:val="00313DCD"/>
    <w:rsid w:val="00317347"/>
    <w:rsid w:val="003220B3"/>
    <w:rsid w:val="003239EA"/>
    <w:rsid w:val="003274DD"/>
    <w:rsid w:val="00327732"/>
    <w:rsid w:val="00327F55"/>
    <w:rsid w:val="00332C54"/>
    <w:rsid w:val="00334132"/>
    <w:rsid w:val="00334D2B"/>
    <w:rsid w:val="003375CE"/>
    <w:rsid w:val="003409F9"/>
    <w:rsid w:val="00341A9F"/>
    <w:rsid w:val="00347AE1"/>
    <w:rsid w:val="00356AB8"/>
    <w:rsid w:val="00361476"/>
    <w:rsid w:val="00361A1F"/>
    <w:rsid w:val="00361D51"/>
    <w:rsid w:val="0036304A"/>
    <w:rsid w:val="003731BD"/>
    <w:rsid w:val="003813D0"/>
    <w:rsid w:val="00383709"/>
    <w:rsid w:val="003918E0"/>
    <w:rsid w:val="00395B48"/>
    <w:rsid w:val="00396925"/>
    <w:rsid w:val="003A0F95"/>
    <w:rsid w:val="003A267D"/>
    <w:rsid w:val="003A2D4B"/>
    <w:rsid w:val="003A3500"/>
    <w:rsid w:val="003B00AE"/>
    <w:rsid w:val="003B6E39"/>
    <w:rsid w:val="003C459E"/>
    <w:rsid w:val="003C6618"/>
    <w:rsid w:val="003C7BFC"/>
    <w:rsid w:val="003D221D"/>
    <w:rsid w:val="003D2EB4"/>
    <w:rsid w:val="003D5D10"/>
    <w:rsid w:val="003E0317"/>
    <w:rsid w:val="003E0EFD"/>
    <w:rsid w:val="003E10DF"/>
    <w:rsid w:val="003E18B5"/>
    <w:rsid w:val="003E47B7"/>
    <w:rsid w:val="003F14C6"/>
    <w:rsid w:val="003F2C69"/>
    <w:rsid w:val="003F3048"/>
    <w:rsid w:val="003F365F"/>
    <w:rsid w:val="003F3AA4"/>
    <w:rsid w:val="003F518F"/>
    <w:rsid w:val="00401F4E"/>
    <w:rsid w:val="0040269F"/>
    <w:rsid w:val="004048C7"/>
    <w:rsid w:val="00406846"/>
    <w:rsid w:val="0041039E"/>
    <w:rsid w:val="00412686"/>
    <w:rsid w:val="00414E8A"/>
    <w:rsid w:val="00421994"/>
    <w:rsid w:val="00431AF8"/>
    <w:rsid w:val="004362E4"/>
    <w:rsid w:val="00440F5B"/>
    <w:rsid w:val="0044111F"/>
    <w:rsid w:val="00441617"/>
    <w:rsid w:val="00441DB5"/>
    <w:rsid w:val="00447568"/>
    <w:rsid w:val="004552DE"/>
    <w:rsid w:val="00456532"/>
    <w:rsid w:val="00456D34"/>
    <w:rsid w:val="004628CF"/>
    <w:rsid w:val="00467B4A"/>
    <w:rsid w:val="00471C05"/>
    <w:rsid w:val="00480FE9"/>
    <w:rsid w:val="00481188"/>
    <w:rsid w:val="00482963"/>
    <w:rsid w:val="00484A5C"/>
    <w:rsid w:val="004850FD"/>
    <w:rsid w:val="004869E6"/>
    <w:rsid w:val="004911C1"/>
    <w:rsid w:val="00491224"/>
    <w:rsid w:val="00492CA8"/>
    <w:rsid w:val="004A043C"/>
    <w:rsid w:val="004A2E29"/>
    <w:rsid w:val="004A47B3"/>
    <w:rsid w:val="004A4956"/>
    <w:rsid w:val="004A49B9"/>
    <w:rsid w:val="004A4DDD"/>
    <w:rsid w:val="004A548D"/>
    <w:rsid w:val="004B3C73"/>
    <w:rsid w:val="004B7875"/>
    <w:rsid w:val="004C262C"/>
    <w:rsid w:val="004C55A9"/>
    <w:rsid w:val="004D4918"/>
    <w:rsid w:val="004D516C"/>
    <w:rsid w:val="004D5378"/>
    <w:rsid w:val="004D60A3"/>
    <w:rsid w:val="004E2E1C"/>
    <w:rsid w:val="004E4CA0"/>
    <w:rsid w:val="004E617D"/>
    <w:rsid w:val="004E6318"/>
    <w:rsid w:val="004F4A2F"/>
    <w:rsid w:val="00501DCB"/>
    <w:rsid w:val="0050694C"/>
    <w:rsid w:val="00514456"/>
    <w:rsid w:val="005152EC"/>
    <w:rsid w:val="00527184"/>
    <w:rsid w:val="00527EF8"/>
    <w:rsid w:val="005362A1"/>
    <w:rsid w:val="005370A1"/>
    <w:rsid w:val="00537A11"/>
    <w:rsid w:val="00543ABF"/>
    <w:rsid w:val="00547914"/>
    <w:rsid w:val="005542DC"/>
    <w:rsid w:val="00556F38"/>
    <w:rsid w:val="00561C3D"/>
    <w:rsid w:val="005635C3"/>
    <w:rsid w:val="00564032"/>
    <w:rsid w:val="00567DDC"/>
    <w:rsid w:val="00577FF0"/>
    <w:rsid w:val="005833D0"/>
    <w:rsid w:val="005839D6"/>
    <w:rsid w:val="00590CD1"/>
    <w:rsid w:val="00592B07"/>
    <w:rsid w:val="005941C4"/>
    <w:rsid w:val="00595050"/>
    <w:rsid w:val="0059547A"/>
    <w:rsid w:val="005A0F74"/>
    <w:rsid w:val="005A40E1"/>
    <w:rsid w:val="005B2F10"/>
    <w:rsid w:val="005C1CF1"/>
    <w:rsid w:val="005C3609"/>
    <w:rsid w:val="005D0084"/>
    <w:rsid w:val="005D3B2E"/>
    <w:rsid w:val="005D4211"/>
    <w:rsid w:val="005D510A"/>
    <w:rsid w:val="005D76A1"/>
    <w:rsid w:val="005E6A1D"/>
    <w:rsid w:val="005E7B2B"/>
    <w:rsid w:val="005F0AC5"/>
    <w:rsid w:val="0060004D"/>
    <w:rsid w:val="0060427E"/>
    <w:rsid w:val="006047CE"/>
    <w:rsid w:val="00607360"/>
    <w:rsid w:val="006076A8"/>
    <w:rsid w:val="00610BAA"/>
    <w:rsid w:val="00611CD8"/>
    <w:rsid w:val="00613DEF"/>
    <w:rsid w:val="006161FD"/>
    <w:rsid w:val="00623821"/>
    <w:rsid w:val="00626A4C"/>
    <w:rsid w:val="006330B5"/>
    <w:rsid w:val="0063480F"/>
    <w:rsid w:val="0063491F"/>
    <w:rsid w:val="006437B8"/>
    <w:rsid w:val="006511A8"/>
    <w:rsid w:val="006532A1"/>
    <w:rsid w:val="0065369A"/>
    <w:rsid w:val="00654099"/>
    <w:rsid w:val="00654C65"/>
    <w:rsid w:val="00654DE6"/>
    <w:rsid w:val="006554D2"/>
    <w:rsid w:val="00656FF1"/>
    <w:rsid w:val="006614F0"/>
    <w:rsid w:val="006617DB"/>
    <w:rsid w:val="00664277"/>
    <w:rsid w:val="0066524A"/>
    <w:rsid w:val="006659B7"/>
    <w:rsid w:val="00671753"/>
    <w:rsid w:val="00676C38"/>
    <w:rsid w:val="00680FEA"/>
    <w:rsid w:val="0068287B"/>
    <w:rsid w:val="00682D28"/>
    <w:rsid w:val="006856F5"/>
    <w:rsid w:val="00690D4E"/>
    <w:rsid w:val="00692B81"/>
    <w:rsid w:val="00695DA5"/>
    <w:rsid w:val="00697369"/>
    <w:rsid w:val="006A1C39"/>
    <w:rsid w:val="006A256B"/>
    <w:rsid w:val="006A2EAF"/>
    <w:rsid w:val="006A4EDA"/>
    <w:rsid w:val="006A6537"/>
    <w:rsid w:val="006B3F4E"/>
    <w:rsid w:val="006C2F32"/>
    <w:rsid w:val="006C7A87"/>
    <w:rsid w:val="006D04B9"/>
    <w:rsid w:val="006D2E8E"/>
    <w:rsid w:val="006D66B6"/>
    <w:rsid w:val="006D69A6"/>
    <w:rsid w:val="006D75B1"/>
    <w:rsid w:val="006E0718"/>
    <w:rsid w:val="006E5BAC"/>
    <w:rsid w:val="006E655E"/>
    <w:rsid w:val="006E6E06"/>
    <w:rsid w:val="006F0512"/>
    <w:rsid w:val="006F053B"/>
    <w:rsid w:val="006F09D1"/>
    <w:rsid w:val="006F5467"/>
    <w:rsid w:val="006F79AC"/>
    <w:rsid w:val="0070007E"/>
    <w:rsid w:val="0072005D"/>
    <w:rsid w:val="0073290E"/>
    <w:rsid w:val="00743507"/>
    <w:rsid w:val="0074568F"/>
    <w:rsid w:val="00746AFB"/>
    <w:rsid w:val="00747837"/>
    <w:rsid w:val="00750F24"/>
    <w:rsid w:val="0075574C"/>
    <w:rsid w:val="00757B48"/>
    <w:rsid w:val="00765F11"/>
    <w:rsid w:val="0076767E"/>
    <w:rsid w:val="007679EB"/>
    <w:rsid w:val="007720F2"/>
    <w:rsid w:val="00774564"/>
    <w:rsid w:val="007761AD"/>
    <w:rsid w:val="00776EC7"/>
    <w:rsid w:val="00777D9F"/>
    <w:rsid w:val="00781B9D"/>
    <w:rsid w:val="007902BF"/>
    <w:rsid w:val="00797B22"/>
    <w:rsid w:val="007A2157"/>
    <w:rsid w:val="007A3E79"/>
    <w:rsid w:val="007A515F"/>
    <w:rsid w:val="007C43C3"/>
    <w:rsid w:val="007D37BA"/>
    <w:rsid w:val="007D3FC5"/>
    <w:rsid w:val="007D4527"/>
    <w:rsid w:val="007D48B9"/>
    <w:rsid w:val="007E1279"/>
    <w:rsid w:val="007E4732"/>
    <w:rsid w:val="007E49BA"/>
    <w:rsid w:val="007E6958"/>
    <w:rsid w:val="007F17CF"/>
    <w:rsid w:val="007F22F4"/>
    <w:rsid w:val="007F4C81"/>
    <w:rsid w:val="00802D3E"/>
    <w:rsid w:val="0080540F"/>
    <w:rsid w:val="00806026"/>
    <w:rsid w:val="00813AD6"/>
    <w:rsid w:val="00816C0B"/>
    <w:rsid w:val="00817227"/>
    <w:rsid w:val="00820D4F"/>
    <w:rsid w:val="00823D5D"/>
    <w:rsid w:val="00832CBE"/>
    <w:rsid w:val="00836439"/>
    <w:rsid w:val="0084189C"/>
    <w:rsid w:val="00841B36"/>
    <w:rsid w:val="00850136"/>
    <w:rsid w:val="00865CBD"/>
    <w:rsid w:val="00870396"/>
    <w:rsid w:val="00873DE7"/>
    <w:rsid w:val="00874F00"/>
    <w:rsid w:val="00884140"/>
    <w:rsid w:val="0089241D"/>
    <w:rsid w:val="008A099B"/>
    <w:rsid w:val="008A3862"/>
    <w:rsid w:val="008A6900"/>
    <w:rsid w:val="008B3A2D"/>
    <w:rsid w:val="008B4BDD"/>
    <w:rsid w:val="008B4F1C"/>
    <w:rsid w:val="008B59B8"/>
    <w:rsid w:val="008B6925"/>
    <w:rsid w:val="008C13AA"/>
    <w:rsid w:val="008C5E61"/>
    <w:rsid w:val="008D1D54"/>
    <w:rsid w:val="008D6495"/>
    <w:rsid w:val="008E3F5F"/>
    <w:rsid w:val="008E57D1"/>
    <w:rsid w:val="008E7290"/>
    <w:rsid w:val="0091136C"/>
    <w:rsid w:val="0091304B"/>
    <w:rsid w:val="00917703"/>
    <w:rsid w:val="00920C65"/>
    <w:rsid w:val="00921C83"/>
    <w:rsid w:val="0092666E"/>
    <w:rsid w:val="00935747"/>
    <w:rsid w:val="00936F4F"/>
    <w:rsid w:val="0094016D"/>
    <w:rsid w:val="00946A17"/>
    <w:rsid w:val="00947C76"/>
    <w:rsid w:val="009528D7"/>
    <w:rsid w:val="00953C55"/>
    <w:rsid w:val="009552E3"/>
    <w:rsid w:val="00956638"/>
    <w:rsid w:val="00956AA8"/>
    <w:rsid w:val="00957C57"/>
    <w:rsid w:val="00961062"/>
    <w:rsid w:val="00963F3D"/>
    <w:rsid w:val="009762CE"/>
    <w:rsid w:val="00984BDE"/>
    <w:rsid w:val="009A031C"/>
    <w:rsid w:val="009A0589"/>
    <w:rsid w:val="009A208D"/>
    <w:rsid w:val="009B099A"/>
    <w:rsid w:val="009B41C5"/>
    <w:rsid w:val="009B7340"/>
    <w:rsid w:val="009B79FA"/>
    <w:rsid w:val="009C2CC9"/>
    <w:rsid w:val="009C2E16"/>
    <w:rsid w:val="009C764F"/>
    <w:rsid w:val="009D11F7"/>
    <w:rsid w:val="009D26DB"/>
    <w:rsid w:val="009D3336"/>
    <w:rsid w:val="009E04B9"/>
    <w:rsid w:val="009E1C95"/>
    <w:rsid w:val="009E2D22"/>
    <w:rsid w:val="009E2E89"/>
    <w:rsid w:val="009E70BB"/>
    <w:rsid w:val="009F137F"/>
    <w:rsid w:val="009F274F"/>
    <w:rsid w:val="009F3C0A"/>
    <w:rsid w:val="009F3DE0"/>
    <w:rsid w:val="009F6D70"/>
    <w:rsid w:val="00A0143E"/>
    <w:rsid w:val="00A02284"/>
    <w:rsid w:val="00A02F85"/>
    <w:rsid w:val="00A0393D"/>
    <w:rsid w:val="00A074CD"/>
    <w:rsid w:val="00A11357"/>
    <w:rsid w:val="00A117FB"/>
    <w:rsid w:val="00A11E0C"/>
    <w:rsid w:val="00A1427A"/>
    <w:rsid w:val="00A14814"/>
    <w:rsid w:val="00A15FDF"/>
    <w:rsid w:val="00A20F93"/>
    <w:rsid w:val="00A2162C"/>
    <w:rsid w:val="00A24BB8"/>
    <w:rsid w:val="00A26C12"/>
    <w:rsid w:val="00A31177"/>
    <w:rsid w:val="00A3236D"/>
    <w:rsid w:val="00A334E3"/>
    <w:rsid w:val="00A35567"/>
    <w:rsid w:val="00A37D6D"/>
    <w:rsid w:val="00A40E1E"/>
    <w:rsid w:val="00A60752"/>
    <w:rsid w:val="00A67980"/>
    <w:rsid w:val="00A7010F"/>
    <w:rsid w:val="00A7327D"/>
    <w:rsid w:val="00A777DA"/>
    <w:rsid w:val="00A80ABA"/>
    <w:rsid w:val="00A80B6A"/>
    <w:rsid w:val="00A8759A"/>
    <w:rsid w:val="00A9013B"/>
    <w:rsid w:val="00A93E8A"/>
    <w:rsid w:val="00AA0123"/>
    <w:rsid w:val="00AA1F1D"/>
    <w:rsid w:val="00AA2049"/>
    <w:rsid w:val="00AA3025"/>
    <w:rsid w:val="00AA61E3"/>
    <w:rsid w:val="00AB430A"/>
    <w:rsid w:val="00AB7FB2"/>
    <w:rsid w:val="00AC0C58"/>
    <w:rsid w:val="00AC66D7"/>
    <w:rsid w:val="00AC6962"/>
    <w:rsid w:val="00AD09F2"/>
    <w:rsid w:val="00AD0CEE"/>
    <w:rsid w:val="00AD2175"/>
    <w:rsid w:val="00AD2528"/>
    <w:rsid w:val="00AD3DD3"/>
    <w:rsid w:val="00AE2CC3"/>
    <w:rsid w:val="00AE4376"/>
    <w:rsid w:val="00AE5D08"/>
    <w:rsid w:val="00AE61F6"/>
    <w:rsid w:val="00AF0F31"/>
    <w:rsid w:val="00AF5BC9"/>
    <w:rsid w:val="00AF79BE"/>
    <w:rsid w:val="00B00890"/>
    <w:rsid w:val="00B012CD"/>
    <w:rsid w:val="00B040F5"/>
    <w:rsid w:val="00B05E18"/>
    <w:rsid w:val="00B06B59"/>
    <w:rsid w:val="00B136B3"/>
    <w:rsid w:val="00B147A5"/>
    <w:rsid w:val="00B147B5"/>
    <w:rsid w:val="00B16736"/>
    <w:rsid w:val="00B16ACF"/>
    <w:rsid w:val="00B20040"/>
    <w:rsid w:val="00B22A5C"/>
    <w:rsid w:val="00B23159"/>
    <w:rsid w:val="00B2419B"/>
    <w:rsid w:val="00B2674E"/>
    <w:rsid w:val="00B33416"/>
    <w:rsid w:val="00B33451"/>
    <w:rsid w:val="00B33C24"/>
    <w:rsid w:val="00B355B4"/>
    <w:rsid w:val="00B37DD2"/>
    <w:rsid w:val="00B41D4D"/>
    <w:rsid w:val="00B44BD7"/>
    <w:rsid w:val="00B50F4E"/>
    <w:rsid w:val="00B61A34"/>
    <w:rsid w:val="00B65CF0"/>
    <w:rsid w:val="00B7439F"/>
    <w:rsid w:val="00B7487E"/>
    <w:rsid w:val="00B82753"/>
    <w:rsid w:val="00B86C2B"/>
    <w:rsid w:val="00B90B58"/>
    <w:rsid w:val="00B91E1B"/>
    <w:rsid w:val="00B94AD1"/>
    <w:rsid w:val="00B9670A"/>
    <w:rsid w:val="00B96A11"/>
    <w:rsid w:val="00B96CA3"/>
    <w:rsid w:val="00B97CBF"/>
    <w:rsid w:val="00B97FC0"/>
    <w:rsid w:val="00BA3ED6"/>
    <w:rsid w:val="00BB1629"/>
    <w:rsid w:val="00BB29AB"/>
    <w:rsid w:val="00BB5682"/>
    <w:rsid w:val="00BC1FAA"/>
    <w:rsid w:val="00BC5BE8"/>
    <w:rsid w:val="00BC5CBF"/>
    <w:rsid w:val="00BD086A"/>
    <w:rsid w:val="00BD3FA9"/>
    <w:rsid w:val="00BD4588"/>
    <w:rsid w:val="00BD4A9C"/>
    <w:rsid w:val="00BE15F6"/>
    <w:rsid w:val="00BE3981"/>
    <w:rsid w:val="00BE4CB2"/>
    <w:rsid w:val="00BE791A"/>
    <w:rsid w:val="00BF17B2"/>
    <w:rsid w:val="00BF2376"/>
    <w:rsid w:val="00BF60F7"/>
    <w:rsid w:val="00BF68AA"/>
    <w:rsid w:val="00C03511"/>
    <w:rsid w:val="00C11D8F"/>
    <w:rsid w:val="00C22CD1"/>
    <w:rsid w:val="00C22F53"/>
    <w:rsid w:val="00C2777A"/>
    <w:rsid w:val="00C35F5E"/>
    <w:rsid w:val="00C412B5"/>
    <w:rsid w:val="00C45E4E"/>
    <w:rsid w:val="00C51450"/>
    <w:rsid w:val="00C53EA1"/>
    <w:rsid w:val="00C54459"/>
    <w:rsid w:val="00C553C1"/>
    <w:rsid w:val="00C56839"/>
    <w:rsid w:val="00C57BD5"/>
    <w:rsid w:val="00C617AC"/>
    <w:rsid w:val="00C61FF4"/>
    <w:rsid w:val="00C62064"/>
    <w:rsid w:val="00C63FC6"/>
    <w:rsid w:val="00C64B96"/>
    <w:rsid w:val="00C651E9"/>
    <w:rsid w:val="00C6581C"/>
    <w:rsid w:val="00C72FA6"/>
    <w:rsid w:val="00C72FC6"/>
    <w:rsid w:val="00C76D2A"/>
    <w:rsid w:val="00C81CCA"/>
    <w:rsid w:val="00C85C25"/>
    <w:rsid w:val="00C873CB"/>
    <w:rsid w:val="00C9018D"/>
    <w:rsid w:val="00C92058"/>
    <w:rsid w:val="00C934FB"/>
    <w:rsid w:val="00C94A6F"/>
    <w:rsid w:val="00C961E3"/>
    <w:rsid w:val="00CA16FD"/>
    <w:rsid w:val="00CA19EA"/>
    <w:rsid w:val="00CA1F13"/>
    <w:rsid w:val="00CB1669"/>
    <w:rsid w:val="00CB5FF6"/>
    <w:rsid w:val="00CB72F2"/>
    <w:rsid w:val="00CC62B2"/>
    <w:rsid w:val="00CD36ED"/>
    <w:rsid w:val="00CD476D"/>
    <w:rsid w:val="00CE4355"/>
    <w:rsid w:val="00CE5F1A"/>
    <w:rsid w:val="00CE7C35"/>
    <w:rsid w:val="00CF0137"/>
    <w:rsid w:val="00CF1FB2"/>
    <w:rsid w:val="00CF2273"/>
    <w:rsid w:val="00CF4BD4"/>
    <w:rsid w:val="00CF6634"/>
    <w:rsid w:val="00D0321F"/>
    <w:rsid w:val="00D033AC"/>
    <w:rsid w:val="00D11A92"/>
    <w:rsid w:val="00D12CC2"/>
    <w:rsid w:val="00D15C58"/>
    <w:rsid w:val="00D27AB5"/>
    <w:rsid w:val="00D308B7"/>
    <w:rsid w:val="00D35E7E"/>
    <w:rsid w:val="00D36EA0"/>
    <w:rsid w:val="00D42B1E"/>
    <w:rsid w:val="00D435BF"/>
    <w:rsid w:val="00D45BB2"/>
    <w:rsid w:val="00D46C3B"/>
    <w:rsid w:val="00D50798"/>
    <w:rsid w:val="00D5139B"/>
    <w:rsid w:val="00D51D0B"/>
    <w:rsid w:val="00D52410"/>
    <w:rsid w:val="00D5590D"/>
    <w:rsid w:val="00D61761"/>
    <w:rsid w:val="00D63E89"/>
    <w:rsid w:val="00D6496A"/>
    <w:rsid w:val="00D65961"/>
    <w:rsid w:val="00D7140E"/>
    <w:rsid w:val="00D71537"/>
    <w:rsid w:val="00D81670"/>
    <w:rsid w:val="00D838F5"/>
    <w:rsid w:val="00D8459F"/>
    <w:rsid w:val="00D86F63"/>
    <w:rsid w:val="00D92C78"/>
    <w:rsid w:val="00DA20E4"/>
    <w:rsid w:val="00DA2298"/>
    <w:rsid w:val="00DA243C"/>
    <w:rsid w:val="00DA5805"/>
    <w:rsid w:val="00DB2F61"/>
    <w:rsid w:val="00DB4CE8"/>
    <w:rsid w:val="00DB58B8"/>
    <w:rsid w:val="00DB7BC0"/>
    <w:rsid w:val="00DC416D"/>
    <w:rsid w:val="00DD2239"/>
    <w:rsid w:val="00DD4737"/>
    <w:rsid w:val="00DE039A"/>
    <w:rsid w:val="00DE2619"/>
    <w:rsid w:val="00DE4F8C"/>
    <w:rsid w:val="00DE71C5"/>
    <w:rsid w:val="00DF0D13"/>
    <w:rsid w:val="00DF200A"/>
    <w:rsid w:val="00DF213A"/>
    <w:rsid w:val="00DF338E"/>
    <w:rsid w:val="00E01F37"/>
    <w:rsid w:val="00E021F8"/>
    <w:rsid w:val="00E0274E"/>
    <w:rsid w:val="00E062C1"/>
    <w:rsid w:val="00E117B4"/>
    <w:rsid w:val="00E118DA"/>
    <w:rsid w:val="00E11B7C"/>
    <w:rsid w:val="00E15A6B"/>
    <w:rsid w:val="00E23B32"/>
    <w:rsid w:val="00E34858"/>
    <w:rsid w:val="00E4192A"/>
    <w:rsid w:val="00E443D5"/>
    <w:rsid w:val="00E45C58"/>
    <w:rsid w:val="00E46D03"/>
    <w:rsid w:val="00E5019C"/>
    <w:rsid w:val="00E517E9"/>
    <w:rsid w:val="00E52DE2"/>
    <w:rsid w:val="00E54FB5"/>
    <w:rsid w:val="00E56F2C"/>
    <w:rsid w:val="00E57F71"/>
    <w:rsid w:val="00E60B0B"/>
    <w:rsid w:val="00E80847"/>
    <w:rsid w:val="00E815EF"/>
    <w:rsid w:val="00E82172"/>
    <w:rsid w:val="00E86682"/>
    <w:rsid w:val="00E86F4A"/>
    <w:rsid w:val="00E93827"/>
    <w:rsid w:val="00E943FB"/>
    <w:rsid w:val="00E9673E"/>
    <w:rsid w:val="00EB0F39"/>
    <w:rsid w:val="00EB64E2"/>
    <w:rsid w:val="00EC366C"/>
    <w:rsid w:val="00EC5303"/>
    <w:rsid w:val="00ED4EEA"/>
    <w:rsid w:val="00ED4FB9"/>
    <w:rsid w:val="00ED51E7"/>
    <w:rsid w:val="00ED61E1"/>
    <w:rsid w:val="00EE3F02"/>
    <w:rsid w:val="00EE687A"/>
    <w:rsid w:val="00EF523A"/>
    <w:rsid w:val="00F00986"/>
    <w:rsid w:val="00F0101B"/>
    <w:rsid w:val="00F149E2"/>
    <w:rsid w:val="00F15128"/>
    <w:rsid w:val="00F232E1"/>
    <w:rsid w:val="00F23336"/>
    <w:rsid w:val="00F24846"/>
    <w:rsid w:val="00F24F0D"/>
    <w:rsid w:val="00F24F22"/>
    <w:rsid w:val="00F2514D"/>
    <w:rsid w:val="00F25E0D"/>
    <w:rsid w:val="00F31D03"/>
    <w:rsid w:val="00F31F67"/>
    <w:rsid w:val="00F3402B"/>
    <w:rsid w:val="00F37EA6"/>
    <w:rsid w:val="00F4518B"/>
    <w:rsid w:val="00F53D85"/>
    <w:rsid w:val="00F5426C"/>
    <w:rsid w:val="00F552B9"/>
    <w:rsid w:val="00F558FD"/>
    <w:rsid w:val="00F56271"/>
    <w:rsid w:val="00F74355"/>
    <w:rsid w:val="00F765B2"/>
    <w:rsid w:val="00F8053C"/>
    <w:rsid w:val="00F805B9"/>
    <w:rsid w:val="00F81502"/>
    <w:rsid w:val="00F90A6E"/>
    <w:rsid w:val="00F93931"/>
    <w:rsid w:val="00F9665F"/>
    <w:rsid w:val="00FA0772"/>
    <w:rsid w:val="00FA298C"/>
    <w:rsid w:val="00FA40C0"/>
    <w:rsid w:val="00FA52EB"/>
    <w:rsid w:val="00FB1D7D"/>
    <w:rsid w:val="00FB32C4"/>
    <w:rsid w:val="00FB6FE9"/>
    <w:rsid w:val="00FC0B8D"/>
    <w:rsid w:val="00FC14C4"/>
    <w:rsid w:val="00FC52AB"/>
    <w:rsid w:val="00FD01BA"/>
    <w:rsid w:val="00FD5221"/>
    <w:rsid w:val="00FF5A9F"/>
    <w:rsid w:val="00FF6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0D07BC"/>
  <w15:docId w15:val="{43EE3C80-7D14-4CF0-8B8D-C1C4C84F4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2B1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4A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BodyText"/>
    <w:rsid w:val="006A6537"/>
    <w:pPr>
      <w:widowControl w:val="0"/>
      <w:suppressLineNumbers/>
      <w:suppressAutoHyphens/>
    </w:pPr>
    <w:rPr>
      <w:rFonts w:ascii="Nimbus Roman No9 L" w:eastAsia="Nimbus Sans L" w:hAnsi="Nimbus Roman No9 L"/>
    </w:rPr>
  </w:style>
  <w:style w:type="paragraph" w:customStyle="1" w:styleId="TableHeading">
    <w:name w:val="Table Heading"/>
    <w:basedOn w:val="TableContents"/>
    <w:rsid w:val="006A6537"/>
    <w:pPr>
      <w:jc w:val="center"/>
    </w:pPr>
    <w:rPr>
      <w:b/>
      <w:bCs/>
      <w:i/>
      <w:iCs/>
    </w:rPr>
  </w:style>
  <w:style w:type="paragraph" w:styleId="BodyText">
    <w:name w:val="Body Text"/>
    <w:basedOn w:val="Normal"/>
    <w:link w:val="BodyTextChar"/>
    <w:rsid w:val="006A653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A6537"/>
    <w:rPr>
      <w:sz w:val="24"/>
      <w:szCs w:val="24"/>
    </w:rPr>
  </w:style>
  <w:style w:type="paragraph" w:styleId="Header">
    <w:name w:val="header"/>
    <w:basedOn w:val="Normal"/>
    <w:link w:val="HeaderChar"/>
    <w:rsid w:val="003409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409F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409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09F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720F2"/>
    <w:pPr>
      <w:ind w:left="720"/>
      <w:contextualSpacing/>
    </w:pPr>
    <w:rPr>
      <w:szCs w:val="20"/>
    </w:rPr>
  </w:style>
  <w:style w:type="paragraph" w:customStyle="1" w:styleId="Default">
    <w:name w:val="Default"/>
    <w:rsid w:val="00EB64E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ABETSyllabiNormal">
    <w:name w:val="ABET Syllabi Normal"/>
    <w:rsid w:val="00CF1FB2"/>
    <w:rPr>
      <w:noProof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4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sson Plan</vt:lpstr>
    </vt:vector>
  </TitlesOfParts>
  <Company>Fr. CRCE</Company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creator>universe</dc:creator>
  <cp:lastModifiedBy>Narayanan</cp:lastModifiedBy>
  <cp:revision>131</cp:revision>
  <cp:lastPrinted>2013-04-08T06:48:00Z</cp:lastPrinted>
  <dcterms:created xsi:type="dcterms:W3CDTF">2015-01-20T14:57:00Z</dcterms:created>
  <dcterms:modified xsi:type="dcterms:W3CDTF">2021-02-24T12:17:00Z</dcterms:modified>
</cp:coreProperties>
</file>